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b/>
          <w:sz w:val="28"/>
        </w:rPr>
        <w:id w:val="439189173"/>
        <w:lock w:val="contentLocked"/>
        <w:placeholder>
          <w:docPart w:val="DefaultPlaceholder_-1854013440"/>
        </w:placeholder>
        <w:group/>
      </w:sdtPr>
      <w:sdtEndPr>
        <w:rPr>
          <w:b w:val="0"/>
          <w:sz w:val="23"/>
          <w:szCs w:val="23"/>
        </w:rPr>
      </w:sdtEndPr>
      <w:sdtContent>
        <w:p w14:paraId="434EBAA1" w14:textId="77777777" w:rsidR="00DD457F" w:rsidRPr="00DD457F" w:rsidRDefault="00DD457F" w:rsidP="00091699">
          <w:pPr>
            <w:spacing w:before="80" w:after="0" w:line="240" w:lineRule="auto"/>
            <w:rPr>
              <w:b/>
              <w:sz w:val="28"/>
            </w:rPr>
          </w:pPr>
          <w:r w:rsidRPr="00DD457F">
            <w:rPr>
              <w:b/>
              <w:noProof/>
              <w:sz w:val="28"/>
              <w:lang w:val="en-CA" w:eastAsia="en-CA"/>
            </w:rPr>
            <w:drawing>
              <wp:anchor distT="0" distB="0" distL="114300" distR="114300" simplePos="0" relativeHeight="251658240" behindDoc="1" locked="0" layoutInCell="1" allowOverlap="1" wp14:anchorId="588E2E81" wp14:editId="619AFC28">
                <wp:simplePos x="0" y="0"/>
                <wp:positionH relativeFrom="margin">
                  <wp:posOffset>-635</wp:posOffset>
                </wp:positionH>
                <wp:positionV relativeFrom="paragraph">
                  <wp:posOffset>0</wp:posOffset>
                </wp:positionV>
                <wp:extent cx="1673225" cy="824865"/>
                <wp:effectExtent l="0" t="0" r="3175" b="0"/>
                <wp:wrapTight wrapText="bothSides">
                  <wp:wrapPolygon edited="0">
                    <wp:start x="0" y="0"/>
                    <wp:lineTo x="0" y="20952"/>
                    <wp:lineTo x="21395" y="20952"/>
                    <wp:lineTo x="21395" y="0"/>
                    <wp:lineTo x="0" y="0"/>
                  </wp:wrapPolygon>
                </wp:wrapTight>
                <wp:docPr id="3" name="Picture 3" descr="C:\Users\katie_macleod\Dropbox\Unam'ki College\MEW\Copy of MI'KMAQ ETHICS wATCH - Cop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katie_macleod\Dropbox\Unam'ki College\MEW\Copy of MI'KMAQ ETHICS wATCH - Cop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3225" cy="824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DD457F">
            <w:rPr>
              <w:b/>
              <w:sz w:val="28"/>
            </w:rPr>
            <w:t>APPLICATION FORM</w:t>
          </w:r>
        </w:p>
        <w:p w14:paraId="3E5A80DD" w14:textId="77777777" w:rsidR="00DD457F" w:rsidRDefault="00DD457F" w:rsidP="00C412DC">
          <w:pPr>
            <w:spacing w:after="0" w:line="240" w:lineRule="auto"/>
            <w:rPr>
              <w:b/>
            </w:rPr>
          </w:pPr>
        </w:p>
        <w:p w14:paraId="310E77FA" w14:textId="77777777" w:rsidR="00C412DC" w:rsidRPr="00DD457F" w:rsidRDefault="00DD457F" w:rsidP="00C412DC">
          <w:pPr>
            <w:spacing w:after="0" w:line="240" w:lineRule="auto"/>
            <w:rPr>
              <w:sz w:val="23"/>
              <w:szCs w:val="23"/>
            </w:rPr>
          </w:pPr>
          <w:r w:rsidRPr="00DD457F">
            <w:rPr>
              <w:sz w:val="23"/>
              <w:szCs w:val="23"/>
            </w:rPr>
            <w:t>MI’KMAW RESEARCH PRINCIPLES AND PROTOCOLS:</w:t>
          </w:r>
        </w:p>
        <w:p w14:paraId="131D758F" w14:textId="77777777" w:rsidR="00601420" w:rsidRDefault="00DD457F" w:rsidP="00601420">
          <w:pPr>
            <w:spacing w:after="0" w:line="240" w:lineRule="auto"/>
            <w:rPr>
              <w:sz w:val="23"/>
              <w:szCs w:val="23"/>
            </w:rPr>
          </w:pPr>
          <w:r w:rsidRPr="00DD457F">
            <w:rPr>
              <w:sz w:val="23"/>
              <w:szCs w:val="23"/>
            </w:rPr>
            <w:t>CONDUCTING RESEARCH WITH AND/OR AMONG MI’KMAW PEOPLE</w:t>
          </w:r>
        </w:p>
      </w:sdtContent>
    </w:sdt>
    <w:p w14:paraId="6C33AA37" w14:textId="77777777" w:rsidR="008A1792" w:rsidRDefault="008A1792" w:rsidP="00601420">
      <w:pPr>
        <w:spacing w:after="0" w:line="240" w:lineRule="auto"/>
      </w:pPr>
    </w:p>
    <w:p w14:paraId="1515F3D3" w14:textId="77777777" w:rsidR="008A1792" w:rsidRDefault="008A1792" w:rsidP="00601420">
      <w:pPr>
        <w:spacing w:after="0" w:line="240" w:lineRule="auto"/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485D849" wp14:editId="7DC74ECB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5856605" cy="25400"/>
                <wp:effectExtent l="0" t="0" r="29845" b="317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6605" cy="25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F0DB028" id="Straight Connector 1" o:spid="_x0000_s1026" style="position:absolute;flip:y;z-index:-25165516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.65pt" to="461.15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0637923D" w14:textId="77777777" w:rsidR="008A1792" w:rsidRDefault="008A1792" w:rsidP="00601420">
      <w:pPr>
        <w:spacing w:after="0" w:line="240" w:lineRule="auto"/>
      </w:pPr>
    </w:p>
    <w:p w14:paraId="1CF1E490" w14:textId="77777777" w:rsidR="00C412DC" w:rsidRPr="00727759" w:rsidRDefault="00DD457F" w:rsidP="00601420">
      <w:pPr>
        <w:spacing w:after="0" w:line="240" w:lineRule="auto"/>
        <w:rPr>
          <w:sz w:val="24"/>
          <w:szCs w:val="24"/>
        </w:rPr>
      </w:pPr>
      <w:r w:rsidRPr="00727759">
        <w:rPr>
          <w:sz w:val="24"/>
          <w:szCs w:val="24"/>
        </w:rPr>
        <w:t xml:space="preserve">All research involving collective Mi’kmaw knowledge, culture, arts, spirituality, or traditions, or having the potential to impact treaty or Aboriginal rights </w:t>
      </w:r>
      <w:r w:rsidRPr="00727759">
        <w:rPr>
          <w:sz w:val="24"/>
          <w:szCs w:val="24"/>
          <w:u w:val="single"/>
        </w:rPr>
        <w:t>must</w:t>
      </w:r>
      <w:r w:rsidRPr="00727759">
        <w:rPr>
          <w:sz w:val="24"/>
          <w:szCs w:val="24"/>
        </w:rPr>
        <w:t xml:space="preserve"> be reviewed by Mi’kmaw Ethics Watch.</w:t>
      </w:r>
    </w:p>
    <w:p w14:paraId="77AB2E96" w14:textId="6E1FD633" w:rsidR="008A1792" w:rsidRPr="00727759" w:rsidRDefault="0059298E">
      <w:pPr>
        <w:rPr>
          <w:sz w:val="24"/>
          <w:szCs w:val="24"/>
        </w:rPr>
      </w:pPr>
      <w:r w:rsidRPr="00727759">
        <w:rPr>
          <w:sz w:val="24"/>
          <w:szCs w:val="24"/>
        </w:rPr>
        <w:t xml:space="preserve">Please review the full MEW </w:t>
      </w:r>
      <w:hyperlink r:id="rId12" w:history="1">
        <w:r w:rsidRPr="00727759">
          <w:rPr>
            <w:rStyle w:val="Hyperlink"/>
            <w:color w:val="538135" w:themeColor="accent6" w:themeShade="BF"/>
            <w:sz w:val="24"/>
            <w:szCs w:val="24"/>
          </w:rPr>
          <w:t>Principles and Protocols</w:t>
        </w:r>
      </w:hyperlink>
      <w:r w:rsidRPr="00727759">
        <w:rPr>
          <w:sz w:val="24"/>
          <w:szCs w:val="24"/>
        </w:rPr>
        <w:t xml:space="preserve"> before completing this application.</w:t>
      </w:r>
    </w:p>
    <w:p w14:paraId="7D2733B0" w14:textId="470755F0" w:rsidR="008A1792" w:rsidRPr="00727759" w:rsidRDefault="008A1792" w:rsidP="008A1792">
      <w:pPr>
        <w:spacing w:after="0" w:line="240" w:lineRule="auto"/>
        <w:rPr>
          <w:sz w:val="24"/>
          <w:szCs w:val="24"/>
        </w:rPr>
      </w:pPr>
      <w:r w:rsidRPr="00727759">
        <w:rPr>
          <w:sz w:val="24"/>
          <w:szCs w:val="24"/>
        </w:rPr>
        <w:t xml:space="preserve">Please pay close attention to word limits in certain sections of the application. Please </w:t>
      </w:r>
      <w:r w:rsidRPr="00727759">
        <w:rPr>
          <w:sz w:val="24"/>
          <w:szCs w:val="24"/>
          <w:u w:val="single"/>
        </w:rPr>
        <w:t>do not</w:t>
      </w:r>
      <w:r w:rsidRPr="00727759">
        <w:rPr>
          <w:sz w:val="24"/>
          <w:szCs w:val="24"/>
        </w:rPr>
        <w:t xml:space="preserve"> exceed these limits or append additional documentation that is not requested.</w:t>
      </w:r>
    </w:p>
    <w:p w14:paraId="4DEC7AC7" w14:textId="7F568D9A" w:rsidR="00727759" w:rsidRDefault="00727759" w:rsidP="00727759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00"/>
        <w:gridCol w:w="1116"/>
        <w:gridCol w:w="834"/>
      </w:tblGrid>
      <w:tr w:rsidR="00727759" w14:paraId="094F5C06" w14:textId="77777777" w:rsidTr="00727759">
        <w:tc>
          <w:tcPr>
            <w:tcW w:w="7650" w:type="dxa"/>
          </w:tcPr>
          <w:p w14:paraId="534D8BE1" w14:textId="5D741D5D" w:rsidR="00727759" w:rsidRPr="006228D6" w:rsidRDefault="00727759" w:rsidP="00727759">
            <w:pPr>
              <w:rPr>
                <w:b/>
                <w:sz w:val="24"/>
                <w:szCs w:val="24"/>
              </w:rPr>
            </w:pPr>
            <w:r w:rsidRPr="006228D6">
              <w:rPr>
                <w:b/>
                <w:sz w:val="24"/>
                <w:szCs w:val="24"/>
              </w:rPr>
              <w:t>SUBMISSION CHECKLIST</w:t>
            </w:r>
            <w:r w:rsidR="006228D6" w:rsidRPr="006228D6">
              <w:rPr>
                <w:b/>
                <w:sz w:val="24"/>
                <w:szCs w:val="24"/>
              </w:rPr>
              <w:t>- required</w:t>
            </w:r>
          </w:p>
        </w:tc>
        <w:tc>
          <w:tcPr>
            <w:tcW w:w="850" w:type="dxa"/>
          </w:tcPr>
          <w:p w14:paraId="60FC1C44" w14:textId="6828334E" w:rsidR="00727759" w:rsidRPr="006228D6" w:rsidRDefault="006228D6" w:rsidP="00727759">
            <w:pPr>
              <w:rPr>
                <w:b/>
                <w:sz w:val="24"/>
                <w:szCs w:val="24"/>
              </w:rPr>
            </w:pPr>
            <w:r w:rsidRPr="006228D6">
              <w:rPr>
                <w:b/>
                <w:sz w:val="24"/>
                <w:szCs w:val="24"/>
              </w:rPr>
              <w:t>Attached</w:t>
            </w:r>
          </w:p>
        </w:tc>
        <w:tc>
          <w:tcPr>
            <w:tcW w:w="850" w:type="dxa"/>
          </w:tcPr>
          <w:p w14:paraId="42D53B43" w14:textId="1C965BA8" w:rsidR="00727759" w:rsidRPr="006228D6" w:rsidRDefault="006228D6" w:rsidP="00727759">
            <w:pPr>
              <w:rPr>
                <w:b/>
                <w:sz w:val="24"/>
                <w:szCs w:val="24"/>
              </w:rPr>
            </w:pPr>
            <w:r w:rsidRPr="006228D6">
              <w:rPr>
                <w:b/>
                <w:sz w:val="24"/>
                <w:szCs w:val="24"/>
              </w:rPr>
              <w:t>NA</w:t>
            </w:r>
          </w:p>
        </w:tc>
      </w:tr>
      <w:tr w:rsidR="00727759" w14:paraId="7F71FEF1" w14:textId="77777777" w:rsidTr="00727759">
        <w:tc>
          <w:tcPr>
            <w:tcW w:w="7650" w:type="dxa"/>
          </w:tcPr>
          <w:p w14:paraId="448A0E1F" w14:textId="666630DF" w:rsidR="00727759" w:rsidRDefault="006228D6" w:rsidP="007277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py of the verbal or written letter of information that will be provided to participants before they are asked for consent to participate</w:t>
            </w:r>
          </w:p>
        </w:tc>
        <w:tc>
          <w:tcPr>
            <w:tcW w:w="850" w:type="dxa"/>
          </w:tcPr>
          <w:p w14:paraId="7F4CA116" w14:textId="77777777" w:rsidR="00727759" w:rsidRDefault="00727759" w:rsidP="00727759">
            <w:pPr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39CCC36D" w14:textId="77777777" w:rsidR="00727759" w:rsidRDefault="00727759" w:rsidP="00727759">
            <w:pPr>
              <w:rPr>
                <w:sz w:val="24"/>
                <w:szCs w:val="24"/>
              </w:rPr>
            </w:pPr>
          </w:p>
        </w:tc>
      </w:tr>
      <w:tr w:rsidR="00727759" w14:paraId="58BB532A" w14:textId="77777777" w:rsidTr="00727759">
        <w:tc>
          <w:tcPr>
            <w:tcW w:w="7650" w:type="dxa"/>
          </w:tcPr>
          <w:p w14:paraId="534E554B" w14:textId="4530ED41" w:rsidR="00727759" w:rsidRDefault="006228D6" w:rsidP="007277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py of the consent form </w:t>
            </w:r>
          </w:p>
        </w:tc>
        <w:tc>
          <w:tcPr>
            <w:tcW w:w="850" w:type="dxa"/>
          </w:tcPr>
          <w:p w14:paraId="7F2AEDE4" w14:textId="77777777" w:rsidR="00727759" w:rsidRDefault="00727759" w:rsidP="00727759">
            <w:pPr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2CF54741" w14:textId="77777777" w:rsidR="00727759" w:rsidRDefault="00727759" w:rsidP="00727759">
            <w:pPr>
              <w:rPr>
                <w:sz w:val="24"/>
                <w:szCs w:val="24"/>
              </w:rPr>
            </w:pPr>
          </w:p>
        </w:tc>
      </w:tr>
      <w:tr w:rsidR="00727759" w14:paraId="1640BC21" w14:textId="77777777" w:rsidTr="00727759">
        <w:tc>
          <w:tcPr>
            <w:tcW w:w="7650" w:type="dxa"/>
          </w:tcPr>
          <w:p w14:paraId="25726832" w14:textId="232F3E2B" w:rsidR="00727759" w:rsidRDefault="006228D6" w:rsidP="007277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py of the sample questions, interview guide and questions, questionnaire, survey or any other relevant materials </w:t>
            </w:r>
          </w:p>
        </w:tc>
        <w:tc>
          <w:tcPr>
            <w:tcW w:w="850" w:type="dxa"/>
          </w:tcPr>
          <w:p w14:paraId="31141C42" w14:textId="77777777" w:rsidR="00727759" w:rsidRDefault="00727759" w:rsidP="00727759">
            <w:pPr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6B8CDE80" w14:textId="77777777" w:rsidR="00727759" w:rsidRDefault="00727759" w:rsidP="00727759">
            <w:pPr>
              <w:rPr>
                <w:sz w:val="24"/>
                <w:szCs w:val="24"/>
              </w:rPr>
            </w:pPr>
          </w:p>
        </w:tc>
      </w:tr>
      <w:tr w:rsidR="00727759" w14:paraId="368EC0D3" w14:textId="77777777" w:rsidTr="00727759">
        <w:tc>
          <w:tcPr>
            <w:tcW w:w="7650" w:type="dxa"/>
          </w:tcPr>
          <w:p w14:paraId="4C7DF98E" w14:textId="22B455E2" w:rsidR="00727759" w:rsidRDefault="006228D6" w:rsidP="007277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ruitment materials: notice, advertisement, draft emails and/or any information sheet that may be used by a collaborative organization</w:t>
            </w:r>
          </w:p>
        </w:tc>
        <w:tc>
          <w:tcPr>
            <w:tcW w:w="850" w:type="dxa"/>
          </w:tcPr>
          <w:p w14:paraId="17DBA5F0" w14:textId="77777777" w:rsidR="00727759" w:rsidRDefault="00727759" w:rsidP="00727759">
            <w:pPr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6079AA7F" w14:textId="77777777" w:rsidR="00727759" w:rsidRDefault="00727759" w:rsidP="00727759">
            <w:pPr>
              <w:rPr>
                <w:sz w:val="24"/>
                <w:szCs w:val="24"/>
              </w:rPr>
            </w:pPr>
          </w:p>
        </w:tc>
      </w:tr>
      <w:tr w:rsidR="00727759" w14:paraId="72E5A8DC" w14:textId="77777777" w:rsidTr="00727759">
        <w:tc>
          <w:tcPr>
            <w:tcW w:w="7650" w:type="dxa"/>
          </w:tcPr>
          <w:p w14:paraId="1D882DB4" w14:textId="4E0B1DFB" w:rsidR="00727759" w:rsidRDefault="006228D6" w:rsidP="007277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d and signed application for review</w:t>
            </w:r>
          </w:p>
        </w:tc>
        <w:tc>
          <w:tcPr>
            <w:tcW w:w="850" w:type="dxa"/>
          </w:tcPr>
          <w:p w14:paraId="0C4E1E12" w14:textId="77777777" w:rsidR="00727759" w:rsidRDefault="00727759" w:rsidP="00727759">
            <w:pPr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2BE45D8D" w14:textId="77777777" w:rsidR="00727759" w:rsidRDefault="00727759" w:rsidP="00727759">
            <w:pPr>
              <w:rPr>
                <w:sz w:val="24"/>
                <w:szCs w:val="24"/>
              </w:rPr>
            </w:pPr>
          </w:p>
        </w:tc>
      </w:tr>
      <w:tr w:rsidR="00727759" w14:paraId="7203B693" w14:textId="77777777" w:rsidTr="00727759">
        <w:tc>
          <w:tcPr>
            <w:tcW w:w="7650" w:type="dxa"/>
          </w:tcPr>
          <w:p w14:paraId="6F8BFA6D" w14:textId="15B62DC5" w:rsidR="00727759" w:rsidRDefault="006228D6" w:rsidP="007277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stitution/Affiliation ethics review forms </w:t>
            </w:r>
          </w:p>
        </w:tc>
        <w:tc>
          <w:tcPr>
            <w:tcW w:w="850" w:type="dxa"/>
          </w:tcPr>
          <w:p w14:paraId="68132733" w14:textId="77777777" w:rsidR="00727759" w:rsidRDefault="00727759" w:rsidP="00727759">
            <w:pPr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41D3B641" w14:textId="77777777" w:rsidR="00727759" w:rsidRDefault="00727759" w:rsidP="00727759">
            <w:pPr>
              <w:rPr>
                <w:sz w:val="24"/>
                <w:szCs w:val="24"/>
              </w:rPr>
            </w:pPr>
          </w:p>
        </w:tc>
      </w:tr>
      <w:tr w:rsidR="006228D6" w14:paraId="6C598793" w14:textId="77777777" w:rsidTr="00727759">
        <w:tc>
          <w:tcPr>
            <w:tcW w:w="7650" w:type="dxa"/>
          </w:tcPr>
          <w:p w14:paraId="799B6CA7" w14:textId="101813DE" w:rsidR="006228D6" w:rsidRDefault="006228D6" w:rsidP="007277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tters of support from community partners </w:t>
            </w:r>
          </w:p>
        </w:tc>
        <w:tc>
          <w:tcPr>
            <w:tcW w:w="850" w:type="dxa"/>
          </w:tcPr>
          <w:p w14:paraId="5AA43349" w14:textId="77777777" w:rsidR="006228D6" w:rsidRDefault="006228D6" w:rsidP="00727759">
            <w:pPr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685051A8" w14:textId="77777777" w:rsidR="006228D6" w:rsidRDefault="006228D6" w:rsidP="00727759">
            <w:pPr>
              <w:rPr>
                <w:sz w:val="24"/>
                <w:szCs w:val="24"/>
              </w:rPr>
            </w:pPr>
          </w:p>
        </w:tc>
      </w:tr>
    </w:tbl>
    <w:p w14:paraId="36833DDD" w14:textId="77777777" w:rsidR="00727759" w:rsidRDefault="00727759" w:rsidP="00727759">
      <w:pPr>
        <w:spacing w:after="0" w:line="240" w:lineRule="auto"/>
        <w:rPr>
          <w:sz w:val="24"/>
          <w:szCs w:val="24"/>
        </w:rPr>
      </w:pPr>
    </w:p>
    <w:p w14:paraId="32BCD66E" w14:textId="3E9FB790" w:rsidR="006228D6" w:rsidRDefault="00727759" w:rsidP="006228D6">
      <w:pPr>
        <w:spacing w:after="0" w:line="240" w:lineRule="auto"/>
        <w:rPr>
          <w:sz w:val="26"/>
          <w:szCs w:val="26"/>
        </w:rPr>
      </w:pPr>
      <w:r w:rsidRPr="00727759">
        <w:rPr>
          <w:sz w:val="26"/>
          <w:szCs w:val="26"/>
        </w:rPr>
        <w:t>*Note: Not all items are required for all applications. Supporting documents will vary depending on research proposed.</w:t>
      </w:r>
    </w:p>
    <w:p w14:paraId="1051E9C1" w14:textId="31814DCE" w:rsidR="006228D6" w:rsidRDefault="006228D6" w:rsidP="006228D6">
      <w:pPr>
        <w:spacing w:after="0" w:line="240" w:lineRule="auto"/>
        <w:rPr>
          <w:sz w:val="26"/>
          <w:szCs w:val="26"/>
        </w:rPr>
      </w:pPr>
    </w:p>
    <w:p w14:paraId="4892B69F" w14:textId="6751E8E0" w:rsidR="006228D6" w:rsidRDefault="006228D6" w:rsidP="006228D6">
      <w:pPr>
        <w:spacing w:after="0" w:line="240" w:lineRule="auto"/>
        <w:rPr>
          <w:sz w:val="26"/>
          <w:szCs w:val="26"/>
        </w:rPr>
      </w:pPr>
      <w:r>
        <w:rPr>
          <w:sz w:val="26"/>
          <w:szCs w:val="26"/>
        </w:rPr>
        <w:t xml:space="preserve">Send completed application to: </w:t>
      </w:r>
    </w:p>
    <w:p w14:paraId="4C5FB623" w14:textId="2A241E30" w:rsidR="006228D6" w:rsidRDefault="006228D6" w:rsidP="006228D6">
      <w:pPr>
        <w:spacing w:after="0" w:line="240" w:lineRule="auto"/>
        <w:rPr>
          <w:sz w:val="26"/>
          <w:szCs w:val="26"/>
        </w:rPr>
      </w:pPr>
      <w:r>
        <w:rPr>
          <w:sz w:val="26"/>
          <w:szCs w:val="26"/>
        </w:rPr>
        <w:br/>
      </w:r>
      <w:proofErr w:type="spellStart"/>
      <w:r>
        <w:rPr>
          <w:sz w:val="26"/>
          <w:szCs w:val="26"/>
        </w:rPr>
        <w:t>Mi’kmaw</w:t>
      </w:r>
      <w:proofErr w:type="spellEnd"/>
      <w:r>
        <w:rPr>
          <w:sz w:val="26"/>
          <w:szCs w:val="26"/>
        </w:rPr>
        <w:t xml:space="preserve"> Ethics Watch </w:t>
      </w:r>
    </w:p>
    <w:p w14:paraId="46A6CEE2" w14:textId="1FFCDF43" w:rsidR="006228D6" w:rsidRDefault="00500C39" w:rsidP="006228D6">
      <w:pPr>
        <w:spacing w:after="0" w:line="240" w:lineRule="auto"/>
        <w:rPr>
          <w:sz w:val="26"/>
          <w:szCs w:val="26"/>
        </w:rPr>
      </w:pPr>
      <w:hyperlink r:id="rId13" w:history="1">
        <w:r w:rsidR="006228D6" w:rsidRPr="00117997">
          <w:rPr>
            <w:rStyle w:val="Hyperlink"/>
            <w:sz w:val="26"/>
            <w:szCs w:val="26"/>
          </w:rPr>
          <w:t>mew@cbu.ca</w:t>
        </w:r>
      </w:hyperlink>
      <w:r w:rsidR="006228D6">
        <w:rPr>
          <w:sz w:val="26"/>
          <w:szCs w:val="26"/>
        </w:rPr>
        <w:t xml:space="preserve"> </w:t>
      </w:r>
    </w:p>
    <w:p w14:paraId="430DDDAA" w14:textId="05FD91D0" w:rsidR="006228D6" w:rsidRDefault="006228D6" w:rsidP="006228D6">
      <w:pPr>
        <w:spacing w:after="0" w:line="240" w:lineRule="auto"/>
        <w:rPr>
          <w:sz w:val="26"/>
          <w:szCs w:val="26"/>
        </w:rPr>
      </w:pPr>
    </w:p>
    <w:p w14:paraId="6BCF7DE0" w14:textId="121CE5C0" w:rsidR="006228D6" w:rsidRDefault="006228D6" w:rsidP="006228D6">
      <w:pPr>
        <w:spacing w:after="0" w:line="240" w:lineRule="auto"/>
        <w:rPr>
          <w:sz w:val="26"/>
          <w:szCs w:val="26"/>
        </w:rPr>
      </w:pPr>
    </w:p>
    <w:p w14:paraId="79A6B576" w14:textId="0B8C7159" w:rsidR="006228D6" w:rsidRDefault="006228D6" w:rsidP="006228D6">
      <w:pPr>
        <w:spacing w:after="0" w:line="240" w:lineRule="auto"/>
        <w:rPr>
          <w:sz w:val="26"/>
          <w:szCs w:val="26"/>
        </w:rPr>
      </w:pPr>
    </w:p>
    <w:p w14:paraId="25E51204" w14:textId="5FF0DD25" w:rsidR="006228D6" w:rsidRDefault="006228D6" w:rsidP="006228D6">
      <w:pPr>
        <w:spacing w:after="0" w:line="240" w:lineRule="auto"/>
        <w:rPr>
          <w:sz w:val="26"/>
          <w:szCs w:val="26"/>
        </w:rPr>
      </w:pPr>
    </w:p>
    <w:p w14:paraId="3660CF66" w14:textId="3B0158AB" w:rsidR="006228D6" w:rsidRDefault="006228D6" w:rsidP="006228D6">
      <w:pPr>
        <w:spacing w:after="0" w:line="240" w:lineRule="auto"/>
        <w:rPr>
          <w:sz w:val="26"/>
          <w:szCs w:val="26"/>
        </w:rPr>
      </w:pPr>
    </w:p>
    <w:p w14:paraId="3DB35F14" w14:textId="25535CA2" w:rsidR="006228D6" w:rsidRDefault="006228D6" w:rsidP="006228D6">
      <w:pPr>
        <w:spacing w:after="0" w:line="240" w:lineRule="auto"/>
        <w:rPr>
          <w:sz w:val="26"/>
          <w:szCs w:val="26"/>
        </w:rPr>
      </w:pPr>
    </w:p>
    <w:p w14:paraId="0A156894" w14:textId="7259B24E" w:rsidR="006228D6" w:rsidRDefault="006228D6" w:rsidP="006228D6">
      <w:pPr>
        <w:spacing w:after="0" w:line="240" w:lineRule="auto"/>
        <w:rPr>
          <w:sz w:val="26"/>
          <w:szCs w:val="26"/>
        </w:rPr>
      </w:pPr>
    </w:p>
    <w:p w14:paraId="761A518B" w14:textId="6AB74165" w:rsidR="006228D6" w:rsidRDefault="006228D6" w:rsidP="006228D6">
      <w:pPr>
        <w:spacing w:after="0" w:line="240" w:lineRule="auto"/>
        <w:rPr>
          <w:sz w:val="26"/>
          <w:szCs w:val="26"/>
        </w:rPr>
      </w:pPr>
    </w:p>
    <w:p w14:paraId="1354C24B" w14:textId="35AE81BA" w:rsidR="006228D6" w:rsidRDefault="006228D6" w:rsidP="006228D6">
      <w:pPr>
        <w:spacing w:after="0" w:line="240" w:lineRule="auto"/>
        <w:rPr>
          <w:sz w:val="26"/>
          <w:szCs w:val="26"/>
        </w:rPr>
      </w:pPr>
    </w:p>
    <w:p w14:paraId="02B3852E" w14:textId="3C08E990" w:rsidR="006228D6" w:rsidRDefault="006228D6" w:rsidP="006228D6">
      <w:pPr>
        <w:spacing w:after="0" w:line="240" w:lineRule="auto"/>
        <w:rPr>
          <w:sz w:val="26"/>
          <w:szCs w:val="26"/>
        </w:rPr>
      </w:pPr>
    </w:p>
    <w:p w14:paraId="3CF50777" w14:textId="77777777" w:rsidR="006228D6" w:rsidRPr="00727759" w:rsidRDefault="006228D6" w:rsidP="006228D6">
      <w:pPr>
        <w:spacing w:after="0" w:line="240" w:lineRule="auto"/>
        <w:rPr>
          <w:sz w:val="26"/>
          <w:szCs w:val="26"/>
        </w:rPr>
      </w:pPr>
    </w:p>
    <w:p w14:paraId="125E9E35" w14:textId="77777777" w:rsidR="008A1792" w:rsidRDefault="008A1792" w:rsidP="008A1792">
      <w:pPr>
        <w:spacing w:after="0" w:line="240" w:lineRule="auto"/>
      </w:pPr>
    </w:p>
    <w:p w14:paraId="52E810F3" w14:textId="3578E43E" w:rsidR="00446A58" w:rsidRPr="00F04A21" w:rsidRDefault="00446A58" w:rsidP="006228D6">
      <w:pPr>
        <w:pStyle w:val="ListParagraph"/>
        <w:numPr>
          <w:ilvl w:val="0"/>
          <w:numId w:val="1"/>
        </w:numPr>
      </w:pPr>
      <w:r w:rsidRPr="006228D6">
        <w:rPr>
          <w:b/>
          <w:sz w:val="28"/>
        </w:rPr>
        <w:lastRenderedPageBreak/>
        <w:t>STUDY OVERVIEW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2581"/>
        <w:gridCol w:w="2402"/>
        <w:gridCol w:w="1685"/>
        <w:gridCol w:w="2872"/>
      </w:tblGrid>
      <w:tr w:rsidR="00F04A21" w:rsidRPr="00AA3D1C" w14:paraId="274A5DA0" w14:textId="77777777" w:rsidTr="00C63575">
        <w:trPr>
          <w:trHeight w:val="368"/>
        </w:trPr>
        <w:tc>
          <w:tcPr>
            <w:tcW w:w="9540" w:type="dxa"/>
            <w:gridSpan w:val="4"/>
            <w:shd w:val="clear" w:color="auto" w:fill="F2F2F2" w:themeFill="background1" w:themeFillShade="F2"/>
          </w:tcPr>
          <w:p w14:paraId="2BDF0EDF" w14:textId="77777777" w:rsidR="00F04A21" w:rsidRPr="00AA3D1C" w:rsidRDefault="00F04A21" w:rsidP="00C63575">
            <w:pPr>
              <w:rPr>
                <w:rFonts w:cs="Calibri"/>
              </w:rPr>
            </w:pPr>
            <w:r w:rsidRPr="00AA3D1C">
              <w:rPr>
                <w:rFonts w:cs="Calibri"/>
                <w:b/>
              </w:rPr>
              <w:t>1.1</w:t>
            </w:r>
            <w:r w:rsidRPr="00AA3D1C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Basic study information</w:t>
            </w:r>
            <w:r w:rsidRPr="00AA3D1C">
              <w:rPr>
                <w:rFonts w:cs="Calibri"/>
              </w:rPr>
              <w:t xml:space="preserve"> </w:t>
            </w:r>
          </w:p>
        </w:tc>
      </w:tr>
      <w:tr w:rsidR="00F04A21" w:rsidRPr="00AA3D1C" w14:paraId="4550E983" w14:textId="77777777" w:rsidTr="00C63575">
        <w:trPr>
          <w:trHeight w:val="368"/>
        </w:trPr>
        <w:tc>
          <w:tcPr>
            <w:tcW w:w="2581" w:type="dxa"/>
            <w:shd w:val="clear" w:color="auto" w:fill="FFFFFF" w:themeFill="background1"/>
          </w:tcPr>
          <w:p w14:paraId="6AF68A14" w14:textId="77777777" w:rsidR="00F04A21" w:rsidRPr="00AA3D1C" w:rsidRDefault="00F04A21" w:rsidP="00C63575">
            <w:pPr>
              <w:rPr>
                <w:rFonts w:cs="Calibri"/>
                <w:b/>
              </w:rPr>
            </w:pPr>
            <w:r>
              <w:rPr>
                <w:rFonts w:cs="Calibri"/>
              </w:rPr>
              <w:t>Title of Study</w:t>
            </w:r>
          </w:p>
        </w:tc>
        <w:tc>
          <w:tcPr>
            <w:tcW w:w="6959" w:type="dxa"/>
            <w:gridSpan w:val="3"/>
            <w:shd w:val="clear" w:color="auto" w:fill="FFFFFF" w:themeFill="background1"/>
          </w:tcPr>
          <w:p w14:paraId="0F1C21FF" w14:textId="77777777" w:rsidR="00F04A21" w:rsidRPr="00AA3D1C" w:rsidRDefault="00F04A21" w:rsidP="00C63575">
            <w:pPr>
              <w:rPr>
                <w:b/>
              </w:rPr>
            </w:pPr>
          </w:p>
        </w:tc>
      </w:tr>
      <w:tr w:rsidR="00F04A21" w:rsidRPr="00AA3D1C" w14:paraId="27C16DA8" w14:textId="77777777" w:rsidTr="00C63575">
        <w:trPr>
          <w:trHeight w:val="368"/>
        </w:trPr>
        <w:tc>
          <w:tcPr>
            <w:tcW w:w="2581" w:type="dxa"/>
            <w:shd w:val="clear" w:color="auto" w:fill="FFFFFF" w:themeFill="background1"/>
          </w:tcPr>
          <w:p w14:paraId="4C1B1111" w14:textId="77777777" w:rsidR="00F04A21" w:rsidRDefault="00F04A21" w:rsidP="00C63575">
            <w:pPr>
              <w:rPr>
                <w:rFonts w:cs="Calibri"/>
              </w:rPr>
            </w:pPr>
            <w:r>
              <w:rPr>
                <w:rFonts w:cs="Calibri"/>
              </w:rPr>
              <w:t>Applicant name</w:t>
            </w:r>
          </w:p>
        </w:tc>
        <w:tc>
          <w:tcPr>
            <w:tcW w:w="6959" w:type="dxa"/>
            <w:gridSpan w:val="3"/>
            <w:shd w:val="clear" w:color="auto" w:fill="FFFFFF" w:themeFill="background1"/>
          </w:tcPr>
          <w:p w14:paraId="456AA825" w14:textId="77777777" w:rsidR="00F04A21" w:rsidRPr="00AA3D1C" w:rsidRDefault="00F04A21" w:rsidP="00C63575">
            <w:pPr>
              <w:rPr>
                <w:b/>
              </w:rPr>
            </w:pPr>
          </w:p>
        </w:tc>
      </w:tr>
      <w:tr w:rsidR="00F04A21" w:rsidRPr="00D46AC9" w14:paraId="30A12F11" w14:textId="77777777" w:rsidTr="00C63575">
        <w:trPr>
          <w:trHeight w:val="350"/>
        </w:trPr>
        <w:tc>
          <w:tcPr>
            <w:tcW w:w="2581" w:type="dxa"/>
          </w:tcPr>
          <w:p w14:paraId="4298942E" w14:textId="77777777" w:rsidR="00F04A21" w:rsidRPr="00AA3D1C" w:rsidRDefault="00F04A21" w:rsidP="00C63575">
            <w:pPr>
              <w:rPr>
                <w:rFonts w:cs="Calibri"/>
              </w:rPr>
            </w:pPr>
            <w:r w:rsidRPr="00AA3D1C">
              <w:rPr>
                <w:rFonts w:cs="Calibri"/>
              </w:rPr>
              <w:t>Study start date</w:t>
            </w:r>
          </w:p>
        </w:tc>
        <w:sdt>
          <w:sdtPr>
            <w:id w:val="-1035118423"/>
            <w:placeholder>
              <w:docPart w:val="2338975E94E745CC8F837B459DDCE331"/>
            </w:placeholder>
            <w:date>
              <w:dateFormat w:val="dd/MM/yyyy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2402" w:type="dxa"/>
                <w:shd w:val="clear" w:color="auto" w:fill="auto"/>
              </w:tcPr>
              <w:p w14:paraId="727993DB" w14:textId="77777777" w:rsidR="00F04A21" w:rsidRPr="002526BE" w:rsidRDefault="00F04A21" w:rsidP="00C63575">
                <w:r w:rsidRPr="00D46AC9">
                  <w:rPr>
                    <w:highlight w:val="lightGray"/>
                  </w:rPr>
                  <w:t>DD/MM/YYYY</w:t>
                </w:r>
              </w:p>
            </w:tc>
          </w:sdtContent>
        </w:sdt>
        <w:tc>
          <w:tcPr>
            <w:tcW w:w="1685" w:type="dxa"/>
          </w:tcPr>
          <w:p w14:paraId="3D2A2F05" w14:textId="77777777" w:rsidR="00F04A21" w:rsidRPr="00AA3D1C" w:rsidRDefault="00F04A21" w:rsidP="00C63575">
            <w:pPr>
              <w:rPr>
                <w:rFonts w:cs="Calibri"/>
              </w:rPr>
            </w:pPr>
            <w:r w:rsidRPr="00AA3D1C">
              <w:rPr>
                <w:rFonts w:cs="Calibri"/>
              </w:rPr>
              <w:t>Study end date</w:t>
            </w:r>
          </w:p>
        </w:tc>
        <w:sdt>
          <w:sdtPr>
            <w:rPr>
              <w:highlight w:val="lightGray"/>
            </w:rPr>
            <w:id w:val="-1366517203"/>
            <w:placeholder>
              <w:docPart w:val="503D7D8441FA479C8982092EEFD61C5F"/>
            </w:placeholder>
            <w:date>
              <w:dateFormat w:val="dd/MM/yyyy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2872" w:type="dxa"/>
              </w:tcPr>
              <w:p w14:paraId="165AB367" w14:textId="77777777" w:rsidR="00F04A21" w:rsidRPr="00D46AC9" w:rsidRDefault="00F04A21" w:rsidP="00C63575">
                <w:pPr>
                  <w:rPr>
                    <w:highlight w:val="lightGray"/>
                  </w:rPr>
                </w:pPr>
                <w:r w:rsidRPr="00D46AC9">
                  <w:rPr>
                    <w:highlight w:val="lightGray"/>
                  </w:rPr>
                  <w:t>DD/MM/YYYY</w:t>
                </w:r>
              </w:p>
            </w:tc>
          </w:sdtContent>
        </w:sdt>
      </w:tr>
      <w:tr w:rsidR="00B828C5" w:rsidRPr="002526BE" w14:paraId="1C3CB231" w14:textId="77777777" w:rsidTr="0059436C">
        <w:trPr>
          <w:trHeight w:val="607"/>
        </w:trPr>
        <w:tc>
          <w:tcPr>
            <w:tcW w:w="2581" w:type="dxa"/>
          </w:tcPr>
          <w:p w14:paraId="32975EF1" w14:textId="77777777" w:rsidR="00B828C5" w:rsidRDefault="00B828C5" w:rsidP="00C63575">
            <w:pPr>
              <w:spacing w:after="0"/>
            </w:pPr>
            <w:r>
              <w:t>Anticipated field research</w:t>
            </w:r>
          </w:p>
          <w:p w14:paraId="74220D21" w14:textId="77777777" w:rsidR="00B828C5" w:rsidRPr="002526BE" w:rsidRDefault="00B828C5" w:rsidP="00C63575">
            <w:pPr>
              <w:spacing w:after="0"/>
            </w:pPr>
            <w:r>
              <w:t>dates</w:t>
            </w:r>
          </w:p>
        </w:tc>
        <w:tc>
          <w:tcPr>
            <w:tcW w:w="6959" w:type="dxa"/>
            <w:gridSpan w:val="3"/>
          </w:tcPr>
          <w:p w14:paraId="595E9310" w14:textId="77777777" w:rsidR="00B828C5" w:rsidRPr="002526BE" w:rsidRDefault="00B828C5" w:rsidP="00C63575"/>
        </w:tc>
      </w:tr>
    </w:tbl>
    <w:p w14:paraId="7E90DEA9" w14:textId="77777777" w:rsidR="00727759" w:rsidRPr="00446A58" w:rsidRDefault="00727759" w:rsidP="00F04A21"/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9540"/>
      </w:tblGrid>
      <w:tr w:rsidR="00601420" w:rsidRPr="00AA3D1C" w14:paraId="0A8BD228" w14:textId="77777777" w:rsidTr="00F04A21">
        <w:trPr>
          <w:trHeight w:val="368"/>
        </w:trPr>
        <w:tc>
          <w:tcPr>
            <w:tcW w:w="9540" w:type="dxa"/>
            <w:shd w:val="clear" w:color="auto" w:fill="F2F2F2" w:themeFill="background1" w:themeFillShade="F2"/>
          </w:tcPr>
          <w:p w14:paraId="45EB2147" w14:textId="77777777" w:rsidR="00601420" w:rsidRDefault="00601420" w:rsidP="00F04A21">
            <w:pPr>
              <w:spacing w:after="80"/>
              <w:rPr>
                <w:rFonts w:cs="Calibri"/>
              </w:rPr>
            </w:pPr>
            <w:r>
              <w:rPr>
                <w:rFonts w:cs="Calibri"/>
                <w:b/>
              </w:rPr>
              <w:t>1.2</w:t>
            </w:r>
            <w:r w:rsidRPr="00AA3D1C">
              <w:rPr>
                <w:rFonts w:cs="Calibri"/>
              </w:rPr>
              <w:t xml:space="preserve"> </w:t>
            </w:r>
            <w:r w:rsidR="00AD43C8">
              <w:rPr>
                <w:rFonts w:cs="Calibri"/>
              </w:rPr>
              <w:t>S</w:t>
            </w:r>
            <w:r w:rsidRPr="00F04A21">
              <w:rPr>
                <w:rFonts w:cs="Calibri"/>
              </w:rPr>
              <w:t xml:space="preserve">ummary </w:t>
            </w:r>
            <w:r w:rsidR="00F04A21" w:rsidRPr="00F04A21">
              <w:rPr>
                <w:rFonts w:cs="Calibri"/>
              </w:rPr>
              <w:t>[100-250 words]</w:t>
            </w:r>
          </w:p>
          <w:p w14:paraId="68687636" w14:textId="77777777" w:rsidR="00F04A21" w:rsidRPr="00F04A21" w:rsidRDefault="00F04A21" w:rsidP="00F04A21">
            <w:pPr>
              <w:autoSpaceDE w:val="0"/>
              <w:autoSpaceDN w:val="0"/>
              <w:adjustRightInd w:val="0"/>
              <w:spacing w:after="80" w:line="240" w:lineRule="auto"/>
              <w:rPr>
                <w:rFonts w:ascii="Calibri" w:hAnsi="Calibri" w:cs="Calibri"/>
                <w:i/>
                <w:lang w:val="en-CA"/>
              </w:rPr>
            </w:pPr>
            <w:r w:rsidRPr="00F04A21">
              <w:rPr>
                <w:rFonts w:ascii="Calibri" w:hAnsi="Calibri" w:cs="Calibri"/>
                <w:i/>
                <w:sz w:val="20"/>
                <w:lang w:val="en-CA"/>
              </w:rPr>
              <w:t>Provide a brief statement of the purpose, hypotheses or brief statement of research questions, and significance proposed research</w:t>
            </w:r>
          </w:p>
        </w:tc>
      </w:tr>
      <w:tr w:rsidR="00601420" w:rsidRPr="00AA3D1C" w14:paraId="68F5B4CC" w14:textId="77777777" w:rsidTr="00F04A21">
        <w:trPr>
          <w:trHeight w:val="2258"/>
        </w:trPr>
        <w:tc>
          <w:tcPr>
            <w:tcW w:w="9540" w:type="dxa"/>
            <w:shd w:val="clear" w:color="auto" w:fill="FFFFFF" w:themeFill="background1"/>
          </w:tcPr>
          <w:sdt>
            <w:sdtPr>
              <w:id w:val="-239561931"/>
              <w:lock w:val="sdtLocked"/>
              <w:placeholder>
                <w:docPart w:val="B8698A17184B4192B97501976C93E13A"/>
              </w:placeholder>
              <w:showingPlcHdr/>
              <w:text/>
            </w:sdtPr>
            <w:sdtEndPr/>
            <w:sdtContent>
              <w:p w14:paraId="310A0885" w14:textId="77777777" w:rsidR="00F04A21" w:rsidRPr="00F04A21" w:rsidRDefault="00F04A21" w:rsidP="00F04A21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6CDED903" w14:textId="77777777" w:rsidR="004A3597" w:rsidRDefault="004A3597" w:rsidP="006228D6"/>
    <w:p w14:paraId="0CAF0981" w14:textId="77777777" w:rsidR="00446A58" w:rsidRPr="00446A58" w:rsidRDefault="00F04A21" w:rsidP="00446A58">
      <w:pPr>
        <w:pStyle w:val="ListParagraph"/>
        <w:numPr>
          <w:ilvl w:val="0"/>
          <w:numId w:val="1"/>
        </w:numPr>
        <w:rPr>
          <w:rFonts w:cs="Calibri"/>
        </w:rPr>
      </w:pPr>
      <w:r>
        <w:rPr>
          <w:b/>
          <w:sz w:val="28"/>
        </w:rPr>
        <w:t>RESEARCH TEAM AND FUNDING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2739"/>
        <w:gridCol w:w="2288"/>
        <w:gridCol w:w="1674"/>
        <w:gridCol w:w="2839"/>
      </w:tblGrid>
      <w:tr w:rsidR="00DD457F" w:rsidRPr="00463DD8" w14:paraId="1EBD603C" w14:textId="77777777" w:rsidTr="007E2CD8">
        <w:trPr>
          <w:trHeight w:val="368"/>
        </w:trPr>
        <w:tc>
          <w:tcPr>
            <w:tcW w:w="9540" w:type="dxa"/>
            <w:gridSpan w:val="4"/>
            <w:shd w:val="clear" w:color="auto" w:fill="F2F2F2" w:themeFill="background1" w:themeFillShade="F2"/>
          </w:tcPr>
          <w:p w14:paraId="320C58F4" w14:textId="0018EF3F" w:rsidR="00DD457F" w:rsidRPr="00AA3D1C" w:rsidRDefault="00F04A21" w:rsidP="00F04A21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2</w:t>
            </w:r>
            <w:r w:rsidR="00DD457F" w:rsidRPr="00AA3D1C">
              <w:rPr>
                <w:rFonts w:cs="Calibri"/>
                <w:b/>
              </w:rPr>
              <w:t>.1</w:t>
            </w:r>
            <w:r w:rsidR="00DD457F" w:rsidRPr="00AA3D1C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Applicant(s)</w:t>
            </w:r>
            <w:r w:rsidR="00DD457F">
              <w:rPr>
                <w:rFonts w:cs="Calibri"/>
              </w:rPr>
              <w:t xml:space="preserve"> </w:t>
            </w:r>
          </w:p>
        </w:tc>
      </w:tr>
      <w:tr w:rsidR="00DD457F" w:rsidRPr="00463DD8" w14:paraId="713FD9EB" w14:textId="77777777" w:rsidTr="00DD457F">
        <w:trPr>
          <w:trHeight w:val="368"/>
        </w:trPr>
        <w:tc>
          <w:tcPr>
            <w:tcW w:w="2669" w:type="dxa"/>
            <w:shd w:val="clear" w:color="auto" w:fill="FFFFFF" w:themeFill="background1"/>
          </w:tcPr>
          <w:p w14:paraId="62219E3C" w14:textId="77777777" w:rsidR="00DD457F" w:rsidRPr="00AA3D1C" w:rsidRDefault="00F04A21" w:rsidP="007E2CD8">
            <w:pPr>
              <w:rPr>
                <w:rFonts w:cs="Calibri"/>
                <w:b/>
              </w:rPr>
            </w:pPr>
            <w:r>
              <w:rPr>
                <w:rFonts w:cs="Calibri"/>
              </w:rPr>
              <w:t>Applicant</w:t>
            </w:r>
            <w:r w:rsidR="00DD457F">
              <w:rPr>
                <w:rFonts w:cs="Calibri"/>
              </w:rPr>
              <w:t xml:space="preserve"> name</w:t>
            </w:r>
          </w:p>
        </w:tc>
        <w:tc>
          <w:tcPr>
            <w:tcW w:w="6871" w:type="dxa"/>
            <w:gridSpan w:val="3"/>
            <w:shd w:val="clear" w:color="auto" w:fill="FFFFFF" w:themeFill="background1"/>
          </w:tcPr>
          <w:p w14:paraId="3EC045BB" w14:textId="77777777" w:rsidR="00DD457F" w:rsidRPr="00AA3D1C" w:rsidRDefault="00DD457F" w:rsidP="007E2CD8">
            <w:pPr>
              <w:rPr>
                <w:b/>
              </w:rPr>
            </w:pPr>
          </w:p>
        </w:tc>
      </w:tr>
      <w:tr w:rsidR="00DD457F" w:rsidRPr="00463DD8" w14:paraId="63CD5CB1" w14:textId="77777777" w:rsidTr="00DD457F">
        <w:trPr>
          <w:trHeight w:val="341"/>
        </w:trPr>
        <w:tc>
          <w:tcPr>
            <w:tcW w:w="2669" w:type="dxa"/>
          </w:tcPr>
          <w:p w14:paraId="3997F50C" w14:textId="77777777" w:rsidR="00DD457F" w:rsidRDefault="00DD457F" w:rsidP="00DD457F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Institutional/organizational</w:t>
            </w:r>
          </w:p>
          <w:p w14:paraId="15A09DC3" w14:textId="77777777" w:rsidR="00DD457F" w:rsidRPr="00AA3D1C" w:rsidRDefault="00DD457F" w:rsidP="00DD457F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affiliation(s)</w:t>
            </w:r>
          </w:p>
        </w:tc>
        <w:tc>
          <w:tcPr>
            <w:tcW w:w="6871" w:type="dxa"/>
            <w:gridSpan w:val="3"/>
          </w:tcPr>
          <w:p w14:paraId="4DD0F17E" w14:textId="77777777" w:rsidR="00DD457F" w:rsidRPr="00463DD8" w:rsidRDefault="00DD457F" w:rsidP="007E2CD8">
            <w:pPr>
              <w:rPr>
                <w:lang w:val="en-CA"/>
              </w:rPr>
            </w:pPr>
          </w:p>
        </w:tc>
      </w:tr>
      <w:tr w:rsidR="006474C6" w:rsidRPr="00463DD8" w14:paraId="53354502" w14:textId="77777777" w:rsidTr="00DD457F">
        <w:trPr>
          <w:trHeight w:val="341"/>
        </w:trPr>
        <w:tc>
          <w:tcPr>
            <w:tcW w:w="2669" w:type="dxa"/>
          </w:tcPr>
          <w:p w14:paraId="5869DE0C" w14:textId="4F74F803" w:rsidR="006474C6" w:rsidRDefault="006474C6" w:rsidP="006474C6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Address (</w:t>
            </w:r>
            <w:r>
              <w:t>indicate summer address if pertinent)</w:t>
            </w:r>
          </w:p>
        </w:tc>
        <w:tc>
          <w:tcPr>
            <w:tcW w:w="6871" w:type="dxa"/>
            <w:gridSpan w:val="3"/>
          </w:tcPr>
          <w:p w14:paraId="707853D7" w14:textId="77777777" w:rsidR="006474C6" w:rsidRPr="00463DD8" w:rsidRDefault="006474C6" w:rsidP="006474C6">
            <w:pPr>
              <w:rPr>
                <w:lang w:val="en-CA"/>
              </w:rPr>
            </w:pPr>
          </w:p>
        </w:tc>
      </w:tr>
      <w:tr w:rsidR="006474C6" w:rsidRPr="00463DD8" w14:paraId="2A3F78FB" w14:textId="77777777" w:rsidTr="00F04A21">
        <w:trPr>
          <w:trHeight w:val="359"/>
        </w:trPr>
        <w:tc>
          <w:tcPr>
            <w:tcW w:w="2669" w:type="dxa"/>
            <w:tcBorders>
              <w:bottom w:val="single" w:sz="12" w:space="0" w:color="auto"/>
            </w:tcBorders>
          </w:tcPr>
          <w:p w14:paraId="3DA538C4" w14:textId="77777777" w:rsidR="006474C6" w:rsidRPr="00AA3D1C" w:rsidRDefault="006474C6" w:rsidP="006474C6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 xml:space="preserve">Email </w:t>
            </w:r>
          </w:p>
        </w:tc>
        <w:tc>
          <w:tcPr>
            <w:tcW w:w="2314" w:type="dxa"/>
            <w:tcBorders>
              <w:bottom w:val="single" w:sz="12" w:space="0" w:color="auto"/>
            </w:tcBorders>
          </w:tcPr>
          <w:p w14:paraId="067F8548" w14:textId="77777777" w:rsidR="006474C6" w:rsidRPr="00463DD8" w:rsidRDefault="006474C6" w:rsidP="006474C6">
            <w:pPr>
              <w:rPr>
                <w:lang w:val="en-CA"/>
              </w:rPr>
            </w:pPr>
          </w:p>
        </w:tc>
        <w:tc>
          <w:tcPr>
            <w:tcW w:w="1685" w:type="dxa"/>
            <w:tcBorders>
              <w:bottom w:val="single" w:sz="12" w:space="0" w:color="auto"/>
            </w:tcBorders>
          </w:tcPr>
          <w:p w14:paraId="6528D8F8" w14:textId="77777777" w:rsidR="006474C6" w:rsidRPr="00AA3D1C" w:rsidRDefault="006474C6" w:rsidP="006474C6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>Phone</w:t>
            </w:r>
          </w:p>
        </w:tc>
        <w:tc>
          <w:tcPr>
            <w:tcW w:w="2872" w:type="dxa"/>
            <w:tcBorders>
              <w:bottom w:val="single" w:sz="12" w:space="0" w:color="auto"/>
            </w:tcBorders>
          </w:tcPr>
          <w:p w14:paraId="6B189CAD" w14:textId="77777777" w:rsidR="006474C6" w:rsidRPr="00463DD8" w:rsidRDefault="006474C6" w:rsidP="006474C6">
            <w:pPr>
              <w:rPr>
                <w:lang w:val="en-CA"/>
              </w:rPr>
            </w:pPr>
          </w:p>
        </w:tc>
      </w:tr>
      <w:tr w:rsidR="006474C6" w:rsidRPr="00AA3D1C" w14:paraId="0564B3F7" w14:textId="77777777" w:rsidTr="00F04A21">
        <w:trPr>
          <w:trHeight w:val="368"/>
        </w:trPr>
        <w:tc>
          <w:tcPr>
            <w:tcW w:w="2669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601110D2" w14:textId="77777777" w:rsidR="006474C6" w:rsidRPr="00AA3D1C" w:rsidRDefault="006474C6" w:rsidP="006474C6">
            <w:pPr>
              <w:rPr>
                <w:rFonts w:cs="Calibri"/>
                <w:b/>
              </w:rPr>
            </w:pPr>
            <w:r>
              <w:rPr>
                <w:rFonts w:cs="Calibri"/>
              </w:rPr>
              <w:t>Co-Applicant name</w:t>
            </w:r>
          </w:p>
        </w:tc>
        <w:tc>
          <w:tcPr>
            <w:tcW w:w="6871" w:type="dxa"/>
            <w:gridSpan w:val="3"/>
            <w:shd w:val="clear" w:color="auto" w:fill="FFFFFF" w:themeFill="background1"/>
          </w:tcPr>
          <w:p w14:paraId="09BF27C0" w14:textId="77777777" w:rsidR="006474C6" w:rsidRPr="00AA3D1C" w:rsidRDefault="006474C6" w:rsidP="006474C6">
            <w:pPr>
              <w:rPr>
                <w:b/>
              </w:rPr>
            </w:pPr>
          </w:p>
        </w:tc>
      </w:tr>
      <w:tr w:rsidR="006474C6" w:rsidRPr="00463DD8" w14:paraId="09C263B1" w14:textId="77777777" w:rsidTr="00C63575">
        <w:trPr>
          <w:trHeight w:val="341"/>
        </w:trPr>
        <w:tc>
          <w:tcPr>
            <w:tcW w:w="2669" w:type="dxa"/>
          </w:tcPr>
          <w:p w14:paraId="0358BB96" w14:textId="77777777" w:rsidR="006474C6" w:rsidRDefault="006474C6" w:rsidP="006474C6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Institutional/organizational</w:t>
            </w:r>
          </w:p>
          <w:p w14:paraId="7E212D73" w14:textId="77777777" w:rsidR="006474C6" w:rsidRPr="00AA3D1C" w:rsidRDefault="006474C6" w:rsidP="006474C6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affiliation(s)</w:t>
            </w:r>
          </w:p>
        </w:tc>
        <w:tc>
          <w:tcPr>
            <w:tcW w:w="6871" w:type="dxa"/>
            <w:gridSpan w:val="3"/>
          </w:tcPr>
          <w:p w14:paraId="59D98B50" w14:textId="77777777" w:rsidR="006474C6" w:rsidRPr="00463DD8" w:rsidRDefault="006474C6" w:rsidP="006474C6">
            <w:pPr>
              <w:rPr>
                <w:lang w:val="en-CA"/>
              </w:rPr>
            </w:pPr>
          </w:p>
        </w:tc>
      </w:tr>
      <w:tr w:rsidR="006474C6" w:rsidRPr="00463DD8" w14:paraId="5A54066C" w14:textId="77777777" w:rsidTr="00C63575">
        <w:trPr>
          <w:trHeight w:val="341"/>
        </w:trPr>
        <w:tc>
          <w:tcPr>
            <w:tcW w:w="2669" w:type="dxa"/>
          </w:tcPr>
          <w:p w14:paraId="017738CC" w14:textId="77777777" w:rsidR="006474C6" w:rsidRDefault="006474C6" w:rsidP="006474C6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Address (</w:t>
            </w:r>
            <w:r>
              <w:t>indicate summer address if pertinent)</w:t>
            </w:r>
          </w:p>
        </w:tc>
        <w:tc>
          <w:tcPr>
            <w:tcW w:w="6871" w:type="dxa"/>
            <w:gridSpan w:val="3"/>
          </w:tcPr>
          <w:p w14:paraId="55CAA620" w14:textId="77777777" w:rsidR="006474C6" w:rsidRPr="00463DD8" w:rsidRDefault="006474C6" w:rsidP="006474C6">
            <w:pPr>
              <w:rPr>
                <w:lang w:val="en-CA"/>
              </w:rPr>
            </w:pPr>
          </w:p>
        </w:tc>
      </w:tr>
      <w:tr w:rsidR="006474C6" w:rsidRPr="00463DD8" w14:paraId="58F294F5" w14:textId="77777777" w:rsidTr="008A1792">
        <w:trPr>
          <w:trHeight w:val="322"/>
        </w:trPr>
        <w:tc>
          <w:tcPr>
            <w:tcW w:w="2669" w:type="dxa"/>
          </w:tcPr>
          <w:p w14:paraId="648738A5" w14:textId="77777777" w:rsidR="006474C6" w:rsidRPr="00AA3D1C" w:rsidRDefault="006474C6" w:rsidP="006474C6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lastRenderedPageBreak/>
              <w:t xml:space="preserve">Email </w:t>
            </w:r>
          </w:p>
        </w:tc>
        <w:tc>
          <w:tcPr>
            <w:tcW w:w="2314" w:type="dxa"/>
          </w:tcPr>
          <w:p w14:paraId="329502DC" w14:textId="77777777" w:rsidR="006474C6" w:rsidRPr="00463DD8" w:rsidRDefault="006474C6" w:rsidP="006474C6">
            <w:pPr>
              <w:rPr>
                <w:lang w:val="en-CA"/>
              </w:rPr>
            </w:pPr>
          </w:p>
        </w:tc>
        <w:tc>
          <w:tcPr>
            <w:tcW w:w="1685" w:type="dxa"/>
          </w:tcPr>
          <w:p w14:paraId="199B8180" w14:textId="77777777" w:rsidR="006474C6" w:rsidRPr="00AA3D1C" w:rsidRDefault="006474C6" w:rsidP="006474C6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>Phone</w:t>
            </w:r>
          </w:p>
        </w:tc>
        <w:tc>
          <w:tcPr>
            <w:tcW w:w="2872" w:type="dxa"/>
          </w:tcPr>
          <w:p w14:paraId="7DC3BB3A" w14:textId="77777777" w:rsidR="006474C6" w:rsidRPr="00463DD8" w:rsidRDefault="006474C6" w:rsidP="006474C6">
            <w:pPr>
              <w:rPr>
                <w:lang w:val="en-CA"/>
              </w:rPr>
            </w:pPr>
          </w:p>
        </w:tc>
      </w:tr>
    </w:tbl>
    <w:p w14:paraId="6D4962A1" w14:textId="77777777" w:rsidR="0050454E" w:rsidRDefault="0050454E"/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2739"/>
        <w:gridCol w:w="2288"/>
        <w:gridCol w:w="1674"/>
        <w:gridCol w:w="2839"/>
      </w:tblGrid>
      <w:tr w:rsidR="00F04A21" w:rsidRPr="00AA3D1C" w14:paraId="0FCFBE81" w14:textId="77777777" w:rsidTr="00C63575">
        <w:trPr>
          <w:trHeight w:val="368"/>
        </w:trPr>
        <w:tc>
          <w:tcPr>
            <w:tcW w:w="9540" w:type="dxa"/>
            <w:gridSpan w:val="4"/>
            <w:shd w:val="clear" w:color="auto" w:fill="F2F2F2" w:themeFill="background1" w:themeFillShade="F2"/>
          </w:tcPr>
          <w:p w14:paraId="33599C59" w14:textId="77777777" w:rsidR="005F30FD" w:rsidRPr="00AA3D1C" w:rsidRDefault="00F04A21" w:rsidP="00F04A21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2.2</w:t>
            </w:r>
            <w:r w:rsidRPr="00AA3D1C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Collaborators</w:t>
            </w:r>
          </w:p>
        </w:tc>
      </w:tr>
      <w:tr w:rsidR="00F04A21" w:rsidRPr="00AA3D1C" w14:paraId="7776D829" w14:textId="77777777" w:rsidTr="00C63575">
        <w:trPr>
          <w:trHeight w:val="368"/>
        </w:trPr>
        <w:tc>
          <w:tcPr>
            <w:tcW w:w="2669" w:type="dxa"/>
            <w:shd w:val="clear" w:color="auto" w:fill="FFFFFF" w:themeFill="background1"/>
          </w:tcPr>
          <w:p w14:paraId="2FCC08DF" w14:textId="77777777" w:rsidR="00F04A21" w:rsidRPr="00AA3D1C" w:rsidRDefault="00F04A21" w:rsidP="00C63575">
            <w:pPr>
              <w:rPr>
                <w:rFonts w:cs="Calibri"/>
                <w:b/>
              </w:rPr>
            </w:pPr>
            <w:r>
              <w:rPr>
                <w:rFonts w:cs="Calibri"/>
              </w:rPr>
              <w:t>Collaborator name</w:t>
            </w:r>
          </w:p>
        </w:tc>
        <w:tc>
          <w:tcPr>
            <w:tcW w:w="6871" w:type="dxa"/>
            <w:gridSpan w:val="3"/>
            <w:shd w:val="clear" w:color="auto" w:fill="FFFFFF" w:themeFill="background1"/>
          </w:tcPr>
          <w:p w14:paraId="417D1AB8" w14:textId="77777777" w:rsidR="00F04A21" w:rsidRPr="00AA3D1C" w:rsidRDefault="00F04A21" w:rsidP="00C63575">
            <w:pPr>
              <w:rPr>
                <w:b/>
              </w:rPr>
            </w:pPr>
          </w:p>
        </w:tc>
      </w:tr>
      <w:tr w:rsidR="00727759" w:rsidRPr="00AA3D1C" w14:paraId="0D8A6613" w14:textId="77777777" w:rsidTr="00C63575">
        <w:trPr>
          <w:trHeight w:val="368"/>
        </w:trPr>
        <w:tc>
          <w:tcPr>
            <w:tcW w:w="2669" w:type="dxa"/>
            <w:shd w:val="clear" w:color="auto" w:fill="FFFFFF" w:themeFill="background1"/>
          </w:tcPr>
          <w:p w14:paraId="69C0714F" w14:textId="6620B42A" w:rsidR="00727759" w:rsidRDefault="00727759" w:rsidP="00C63575">
            <w:pPr>
              <w:rPr>
                <w:rFonts w:cs="Calibri"/>
              </w:rPr>
            </w:pPr>
            <w:r w:rsidRPr="00D810A4">
              <w:rPr>
                <w:rFonts w:cs="Calibri"/>
              </w:rPr>
              <w:t>Role in research</w:t>
            </w:r>
          </w:p>
        </w:tc>
        <w:tc>
          <w:tcPr>
            <w:tcW w:w="6871" w:type="dxa"/>
            <w:gridSpan w:val="3"/>
            <w:shd w:val="clear" w:color="auto" w:fill="FFFFFF" w:themeFill="background1"/>
          </w:tcPr>
          <w:p w14:paraId="16C7E434" w14:textId="77777777" w:rsidR="00727759" w:rsidRPr="00AA3D1C" w:rsidRDefault="00727759" w:rsidP="00C63575">
            <w:pPr>
              <w:rPr>
                <w:b/>
              </w:rPr>
            </w:pPr>
          </w:p>
        </w:tc>
      </w:tr>
      <w:tr w:rsidR="00F04A21" w:rsidRPr="00463DD8" w14:paraId="3EF5BD82" w14:textId="77777777" w:rsidTr="00C63575">
        <w:trPr>
          <w:trHeight w:val="341"/>
        </w:trPr>
        <w:tc>
          <w:tcPr>
            <w:tcW w:w="2669" w:type="dxa"/>
          </w:tcPr>
          <w:p w14:paraId="254F9C80" w14:textId="77777777" w:rsidR="00F04A21" w:rsidRDefault="00F04A21" w:rsidP="00C63575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Institutional/organizational</w:t>
            </w:r>
          </w:p>
          <w:p w14:paraId="7A339ADC" w14:textId="77777777" w:rsidR="00F04A21" w:rsidRPr="00AA3D1C" w:rsidRDefault="00F04A21" w:rsidP="00C63575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affiliation(s)</w:t>
            </w:r>
          </w:p>
        </w:tc>
        <w:tc>
          <w:tcPr>
            <w:tcW w:w="6871" w:type="dxa"/>
            <w:gridSpan w:val="3"/>
          </w:tcPr>
          <w:p w14:paraId="28C8EB40" w14:textId="77777777" w:rsidR="00F04A21" w:rsidRPr="00463DD8" w:rsidRDefault="00F04A21" w:rsidP="00C63575">
            <w:pPr>
              <w:rPr>
                <w:lang w:val="en-CA"/>
              </w:rPr>
            </w:pPr>
          </w:p>
        </w:tc>
      </w:tr>
      <w:tr w:rsidR="00F04A21" w:rsidRPr="00463DD8" w14:paraId="3D961765" w14:textId="77777777" w:rsidTr="00F04A21">
        <w:trPr>
          <w:trHeight w:val="359"/>
        </w:trPr>
        <w:tc>
          <w:tcPr>
            <w:tcW w:w="2669" w:type="dxa"/>
            <w:tcBorders>
              <w:bottom w:val="single" w:sz="12" w:space="0" w:color="auto"/>
            </w:tcBorders>
          </w:tcPr>
          <w:p w14:paraId="7473F419" w14:textId="77777777" w:rsidR="00F04A21" w:rsidRPr="00AA3D1C" w:rsidRDefault="00F04A21" w:rsidP="00C63575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 xml:space="preserve">Email </w:t>
            </w:r>
          </w:p>
        </w:tc>
        <w:tc>
          <w:tcPr>
            <w:tcW w:w="2314" w:type="dxa"/>
            <w:tcBorders>
              <w:bottom w:val="single" w:sz="12" w:space="0" w:color="auto"/>
            </w:tcBorders>
          </w:tcPr>
          <w:p w14:paraId="1F68550D" w14:textId="77777777" w:rsidR="00F04A21" w:rsidRPr="00463DD8" w:rsidRDefault="00F04A21" w:rsidP="00C63575">
            <w:pPr>
              <w:rPr>
                <w:lang w:val="en-CA"/>
              </w:rPr>
            </w:pPr>
          </w:p>
        </w:tc>
        <w:tc>
          <w:tcPr>
            <w:tcW w:w="1685" w:type="dxa"/>
            <w:tcBorders>
              <w:bottom w:val="single" w:sz="12" w:space="0" w:color="auto"/>
            </w:tcBorders>
          </w:tcPr>
          <w:p w14:paraId="009391D8" w14:textId="77777777" w:rsidR="00F04A21" w:rsidRPr="00AA3D1C" w:rsidRDefault="00F04A21" w:rsidP="00C63575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>Phone</w:t>
            </w:r>
          </w:p>
        </w:tc>
        <w:tc>
          <w:tcPr>
            <w:tcW w:w="2872" w:type="dxa"/>
            <w:tcBorders>
              <w:bottom w:val="single" w:sz="12" w:space="0" w:color="auto"/>
            </w:tcBorders>
          </w:tcPr>
          <w:p w14:paraId="384EAED6" w14:textId="77777777" w:rsidR="00F04A21" w:rsidRPr="00463DD8" w:rsidRDefault="00F04A21" w:rsidP="00C63575">
            <w:pPr>
              <w:rPr>
                <w:lang w:val="en-CA"/>
              </w:rPr>
            </w:pPr>
          </w:p>
        </w:tc>
      </w:tr>
      <w:tr w:rsidR="00F04A21" w:rsidRPr="00AA3D1C" w14:paraId="25B1F935" w14:textId="77777777" w:rsidTr="00F04A21">
        <w:trPr>
          <w:trHeight w:val="368"/>
        </w:trPr>
        <w:tc>
          <w:tcPr>
            <w:tcW w:w="2669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420C3FDA" w14:textId="77777777" w:rsidR="00F04A21" w:rsidRPr="00AA3D1C" w:rsidRDefault="00F04A21" w:rsidP="00C63575">
            <w:pPr>
              <w:rPr>
                <w:rFonts w:cs="Calibri"/>
                <w:b/>
              </w:rPr>
            </w:pPr>
            <w:r>
              <w:rPr>
                <w:rFonts w:cs="Calibri"/>
              </w:rPr>
              <w:t>Collaborator name</w:t>
            </w:r>
          </w:p>
        </w:tc>
        <w:tc>
          <w:tcPr>
            <w:tcW w:w="6871" w:type="dxa"/>
            <w:gridSpan w:val="3"/>
            <w:shd w:val="clear" w:color="auto" w:fill="FFFFFF" w:themeFill="background1"/>
          </w:tcPr>
          <w:p w14:paraId="6AFA76F1" w14:textId="77777777" w:rsidR="00F04A21" w:rsidRPr="00AA3D1C" w:rsidRDefault="00F04A21" w:rsidP="00C63575">
            <w:pPr>
              <w:rPr>
                <w:b/>
              </w:rPr>
            </w:pPr>
          </w:p>
        </w:tc>
      </w:tr>
      <w:tr w:rsidR="00727759" w:rsidRPr="00AA3D1C" w14:paraId="3B0EE53E" w14:textId="77777777" w:rsidTr="00F04A21">
        <w:trPr>
          <w:trHeight w:val="368"/>
        </w:trPr>
        <w:tc>
          <w:tcPr>
            <w:tcW w:w="2669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327A6E3A" w14:textId="678B4182" w:rsidR="00727759" w:rsidRDefault="00727759" w:rsidP="00727759">
            <w:pPr>
              <w:rPr>
                <w:rFonts w:cs="Calibri"/>
              </w:rPr>
            </w:pPr>
            <w:r w:rsidRPr="00D810A4">
              <w:rPr>
                <w:rFonts w:cs="Calibri"/>
                <w:lang w:val="en-CA"/>
              </w:rPr>
              <w:t>Role in research</w:t>
            </w:r>
            <w:r>
              <w:rPr>
                <w:rFonts w:cs="Calibri"/>
                <w:lang w:val="en-CA"/>
              </w:rPr>
              <w:t xml:space="preserve"> </w:t>
            </w:r>
          </w:p>
        </w:tc>
        <w:tc>
          <w:tcPr>
            <w:tcW w:w="6871" w:type="dxa"/>
            <w:gridSpan w:val="3"/>
            <w:shd w:val="clear" w:color="auto" w:fill="FFFFFF" w:themeFill="background1"/>
          </w:tcPr>
          <w:p w14:paraId="1DE37BBE" w14:textId="77777777" w:rsidR="00727759" w:rsidRPr="00AA3D1C" w:rsidRDefault="00727759" w:rsidP="00727759">
            <w:pPr>
              <w:rPr>
                <w:b/>
              </w:rPr>
            </w:pPr>
          </w:p>
        </w:tc>
      </w:tr>
      <w:tr w:rsidR="00727759" w:rsidRPr="00463DD8" w14:paraId="157D33ED" w14:textId="77777777" w:rsidTr="00C63575">
        <w:trPr>
          <w:trHeight w:val="341"/>
        </w:trPr>
        <w:tc>
          <w:tcPr>
            <w:tcW w:w="2669" w:type="dxa"/>
          </w:tcPr>
          <w:p w14:paraId="37B23142" w14:textId="77777777" w:rsidR="00727759" w:rsidRDefault="00727759" w:rsidP="00727759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Institutional/organizational</w:t>
            </w:r>
          </w:p>
          <w:p w14:paraId="4A1883FF" w14:textId="77777777" w:rsidR="00727759" w:rsidRPr="00AA3D1C" w:rsidRDefault="00727759" w:rsidP="00727759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affiliation(s)</w:t>
            </w:r>
          </w:p>
        </w:tc>
        <w:tc>
          <w:tcPr>
            <w:tcW w:w="6871" w:type="dxa"/>
            <w:gridSpan w:val="3"/>
          </w:tcPr>
          <w:p w14:paraId="298CB15E" w14:textId="77777777" w:rsidR="00727759" w:rsidRPr="00463DD8" w:rsidRDefault="00727759" w:rsidP="00727759">
            <w:pPr>
              <w:rPr>
                <w:lang w:val="en-CA"/>
              </w:rPr>
            </w:pPr>
          </w:p>
        </w:tc>
      </w:tr>
      <w:tr w:rsidR="00727759" w:rsidRPr="00463DD8" w14:paraId="33BA776B" w14:textId="77777777" w:rsidTr="00F04A21">
        <w:trPr>
          <w:trHeight w:val="359"/>
        </w:trPr>
        <w:tc>
          <w:tcPr>
            <w:tcW w:w="2669" w:type="dxa"/>
            <w:tcBorders>
              <w:bottom w:val="single" w:sz="12" w:space="0" w:color="auto"/>
            </w:tcBorders>
          </w:tcPr>
          <w:p w14:paraId="7F3DB73A" w14:textId="77777777" w:rsidR="00727759" w:rsidRPr="00AA3D1C" w:rsidRDefault="00727759" w:rsidP="00727759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 xml:space="preserve">Email </w:t>
            </w:r>
          </w:p>
        </w:tc>
        <w:tc>
          <w:tcPr>
            <w:tcW w:w="2314" w:type="dxa"/>
            <w:tcBorders>
              <w:bottom w:val="single" w:sz="12" w:space="0" w:color="auto"/>
            </w:tcBorders>
          </w:tcPr>
          <w:p w14:paraId="7DAB2BBF" w14:textId="77777777" w:rsidR="00727759" w:rsidRPr="00463DD8" w:rsidRDefault="00727759" w:rsidP="00727759">
            <w:pPr>
              <w:rPr>
                <w:lang w:val="en-CA"/>
              </w:rPr>
            </w:pPr>
          </w:p>
        </w:tc>
        <w:tc>
          <w:tcPr>
            <w:tcW w:w="1685" w:type="dxa"/>
            <w:tcBorders>
              <w:bottom w:val="single" w:sz="12" w:space="0" w:color="auto"/>
            </w:tcBorders>
          </w:tcPr>
          <w:p w14:paraId="2ABA2C02" w14:textId="77777777" w:rsidR="00727759" w:rsidRPr="00AA3D1C" w:rsidRDefault="00727759" w:rsidP="00727759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>Phone</w:t>
            </w:r>
          </w:p>
        </w:tc>
        <w:tc>
          <w:tcPr>
            <w:tcW w:w="2872" w:type="dxa"/>
            <w:tcBorders>
              <w:bottom w:val="single" w:sz="12" w:space="0" w:color="auto"/>
            </w:tcBorders>
          </w:tcPr>
          <w:p w14:paraId="433718AD" w14:textId="77777777" w:rsidR="00727759" w:rsidRPr="00463DD8" w:rsidRDefault="00727759" w:rsidP="00727759">
            <w:pPr>
              <w:rPr>
                <w:lang w:val="en-CA"/>
              </w:rPr>
            </w:pPr>
          </w:p>
        </w:tc>
      </w:tr>
      <w:tr w:rsidR="00727759" w:rsidRPr="00AA3D1C" w14:paraId="76F0D15E" w14:textId="77777777" w:rsidTr="00F04A21">
        <w:trPr>
          <w:trHeight w:val="368"/>
        </w:trPr>
        <w:tc>
          <w:tcPr>
            <w:tcW w:w="2669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13842428" w14:textId="77777777" w:rsidR="00727759" w:rsidRPr="00AA3D1C" w:rsidRDefault="00727759" w:rsidP="00727759">
            <w:pPr>
              <w:rPr>
                <w:rFonts w:cs="Calibri"/>
                <w:b/>
              </w:rPr>
            </w:pPr>
            <w:r>
              <w:rPr>
                <w:rFonts w:cs="Calibri"/>
              </w:rPr>
              <w:t>Collaborator name</w:t>
            </w:r>
          </w:p>
        </w:tc>
        <w:tc>
          <w:tcPr>
            <w:tcW w:w="6871" w:type="dxa"/>
            <w:gridSpan w:val="3"/>
            <w:shd w:val="clear" w:color="auto" w:fill="FFFFFF" w:themeFill="background1"/>
          </w:tcPr>
          <w:p w14:paraId="4F6BD5AB" w14:textId="77777777" w:rsidR="00727759" w:rsidRPr="00AA3D1C" w:rsidRDefault="00727759" w:rsidP="00727759">
            <w:pPr>
              <w:rPr>
                <w:b/>
              </w:rPr>
            </w:pPr>
          </w:p>
        </w:tc>
      </w:tr>
      <w:tr w:rsidR="00727759" w:rsidRPr="00463DD8" w14:paraId="746CF505" w14:textId="77777777" w:rsidTr="00C63575">
        <w:trPr>
          <w:trHeight w:val="341"/>
        </w:trPr>
        <w:tc>
          <w:tcPr>
            <w:tcW w:w="2669" w:type="dxa"/>
          </w:tcPr>
          <w:p w14:paraId="2812386C" w14:textId="49B36C01" w:rsidR="00727759" w:rsidRDefault="00727759" w:rsidP="00727759">
            <w:pPr>
              <w:spacing w:after="0"/>
              <w:rPr>
                <w:rFonts w:cs="Calibri"/>
                <w:lang w:val="en-CA"/>
              </w:rPr>
            </w:pPr>
            <w:r w:rsidRPr="00D810A4">
              <w:rPr>
                <w:rFonts w:cs="Calibri"/>
                <w:lang w:val="en-CA"/>
              </w:rPr>
              <w:t>Role in research</w:t>
            </w:r>
          </w:p>
        </w:tc>
        <w:tc>
          <w:tcPr>
            <w:tcW w:w="6871" w:type="dxa"/>
            <w:gridSpan w:val="3"/>
          </w:tcPr>
          <w:p w14:paraId="5E0B5948" w14:textId="77777777" w:rsidR="00727759" w:rsidRPr="00463DD8" w:rsidRDefault="00727759" w:rsidP="00727759">
            <w:pPr>
              <w:rPr>
                <w:lang w:val="en-CA"/>
              </w:rPr>
            </w:pPr>
          </w:p>
        </w:tc>
      </w:tr>
      <w:tr w:rsidR="00727759" w:rsidRPr="00463DD8" w14:paraId="18F13016" w14:textId="77777777" w:rsidTr="00C63575">
        <w:trPr>
          <w:trHeight w:val="341"/>
        </w:trPr>
        <w:tc>
          <w:tcPr>
            <w:tcW w:w="2669" w:type="dxa"/>
          </w:tcPr>
          <w:p w14:paraId="0F9CF199" w14:textId="77777777" w:rsidR="00727759" w:rsidRDefault="00727759" w:rsidP="00727759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Institutional/organizational</w:t>
            </w:r>
          </w:p>
          <w:p w14:paraId="12ED242C" w14:textId="77777777" w:rsidR="00727759" w:rsidRPr="00AA3D1C" w:rsidRDefault="00727759" w:rsidP="00727759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affiliation(s)</w:t>
            </w:r>
          </w:p>
        </w:tc>
        <w:tc>
          <w:tcPr>
            <w:tcW w:w="6871" w:type="dxa"/>
            <w:gridSpan w:val="3"/>
          </w:tcPr>
          <w:p w14:paraId="2E915832" w14:textId="77777777" w:rsidR="00727759" w:rsidRPr="00463DD8" w:rsidRDefault="00727759" w:rsidP="00727759">
            <w:pPr>
              <w:rPr>
                <w:lang w:val="en-CA"/>
              </w:rPr>
            </w:pPr>
          </w:p>
        </w:tc>
      </w:tr>
      <w:tr w:rsidR="00727759" w:rsidRPr="00463DD8" w14:paraId="414CD5AD" w14:textId="77777777" w:rsidTr="008A1792">
        <w:trPr>
          <w:trHeight w:val="72"/>
        </w:trPr>
        <w:tc>
          <w:tcPr>
            <w:tcW w:w="2669" w:type="dxa"/>
          </w:tcPr>
          <w:p w14:paraId="77CE7F20" w14:textId="77777777" w:rsidR="00727759" w:rsidRPr="00AA3D1C" w:rsidRDefault="00727759" w:rsidP="00727759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 xml:space="preserve">Email </w:t>
            </w:r>
          </w:p>
        </w:tc>
        <w:tc>
          <w:tcPr>
            <w:tcW w:w="2314" w:type="dxa"/>
          </w:tcPr>
          <w:p w14:paraId="47EFE53D" w14:textId="77777777" w:rsidR="00727759" w:rsidRPr="00463DD8" w:rsidRDefault="00727759" w:rsidP="00727759">
            <w:pPr>
              <w:rPr>
                <w:lang w:val="en-CA"/>
              </w:rPr>
            </w:pPr>
          </w:p>
        </w:tc>
        <w:tc>
          <w:tcPr>
            <w:tcW w:w="1685" w:type="dxa"/>
          </w:tcPr>
          <w:p w14:paraId="593A1D51" w14:textId="77777777" w:rsidR="00727759" w:rsidRPr="00AA3D1C" w:rsidRDefault="00727759" w:rsidP="00727759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>Phone</w:t>
            </w:r>
          </w:p>
        </w:tc>
        <w:tc>
          <w:tcPr>
            <w:tcW w:w="2872" w:type="dxa"/>
          </w:tcPr>
          <w:p w14:paraId="25838332" w14:textId="77777777" w:rsidR="00727759" w:rsidRPr="00463DD8" w:rsidRDefault="00727759" w:rsidP="00727759">
            <w:pPr>
              <w:rPr>
                <w:lang w:val="en-CA"/>
              </w:rPr>
            </w:pPr>
          </w:p>
        </w:tc>
      </w:tr>
    </w:tbl>
    <w:p w14:paraId="3BAE36BF" w14:textId="77777777" w:rsidR="00F04A21" w:rsidRDefault="00F04A21"/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2669"/>
        <w:gridCol w:w="2314"/>
        <w:gridCol w:w="1685"/>
        <w:gridCol w:w="2872"/>
      </w:tblGrid>
      <w:tr w:rsidR="00F04A21" w:rsidRPr="00AA3D1C" w14:paraId="6677CA15" w14:textId="77777777" w:rsidTr="00F04A21">
        <w:trPr>
          <w:trHeight w:val="368"/>
        </w:trPr>
        <w:tc>
          <w:tcPr>
            <w:tcW w:w="95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577229E" w14:textId="77777777" w:rsidR="00F04A21" w:rsidRPr="00F04A21" w:rsidRDefault="00F04A21" w:rsidP="00F04A21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2.3</w:t>
            </w:r>
            <w:r w:rsidRPr="00F04A21">
              <w:rPr>
                <w:rFonts w:cs="Calibri"/>
                <w:b/>
              </w:rPr>
              <w:t xml:space="preserve"> Co</w:t>
            </w:r>
            <w:r>
              <w:rPr>
                <w:rFonts w:cs="Calibri"/>
                <w:b/>
              </w:rPr>
              <w:t>mmunities</w:t>
            </w:r>
          </w:p>
        </w:tc>
      </w:tr>
      <w:tr w:rsidR="00F04A21" w:rsidRPr="00AA3D1C" w14:paraId="01CEC78F" w14:textId="77777777" w:rsidTr="00C63575">
        <w:trPr>
          <w:trHeight w:val="368"/>
        </w:trPr>
        <w:tc>
          <w:tcPr>
            <w:tcW w:w="2669" w:type="dxa"/>
            <w:shd w:val="clear" w:color="auto" w:fill="FFFFFF" w:themeFill="background1"/>
          </w:tcPr>
          <w:p w14:paraId="1C907ACC" w14:textId="77777777" w:rsidR="00F04A21" w:rsidRPr="00F04A21" w:rsidRDefault="00F04A21" w:rsidP="00F04A21">
            <w:pPr>
              <w:rPr>
                <w:rFonts w:cs="Calibri"/>
              </w:rPr>
            </w:pPr>
            <w:r>
              <w:rPr>
                <w:rFonts w:cs="Calibri"/>
              </w:rPr>
              <w:t>Will your research take place in a Mi’kmaw community or communities?</w:t>
            </w:r>
          </w:p>
        </w:tc>
        <w:tc>
          <w:tcPr>
            <w:tcW w:w="6871" w:type="dxa"/>
            <w:gridSpan w:val="3"/>
            <w:shd w:val="clear" w:color="auto" w:fill="FFFFFF" w:themeFill="background1"/>
          </w:tcPr>
          <w:p w14:paraId="6DC39E8D" w14:textId="77777777" w:rsidR="00F04A21" w:rsidRPr="00091699" w:rsidRDefault="00500C39" w:rsidP="00F04A2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618876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30FD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F04A21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04A67B24" w14:textId="77777777" w:rsidR="00F04A21" w:rsidRPr="00091699" w:rsidRDefault="00500C39" w:rsidP="00F04A21">
            <w:pPr>
              <w:rPr>
                <w:b/>
              </w:rPr>
            </w:pPr>
            <w:sdt>
              <w:sdtPr>
                <w:rPr>
                  <w:rFonts w:cs="Arial"/>
                </w:rPr>
                <w:id w:val="-269633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30F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04A21" w:rsidRPr="00091699">
              <w:rPr>
                <w:rFonts w:cs="Arial"/>
              </w:rPr>
              <w:t>No</w:t>
            </w:r>
          </w:p>
        </w:tc>
      </w:tr>
      <w:tr w:rsidR="00F04A21" w:rsidRPr="00AA3D1C" w14:paraId="0D282861" w14:textId="77777777" w:rsidTr="00C63575">
        <w:trPr>
          <w:trHeight w:val="368"/>
        </w:trPr>
        <w:tc>
          <w:tcPr>
            <w:tcW w:w="2669" w:type="dxa"/>
            <w:shd w:val="clear" w:color="auto" w:fill="FFFFFF" w:themeFill="background1"/>
          </w:tcPr>
          <w:p w14:paraId="74CA6441" w14:textId="77777777" w:rsidR="00F04A21" w:rsidRDefault="00F04A21" w:rsidP="00F04A21">
            <w:pPr>
              <w:rPr>
                <w:rFonts w:cs="Calibri"/>
              </w:rPr>
            </w:pPr>
            <w:r>
              <w:rPr>
                <w:rFonts w:cs="Calibri"/>
              </w:rPr>
              <w:t xml:space="preserve">If yes, has the community </w:t>
            </w:r>
            <w:r w:rsidR="00EB4CBB">
              <w:rPr>
                <w:rFonts w:cs="Calibri"/>
              </w:rPr>
              <w:t xml:space="preserve">or communities </w:t>
            </w:r>
            <w:r>
              <w:rPr>
                <w:rFonts w:cs="Calibri"/>
              </w:rPr>
              <w:t>been consulted?</w:t>
            </w:r>
          </w:p>
        </w:tc>
        <w:sdt>
          <w:sdtPr>
            <w:rPr>
              <w:rStyle w:val="Style3Char"/>
              <w:color w:val="auto"/>
            </w:rPr>
            <w:id w:val="1488595437"/>
            <w:placeholder>
              <w:docPart w:val="DefaultPlaceholder_-1854013439"/>
            </w:placeholder>
            <w:showingPlcHdr/>
            <w:comboBox>
              <w:listItem w:value="Choose an item."/>
              <w:listItem w:displayText="Yes" w:value="Yes"/>
              <w:listItem w:displayText="No" w:value="No"/>
              <w:listItem w:displayText="In progress" w:value="In progress"/>
              <w:listItem w:displayText="Partnership formed " w:value="Partnership formed "/>
            </w:comboBox>
          </w:sdtPr>
          <w:sdtEndPr>
            <w:rPr>
              <w:rStyle w:val="DefaultParagraphFont"/>
              <w:rFonts w:ascii="Garamond" w:hAnsi="Garamond" w:cs="Arial"/>
              <w:sz w:val="22"/>
              <w:szCs w:val="22"/>
              <w:lang w:val="en-CA"/>
            </w:rPr>
          </w:sdtEndPr>
          <w:sdtContent>
            <w:tc>
              <w:tcPr>
                <w:tcW w:w="6871" w:type="dxa"/>
                <w:gridSpan w:val="3"/>
                <w:shd w:val="clear" w:color="auto" w:fill="FFFFFF" w:themeFill="background1"/>
              </w:tcPr>
              <w:p w14:paraId="1375115F" w14:textId="77777777" w:rsidR="00F04A21" w:rsidRDefault="00B828C5" w:rsidP="00F04A21">
                <w:pPr>
                  <w:pStyle w:val="NormalWeb"/>
                  <w:spacing w:before="0" w:beforeAutospacing="0" w:after="0" w:afterAutospacing="0"/>
                  <w:rPr>
                    <w:rFonts w:ascii="Garamond" w:hAnsi="Garamond" w:cs="Arial"/>
                    <w:color w:val="auto"/>
                    <w:sz w:val="22"/>
                    <w:szCs w:val="22"/>
                  </w:rPr>
                </w:pPr>
                <w:r w:rsidRPr="00D25F9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04A21" w:rsidRPr="00AA3D1C" w14:paraId="2472135D" w14:textId="77777777" w:rsidTr="00C63575">
        <w:trPr>
          <w:trHeight w:val="368"/>
        </w:trPr>
        <w:tc>
          <w:tcPr>
            <w:tcW w:w="2669" w:type="dxa"/>
            <w:shd w:val="clear" w:color="auto" w:fill="FFFFFF" w:themeFill="background1"/>
          </w:tcPr>
          <w:p w14:paraId="58A1D3EC" w14:textId="77777777" w:rsidR="00F04A21" w:rsidRDefault="00F04A21" w:rsidP="00F04A21">
            <w:pPr>
              <w:rPr>
                <w:rFonts w:cs="Calibri"/>
              </w:rPr>
            </w:pPr>
            <w:r>
              <w:rPr>
                <w:rFonts w:cs="Calibri"/>
              </w:rPr>
              <w:t>Community name</w:t>
            </w:r>
          </w:p>
        </w:tc>
        <w:tc>
          <w:tcPr>
            <w:tcW w:w="6871" w:type="dxa"/>
            <w:gridSpan w:val="3"/>
            <w:shd w:val="clear" w:color="auto" w:fill="FFFFFF" w:themeFill="background1"/>
          </w:tcPr>
          <w:p w14:paraId="534BF7E6" w14:textId="77777777" w:rsidR="00F04A21" w:rsidRPr="00AA3D1C" w:rsidRDefault="00F04A21" w:rsidP="00C63575">
            <w:pPr>
              <w:rPr>
                <w:b/>
              </w:rPr>
            </w:pPr>
          </w:p>
        </w:tc>
      </w:tr>
      <w:tr w:rsidR="00F04A21" w:rsidRPr="00463DD8" w14:paraId="4C0E846E" w14:textId="77777777" w:rsidTr="00C63575">
        <w:trPr>
          <w:trHeight w:val="341"/>
        </w:trPr>
        <w:tc>
          <w:tcPr>
            <w:tcW w:w="2669" w:type="dxa"/>
          </w:tcPr>
          <w:p w14:paraId="475DA456" w14:textId="77777777" w:rsidR="00F04A21" w:rsidRPr="00AA3D1C" w:rsidRDefault="00F04A21" w:rsidP="00C63575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Contact person</w:t>
            </w:r>
          </w:p>
        </w:tc>
        <w:tc>
          <w:tcPr>
            <w:tcW w:w="6871" w:type="dxa"/>
            <w:gridSpan w:val="3"/>
          </w:tcPr>
          <w:p w14:paraId="6E765101" w14:textId="77777777" w:rsidR="00F04A21" w:rsidRPr="00463DD8" w:rsidRDefault="00F04A21" w:rsidP="00C63575">
            <w:pPr>
              <w:rPr>
                <w:lang w:val="en-CA"/>
              </w:rPr>
            </w:pPr>
          </w:p>
        </w:tc>
      </w:tr>
      <w:tr w:rsidR="00F04A21" w:rsidRPr="00463DD8" w14:paraId="7EB71AA8" w14:textId="77777777" w:rsidTr="00C63575">
        <w:trPr>
          <w:trHeight w:val="359"/>
        </w:trPr>
        <w:tc>
          <w:tcPr>
            <w:tcW w:w="2669" w:type="dxa"/>
            <w:tcBorders>
              <w:bottom w:val="single" w:sz="12" w:space="0" w:color="auto"/>
            </w:tcBorders>
          </w:tcPr>
          <w:p w14:paraId="63FB4D8B" w14:textId="77777777" w:rsidR="00F04A21" w:rsidRPr="00AA3D1C" w:rsidRDefault="00F04A21" w:rsidP="00C63575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lastRenderedPageBreak/>
              <w:t xml:space="preserve">Email </w:t>
            </w:r>
          </w:p>
        </w:tc>
        <w:tc>
          <w:tcPr>
            <w:tcW w:w="2314" w:type="dxa"/>
            <w:tcBorders>
              <w:bottom w:val="single" w:sz="12" w:space="0" w:color="auto"/>
            </w:tcBorders>
          </w:tcPr>
          <w:p w14:paraId="3ADAC8AE" w14:textId="77777777" w:rsidR="00F04A21" w:rsidRPr="00463DD8" w:rsidRDefault="00F04A21" w:rsidP="00C63575">
            <w:pPr>
              <w:rPr>
                <w:lang w:val="en-CA"/>
              </w:rPr>
            </w:pPr>
          </w:p>
        </w:tc>
        <w:tc>
          <w:tcPr>
            <w:tcW w:w="1685" w:type="dxa"/>
            <w:tcBorders>
              <w:bottom w:val="single" w:sz="12" w:space="0" w:color="auto"/>
            </w:tcBorders>
          </w:tcPr>
          <w:p w14:paraId="7651865C" w14:textId="77777777" w:rsidR="00F04A21" w:rsidRPr="00AA3D1C" w:rsidRDefault="00F04A21" w:rsidP="00C63575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>Phone</w:t>
            </w:r>
          </w:p>
        </w:tc>
        <w:tc>
          <w:tcPr>
            <w:tcW w:w="2872" w:type="dxa"/>
            <w:tcBorders>
              <w:bottom w:val="single" w:sz="12" w:space="0" w:color="auto"/>
            </w:tcBorders>
          </w:tcPr>
          <w:p w14:paraId="309C7EBE" w14:textId="77777777" w:rsidR="00F04A21" w:rsidRPr="00463DD8" w:rsidRDefault="00F04A21" w:rsidP="00C63575">
            <w:pPr>
              <w:rPr>
                <w:lang w:val="en-CA"/>
              </w:rPr>
            </w:pPr>
          </w:p>
        </w:tc>
      </w:tr>
      <w:tr w:rsidR="00F04A21" w:rsidRPr="00AA3D1C" w14:paraId="0481A487" w14:textId="77777777" w:rsidTr="00C63575">
        <w:trPr>
          <w:trHeight w:val="368"/>
        </w:trPr>
        <w:tc>
          <w:tcPr>
            <w:tcW w:w="2669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5186A4DA" w14:textId="77777777" w:rsidR="00F04A21" w:rsidRPr="00AA3D1C" w:rsidRDefault="00F04A21" w:rsidP="00C63575">
            <w:pPr>
              <w:rPr>
                <w:rFonts w:cs="Calibri"/>
                <w:b/>
              </w:rPr>
            </w:pPr>
            <w:r>
              <w:rPr>
                <w:rFonts w:cs="Calibri"/>
              </w:rPr>
              <w:t>Community name</w:t>
            </w:r>
          </w:p>
        </w:tc>
        <w:tc>
          <w:tcPr>
            <w:tcW w:w="6871" w:type="dxa"/>
            <w:gridSpan w:val="3"/>
            <w:shd w:val="clear" w:color="auto" w:fill="FFFFFF" w:themeFill="background1"/>
          </w:tcPr>
          <w:p w14:paraId="356F28EC" w14:textId="77777777" w:rsidR="00F04A21" w:rsidRPr="00AA3D1C" w:rsidRDefault="00F04A21" w:rsidP="00C63575">
            <w:pPr>
              <w:rPr>
                <w:b/>
              </w:rPr>
            </w:pPr>
          </w:p>
        </w:tc>
      </w:tr>
      <w:tr w:rsidR="00F04A21" w:rsidRPr="00463DD8" w14:paraId="6DECB845" w14:textId="77777777" w:rsidTr="00C63575">
        <w:trPr>
          <w:trHeight w:val="341"/>
        </w:trPr>
        <w:tc>
          <w:tcPr>
            <w:tcW w:w="2669" w:type="dxa"/>
          </w:tcPr>
          <w:p w14:paraId="7C918AC2" w14:textId="77777777" w:rsidR="00F04A21" w:rsidRPr="00AA3D1C" w:rsidRDefault="00F04A21" w:rsidP="00C63575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Contact person</w:t>
            </w:r>
          </w:p>
        </w:tc>
        <w:tc>
          <w:tcPr>
            <w:tcW w:w="6871" w:type="dxa"/>
            <w:gridSpan w:val="3"/>
          </w:tcPr>
          <w:p w14:paraId="76852BC2" w14:textId="77777777" w:rsidR="00F04A21" w:rsidRPr="00463DD8" w:rsidRDefault="00F04A21" w:rsidP="00C63575">
            <w:pPr>
              <w:rPr>
                <w:lang w:val="en-CA"/>
              </w:rPr>
            </w:pPr>
          </w:p>
        </w:tc>
      </w:tr>
      <w:tr w:rsidR="00F04A21" w:rsidRPr="00463DD8" w14:paraId="5350626E" w14:textId="77777777" w:rsidTr="00C63575">
        <w:trPr>
          <w:trHeight w:val="359"/>
        </w:trPr>
        <w:tc>
          <w:tcPr>
            <w:tcW w:w="2669" w:type="dxa"/>
          </w:tcPr>
          <w:p w14:paraId="2D662694" w14:textId="77777777" w:rsidR="00F04A21" w:rsidRPr="00AA3D1C" w:rsidRDefault="00F04A21" w:rsidP="00C63575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 xml:space="preserve">Email </w:t>
            </w:r>
          </w:p>
        </w:tc>
        <w:tc>
          <w:tcPr>
            <w:tcW w:w="2314" w:type="dxa"/>
          </w:tcPr>
          <w:p w14:paraId="42E2CAD1" w14:textId="77777777" w:rsidR="00F04A21" w:rsidRPr="00463DD8" w:rsidRDefault="00F04A21" w:rsidP="00C63575">
            <w:pPr>
              <w:rPr>
                <w:lang w:val="en-CA"/>
              </w:rPr>
            </w:pPr>
          </w:p>
        </w:tc>
        <w:tc>
          <w:tcPr>
            <w:tcW w:w="1685" w:type="dxa"/>
          </w:tcPr>
          <w:p w14:paraId="118B7F9B" w14:textId="77777777" w:rsidR="00F04A21" w:rsidRPr="00AA3D1C" w:rsidRDefault="00F04A21" w:rsidP="00C63575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>Phone</w:t>
            </w:r>
          </w:p>
        </w:tc>
        <w:tc>
          <w:tcPr>
            <w:tcW w:w="2872" w:type="dxa"/>
          </w:tcPr>
          <w:p w14:paraId="2FAB2252" w14:textId="77777777" w:rsidR="00F04A21" w:rsidRPr="00463DD8" w:rsidRDefault="00F04A21" w:rsidP="00C63575">
            <w:pPr>
              <w:rPr>
                <w:lang w:val="en-CA"/>
              </w:rPr>
            </w:pPr>
          </w:p>
        </w:tc>
      </w:tr>
    </w:tbl>
    <w:p w14:paraId="4DDCEA1B" w14:textId="77777777" w:rsidR="00446A58" w:rsidRDefault="00446A58"/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2739"/>
        <w:gridCol w:w="2288"/>
        <w:gridCol w:w="1674"/>
        <w:gridCol w:w="2839"/>
      </w:tblGrid>
      <w:tr w:rsidR="00F04A21" w:rsidRPr="00AA3D1C" w14:paraId="3E254332" w14:textId="77777777" w:rsidTr="00C63575">
        <w:trPr>
          <w:trHeight w:val="368"/>
        </w:trPr>
        <w:tc>
          <w:tcPr>
            <w:tcW w:w="9540" w:type="dxa"/>
            <w:gridSpan w:val="4"/>
            <w:shd w:val="clear" w:color="auto" w:fill="F2F2F2" w:themeFill="background1" w:themeFillShade="F2"/>
          </w:tcPr>
          <w:p w14:paraId="2F0DE6FA" w14:textId="77777777" w:rsidR="00B828C5" w:rsidRPr="00B828C5" w:rsidRDefault="00F04A21" w:rsidP="00B828C5">
            <w:pPr>
              <w:pStyle w:val="ListParagraph"/>
              <w:numPr>
                <w:ilvl w:val="1"/>
                <w:numId w:val="1"/>
              </w:numPr>
              <w:spacing w:after="80"/>
              <w:rPr>
                <w:rFonts w:cs="Calibri"/>
              </w:rPr>
            </w:pPr>
            <w:r w:rsidRPr="00B828C5">
              <w:rPr>
                <w:rFonts w:cs="Calibri"/>
              </w:rPr>
              <w:t xml:space="preserve">Student Research </w:t>
            </w:r>
          </w:p>
          <w:p w14:paraId="4362BE24" w14:textId="77777777" w:rsidR="00F04A21" w:rsidRPr="00B828C5" w:rsidRDefault="00F04A21" w:rsidP="00B828C5">
            <w:pPr>
              <w:spacing w:after="80"/>
              <w:rPr>
                <w:rFonts w:cs="Calibri"/>
                <w:i/>
              </w:rPr>
            </w:pPr>
            <w:proofErr w:type="spellStart"/>
            <w:r w:rsidRPr="00B828C5">
              <w:rPr>
                <w:rFonts w:cs="Calibri"/>
                <w:i/>
                <w:sz w:val="20"/>
              </w:rPr>
              <w:t>Honours</w:t>
            </w:r>
            <w:proofErr w:type="spellEnd"/>
            <w:r w:rsidRPr="00B828C5">
              <w:rPr>
                <w:rFonts w:cs="Calibri"/>
                <w:i/>
                <w:sz w:val="20"/>
              </w:rPr>
              <w:t xml:space="preserve">, Masters, and PhD Students </w:t>
            </w:r>
            <w:r w:rsidRPr="00B828C5">
              <w:rPr>
                <w:rFonts w:cs="Calibri"/>
                <w:sz w:val="20"/>
                <w:u w:val="single"/>
              </w:rPr>
              <w:t>ONLY</w:t>
            </w:r>
            <w:r w:rsidRPr="00B828C5">
              <w:rPr>
                <w:rFonts w:cs="Calibri"/>
                <w:i/>
                <w:sz w:val="20"/>
              </w:rPr>
              <w:t xml:space="preserve">, see </w:t>
            </w:r>
            <w:hyperlink r:id="rId14" w:history="1">
              <w:r w:rsidRPr="00B828C5">
                <w:rPr>
                  <w:rStyle w:val="Hyperlink"/>
                  <w:rFonts w:cs="Calibri"/>
                  <w:i/>
                  <w:sz w:val="20"/>
                </w:rPr>
                <w:t>research exemptions</w:t>
              </w:r>
            </w:hyperlink>
            <w:r w:rsidRPr="00B828C5">
              <w:rPr>
                <w:rFonts w:cs="Calibri"/>
                <w:i/>
                <w:sz w:val="20"/>
              </w:rPr>
              <w:t xml:space="preserve"> for more </w:t>
            </w:r>
            <w:r w:rsidR="00B828C5" w:rsidRPr="00B828C5">
              <w:rPr>
                <w:rFonts w:cs="Calibri"/>
                <w:i/>
                <w:sz w:val="20"/>
              </w:rPr>
              <w:t>information on student research</w:t>
            </w:r>
          </w:p>
        </w:tc>
      </w:tr>
      <w:tr w:rsidR="00F04A21" w:rsidRPr="002526BE" w14:paraId="3094F787" w14:textId="77777777" w:rsidTr="00C63575">
        <w:trPr>
          <w:trHeight w:val="350"/>
        </w:trPr>
        <w:tc>
          <w:tcPr>
            <w:tcW w:w="2669" w:type="dxa"/>
            <w:tcBorders>
              <w:bottom w:val="single" w:sz="4" w:space="0" w:color="auto"/>
            </w:tcBorders>
          </w:tcPr>
          <w:p w14:paraId="368FA005" w14:textId="77777777" w:rsidR="00F04A21" w:rsidRPr="00F04A21" w:rsidRDefault="00F04A21" w:rsidP="00F04A21">
            <w:pPr>
              <w:rPr>
                <w:rFonts w:cs="Calibri"/>
              </w:rPr>
            </w:pPr>
            <w:r w:rsidRPr="00F04A21">
              <w:rPr>
                <w:rFonts w:cs="Calibri"/>
              </w:rPr>
              <w:t>Program name</w:t>
            </w:r>
          </w:p>
        </w:tc>
        <w:tc>
          <w:tcPr>
            <w:tcW w:w="6871" w:type="dxa"/>
            <w:gridSpan w:val="3"/>
            <w:tcBorders>
              <w:bottom w:val="single" w:sz="4" w:space="0" w:color="auto"/>
            </w:tcBorders>
          </w:tcPr>
          <w:p w14:paraId="3EFAA4E7" w14:textId="77777777" w:rsidR="00F04A21" w:rsidRPr="002526BE" w:rsidRDefault="00F04A21" w:rsidP="00C63575"/>
        </w:tc>
      </w:tr>
      <w:tr w:rsidR="00F04A21" w:rsidRPr="002526BE" w14:paraId="08AF6FA5" w14:textId="77777777" w:rsidTr="00C63575">
        <w:trPr>
          <w:trHeight w:val="350"/>
        </w:trPr>
        <w:tc>
          <w:tcPr>
            <w:tcW w:w="2669" w:type="dxa"/>
            <w:tcBorders>
              <w:bottom w:val="single" w:sz="4" w:space="0" w:color="auto"/>
            </w:tcBorders>
          </w:tcPr>
          <w:p w14:paraId="5DE8C611" w14:textId="77777777" w:rsidR="00F04A21" w:rsidRDefault="00F04A21" w:rsidP="00C63575">
            <w:pPr>
              <w:rPr>
                <w:rFonts w:cs="Calibri"/>
              </w:rPr>
            </w:pPr>
            <w:r>
              <w:rPr>
                <w:rFonts w:cs="Calibri"/>
              </w:rPr>
              <w:t>Supervisor’s name</w:t>
            </w:r>
          </w:p>
        </w:tc>
        <w:tc>
          <w:tcPr>
            <w:tcW w:w="6871" w:type="dxa"/>
            <w:gridSpan w:val="3"/>
            <w:tcBorders>
              <w:bottom w:val="single" w:sz="4" w:space="0" w:color="auto"/>
            </w:tcBorders>
          </w:tcPr>
          <w:p w14:paraId="460353B7" w14:textId="77777777" w:rsidR="00F04A21" w:rsidRPr="002526BE" w:rsidRDefault="00F04A21" w:rsidP="00C63575"/>
        </w:tc>
      </w:tr>
      <w:tr w:rsidR="00F04A21" w:rsidRPr="00463DD8" w14:paraId="1D42A116" w14:textId="77777777" w:rsidTr="00C63575">
        <w:trPr>
          <w:trHeight w:val="341"/>
        </w:trPr>
        <w:tc>
          <w:tcPr>
            <w:tcW w:w="2669" w:type="dxa"/>
          </w:tcPr>
          <w:p w14:paraId="4D5AD074" w14:textId="77777777" w:rsidR="00F04A21" w:rsidRDefault="00F04A21" w:rsidP="00C63575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Institutional/organizational</w:t>
            </w:r>
          </w:p>
          <w:p w14:paraId="2FFBBEDE" w14:textId="77777777" w:rsidR="00F04A21" w:rsidRPr="00AA3D1C" w:rsidRDefault="00F04A21" w:rsidP="00C63575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affiliation(s)</w:t>
            </w:r>
          </w:p>
        </w:tc>
        <w:tc>
          <w:tcPr>
            <w:tcW w:w="6871" w:type="dxa"/>
            <w:gridSpan w:val="3"/>
          </w:tcPr>
          <w:p w14:paraId="67D6247C" w14:textId="77777777" w:rsidR="00F04A21" w:rsidRPr="00463DD8" w:rsidRDefault="00F04A21" w:rsidP="00C63575">
            <w:pPr>
              <w:rPr>
                <w:lang w:val="en-CA"/>
              </w:rPr>
            </w:pPr>
          </w:p>
        </w:tc>
      </w:tr>
      <w:tr w:rsidR="00F04A21" w:rsidRPr="00463DD8" w14:paraId="5E532873" w14:textId="77777777" w:rsidTr="00C63575">
        <w:trPr>
          <w:trHeight w:val="359"/>
        </w:trPr>
        <w:tc>
          <w:tcPr>
            <w:tcW w:w="2669" w:type="dxa"/>
          </w:tcPr>
          <w:p w14:paraId="202A7C05" w14:textId="77777777" w:rsidR="00F04A21" w:rsidRPr="00AA3D1C" w:rsidRDefault="00F04A21" w:rsidP="00C63575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 xml:space="preserve">Email </w:t>
            </w:r>
          </w:p>
        </w:tc>
        <w:tc>
          <w:tcPr>
            <w:tcW w:w="2314" w:type="dxa"/>
          </w:tcPr>
          <w:p w14:paraId="18E49A0B" w14:textId="77777777" w:rsidR="00F04A21" w:rsidRPr="00463DD8" w:rsidRDefault="00F04A21" w:rsidP="00C63575">
            <w:pPr>
              <w:rPr>
                <w:lang w:val="en-CA"/>
              </w:rPr>
            </w:pPr>
          </w:p>
        </w:tc>
        <w:tc>
          <w:tcPr>
            <w:tcW w:w="1685" w:type="dxa"/>
          </w:tcPr>
          <w:p w14:paraId="14F663C0" w14:textId="77777777" w:rsidR="00F04A21" w:rsidRPr="00AA3D1C" w:rsidRDefault="00F04A21" w:rsidP="00C63575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>Phone</w:t>
            </w:r>
          </w:p>
        </w:tc>
        <w:tc>
          <w:tcPr>
            <w:tcW w:w="2872" w:type="dxa"/>
          </w:tcPr>
          <w:p w14:paraId="4B5D88BA" w14:textId="77777777" w:rsidR="00F04A21" w:rsidRPr="00463DD8" w:rsidRDefault="00F04A21" w:rsidP="00C63575">
            <w:pPr>
              <w:rPr>
                <w:lang w:val="en-CA"/>
              </w:rPr>
            </w:pPr>
          </w:p>
        </w:tc>
      </w:tr>
    </w:tbl>
    <w:p w14:paraId="518AD49D" w14:textId="77777777" w:rsidR="00C568CC" w:rsidRDefault="00C568CC"/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2581"/>
        <w:gridCol w:w="6959"/>
      </w:tblGrid>
      <w:tr w:rsidR="00446A58" w:rsidRPr="00AA3D1C" w14:paraId="4B775DB6" w14:textId="77777777" w:rsidTr="0083621A">
        <w:trPr>
          <w:trHeight w:val="368"/>
        </w:trPr>
        <w:tc>
          <w:tcPr>
            <w:tcW w:w="9540" w:type="dxa"/>
            <w:gridSpan w:val="2"/>
            <w:shd w:val="clear" w:color="auto" w:fill="F2F2F2" w:themeFill="background1" w:themeFillShade="F2"/>
          </w:tcPr>
          <w:p w14:paraId="3CF62F0A" w14:textId="77777777" w:rsidR="00446A58" w:rsidRPr="00AA3D1C" w:rsidRDefault="00446A58" w:rsidP="00091699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2</w:t>
            </w:r>
            <w:r w:rsidRPr="00AA3D1C">
              <w:rPr>
                <w:rFonts w:cs="Calibri"/>
                <w:b/>
              </w:rPr>
              <w:t>.</w:t>
            </w:r>
            <w:r w:rsidR="00091699">
              <w:rPr>
                <w:rFonts w:cs="Calibri"/>
                <w:b/>
              </w:rPr>
              <w:t>5</w:t>
            </w:r>
            <w:r w:rsidRPr="00AA3D1C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Funding</w:t>
            </w:r>
            <w:r w:rsidRPr="00AA3D1C">
              <w:rPr>
                <w:rFonts w:cs="Calibri"/>
              </w:rPr>
              <w:t xml:space="preserve"> </w:t>
            </w:r>
          </w:p>
        </w:tc>
      </w:tr>
      <w:tr w:rsidR="00446A58" w:rsidRPr="00446A58" w14:paraId="5352D0CA" w14:textId="77777777" w:rsidTr="0083621A">
        <w:trPr>
          <w:trHeight w:val="368"/>
        </w:trPr>
        <w:tc>
          <w:tcPr>
            <w:tcW w:w="2581" w:type="dxa"/>
            <w:shd w:val="clear" w:color="auto" w:fill="FFFFFF" w:themeFill="background1"/>
          </w:tcPr>
          <w:p w14:paraId="3D52E91B" w14:textId="77777777" w:rsidR="00446A58" w:rsidRPr="00446A58" w:rsidRDefault="00446A58" w:rsidP="0083621A">
            <w:pPr>
              <w:rPr>
                <w:rFonts w:cs="Calibri"/>
              </w:rPr>
            </w:pPr>
            <w:r>
              <w:rPr>
                <w:rFonts w:cs="Calibri"/>
              </w:rPr>
              <w:t>Is this project funded?</w:t>
            </w:r>
          </w:p>
        </w:tc>
        <w:tc>
          <w:tcPr>
            <w:tcW w:w="6959" w:type="dxa"/>
            <w:shd w:val="clear" w:color="auto" w:fill="FFFFFF" w:themeFill="background1"/>
          </w:tcPr>
          <w:p w14:paraId="30C5906B" w14:textId="77777777" w:rsidR="00446A58" w:rsidRPr="009311B5" w:rsidRDefault="00500C39" w:rsidP="0083621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727731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11B5" w:rsidRPr="009311B5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446A58" w:rsidRPr="009311B5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26422A05" w14:textId="77777777" w:rsidR="00446A58" w:rsidRPr="00446A58" w:rsidRDefault="00500C39" w:rsidP="0083621A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294170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11B5" w:rsidRPr="009311B5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446A58" w:rsidRPr="009311B5">
              <w:rPr>
                <w:rFonts w:asciiTheme="minorHAnsi" w:hAnsiTheme="minorHAnsi" w:cs="Arial"/>
                <w:color w:val="auto"/>
                <w:sz w:val="22"/>
                <w:szCs w:val="22"/>
              </w:rPr>
              <w:t>No</w:t>
            </w:r>
          </w:p>
        </w:tc>
      </w:tr>
      <w:tr w:rsidR="00446A58" w14:paraId="3FA5587B" w14:textId="77777777" w:rsidTr="0083621A">
        <w:trPr>
          <w:trHeight w:val="368"/>
        </w:trPr>
        <w:tc>
          <w:tcPr>
            <w:tcW w:w="2581" w:type="dxa"/>
            <w:shd w:val="clear" w:color="auto" w:fill="FFFFFF" w:themeFill="background1"/>
          </w:tcPr>
          <w:p w14:paraId="2B20C075" w14:textId="77777777" w:rsidR="00446A58" w:rsidRDefault="00446A58" w:rsidP="0083621A">
            <w:pPr>
              <w:rPr>
                <w:rFonts w:cs="Calibri"/>
              </w:rPr>
            </w:pPr>
            <w:r>
              <w:rPr>
                <w:rFonts w:cs="Calibri"/>
              </w:rPr>
              <w:t xml:space="preserve">If yes, please </w:t>
            </w:r>
            <w:r>
              <w:rPr>
                <w:rFonts w:ascii="Calibri" w:hAnsi="Calibri" w:cs="Calibri"/>
                <w:lang w:val="en-CA"/>
              </w:rPr>
              <w:t>indicate the source of research or study funds</w:t>
            </w:r>
          </w:p>
        </w:tc>
        <w:tc>
          <w:tcPr>
            <w:tcW w:w="6959" w:type="dxa"/>
            <w:shd w:val="clear" w:color="auto" w:fill="FFFFFF" w:themeFill="background1"/>
          </w:tcPr>
          <w:p w14:paraId="228411A3" w14:textId="77777777" w:rsidR="00446A58" w:rsidRDefault="00446A58" w:rsidP="0083621A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color w:val="auto"/>
                <w:sz w:val="22"/>
                <w:szCs w:val="22"/>
              </w:rPr>
            </w:pPr>
          </w:p>
        </w:tc>
      </w:tr>
      <w:tr w:rsidR="00446A58" w14:paraId="68EA2541" w14:textId="77777777" w:rsidTr="0083621A">
        <w:trPr>
          <w:trHeight w:val="368"/>
        </w:trPr>
        <w:tc>
          <w:tcPr>
            <w:tcW w:w="2581" w:type="dxa"/>
            <w:shd w:val="clear" w:color="auto" w:fill="FFFFFF" w:themeFill="background1"/>
          </w:tcPr>
          <w:p w14:paraId="45403E5A" w14:textId="77777777" w:rsidR="00446A58" w:rsidRDefault="00446A58" w:rsidP="0083621A">
            <w:pPr>
              <w:rPr>
                <w:rFonts w:cs="Calibri"/>
              </w:rPr>
            </w:pPr>
            <w:r>
              <w:rPr>
                <w:rFonts w:cs="Calibri"/>
              </w:rPr>
              <w:t>Funding status</w:t>
            </w:r>
          </w:p>
        </w:tc>
        <w:tc>
          <w:tcPr>
            <w:tcW w:w="6959" w:type="dxa"/>
            <w:shd w:val="clear" w:color="auto" w:fill="FFFFFF" w:themeFill="background1"/>
          </w:tcPr>
          <w:p w14:paraId="4CA4CA1A" w14:textId="77777777" w:rsidR="00446A58" w:rsidRDefault="00500C39" w:rsidP="0083621A">
            <w:pPr>
              <w:pStyle w:val="NormalWeb"/>
              <w:spacing w:before="0" w:beforeAutospacing="0" w:after="0" w:afterAutospacing="0"/>
              <w:rPr>
                <w:rFonts w:ascii="Garamond" w:hAnsi="Garamond" w:cs="Arial"/>
                <w:color w:val="auto"/>
                <w:sz w:val="22"/>
                <w:szCs w:val="22"/>
              </w:rPr>
            </w:pPr>
            <w:sdt>
              <w:sdtPr>
                <w:rPr>
                  <w:rFonts w:ascii="Garamond" w:hAnsi="Garamond" w:cs="Arial"/>
                  <w:color w:val="000000" w:themeColor="text1"/>
                  <w:sz w:val="22"/>
                  <w:szCs w:val="22"/>
                </w:rPr>
                <w:id w:val="1309748585"/>
                <w:placeholder>
                  <w:docPart w:val="906534DB33D243DD8BAB913F07B99689"/>
                </w:placeholder>
                <w:showingPlcHdr/>
                <w:dropDownList>
                  <w:listItem w:value="Choose an item."/>
                  <w:listItem w:displayText="Funded" w:value="Funded"/>
                  <w:listItem w:displayText="Funding Pending" w:value="Funding Pending"/>
                  <w:listItem w:displayText="Unfunded" w:value="Unfunded"/>
                </w:dropDownList>
              </w:sdtPr>
              <w:sdtEndPr/>
              <w:sdtContent>
                <w:r w:rsidR="00446A58" w:rsidRPr="00D06D3C">
                  <w:rPr>
                    <w:rStyle w:val="PlaceholderText"/>
                    <w:rFonts w:ascii="Garamond" w:eastAsiaTheme="minorEastAsia" w:hAnsi="Garamond"/>
                    <w:color w:val="000000" w:themeColor="text1"/>
                    <w:sz w:val="22"/>
                    <w:szCs w:val="22"/>
                    <w:shd w:val="clear" w:color="auto" w:fill="DEEAF6" w:themeFill="accent1" w:themeFillTint="33"/>
                  </w:rPr>
                  <w:t>Choose an item.</w:t>
                </w:r>
              </w:sdtContent>
            </w:sdt>
          </w:p>
        </w:tc>
      </w:tr>
    </w:tbl>
    <w:p w14:paraId="79A41855" w14:textId="77777777" w:rsidR="00446A58" w:rsidRDefault="00446A58"/>
    <w:p w14:paraId="27468066" w14:textId="77777777" w:rsidR="008A1792" w:rsidRPr="00AD43C8" w:rsidRDefault="00AD43C8" w:rsidP="008A1792">
      <w:pPr>
        <w:pStyle w:val="ListParagraph"/>
        <w:numPr>
          <w:ilvl w:val="0"/>
          <w:numId w:val="1"/>
        </w:numPr>
        <w:rPr>
          <w:rFonts w:cs="Calibri"/>
        </w:rPr>
      </w:pPr>
      <w:r>
        <w:rPr>
          <w:b/>
          <w:sz w:val="28"/>
        </w:rPr>
        <w:t xml:space="preserve">RESEARCH </w:t>
      </w:r>
      <w:r w:rsidR="008A1792" w:rsidRPr="008A1792">
        <w:rPr>
          <w:b/>
          <w:sz w:val="28"/>
        </w:rPr>
        <w:t>PROJECT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2722"/>
        <w:gridCol w:w="6818"/>
      </w:tblGrid>
      <w:tr w:rsidR="00AD43C8" w:rsidRPr="00463DD8" w14:paraId="7FD03097" w14:textId="77777777" w:rsidTr="00C63575">
        <w:trPr>
          <w:trHeight w:val="368"/>
        </w:trPr>
        <w:tc>
          <w:tcPr>
            <w:tcW w:w="9540" w:type="dxa"/>
            <w:gridSpan w:val="2"/>
            <w:shd w:val="clear" w:color="auto" w:fill="F2F2F2" w:themeFill="background1" w:themeFillShade="F2"/>
          </w:tcPr>
          <w:p w14:paraId="56B884EC" w14:textId="77777777" w:rsidR="00AD43C8" w:rsidRPr="00AD43C8" w:rsidRDefault="00AD43C8" w:rsidP="00C63575">
            <w:pPr>
              <w:spacing w:after="80"/>
              <w:rPr>
                <w:rFonts w:cs="Calibri"/>
              </w:rPr>
            </w:pPr>
            <w:r>
              <w:rPr>
                <w:rFonts w:cs="Calibri"/>
                <w:b/>
              </w:rPr>
              <w:t>3.1</w:t>
            </w:r>
            <w:r w:rsidRPr="00AA3D1C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Purpose of study</w:t>
            </w:r>
          </w:p>
        </w:tc>
      </w:tr>
      <w:tr w:rsidR="00AD43C8" w:rsidRPr="009311B5" w14:paraId="226DCB01" w14:textId="77777777" w:rsidTr="00AD43C8">
        <w:trPr>
          <w:trHeight w:val="633"/>
        </w:trPr>
        <w:tc>
          <w:tcPr>
            <w:tcW w:w="2722" w:type="dxa"/>
            <w:shd w:val="clear" w:color="auto" w:fill="FFFFFF" w:themeFill="background1"/>
          </w:tcPr>
          <w:p w14:paraId="70E50F68" w14:textId="77777777" w:rsidR="00AD43C8" w:rsidRPr="009311B5" w:rsidRDefault="00AD43C8" w:rsidP="00C63575">
            <w:pPr>
              <w:rPr>
                <w:rFonts w:cs="Arial"/>
              </w:rPr>
            </w:pPr>
            <w:r>
              <w:rPr>
                <w:rFonts w:cs="Arial"/>
              </w:rPr>
              <w:t>Statement of purpose</w:t>
            </w:r>
          </w:p>
        </w:tc>
        <w:tc>
          <w:tcPr>
            <w:tcW w:w="6818" w:type="dxa"/>
            <w:shd w:val="clear" w:color="auto" w:fill="FFFFFF" w:themeFill="background1"/>
          </w:tcPr>
          <w:p w14:paraId="1E8D010B" w14:textId="77777777" w:rsidR="00AD43C8" w:rsidRPr="009311B5" w:rsidRDefault="00AD43C8" w:rsidP="00C63575">
            <w:pPr>
              <w:pStyle w:val="BodyText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AD43C8" w:rsidRPr="00091699" w14:paraId="52492B85" w14:textId="77777777" w:rsidTr="00AD43C8">
        <w:trPr>
          <w:trHeight w:val="633"/>
        </w:trPr>
        <w:tc>
          <w:tcPr>
            <w:tcW w:w="2722" w:type="dxa"/>
            <w:shd w:val="clear" w:color="auto" w:fill="FFFFFF" w:themeFill="background1"/>
          </w:tcPr>
          <w:p w14:paraId="6911AE31" w14:textId="77777777" w:rsidR="00AD43C8" w:rsidRPr="009311B5" w:rsidRDefault="00AD43C8" w:rsidP="00C63575">
            <w:pPr>
              <w:rPr>
                <w:rFonts w:cs="Arial"/>
                <w:lang w:val="en-CA"/>
              </w:rPr>
            </w:pPr>
            <w:r>
              <w:rPr>
                <w:rFonts w:cs="Arial"/>
              </w:rPr>
              <w:t>Research question(s)</w:t>
            </w:r>
          </w:p>
        </w:tc>
        <w:tc>
          <w:tcPr>
            <w:tcW w:w="6818" w:type="dxa"/>
            <w:shd w:val="clear" w:color="auto" w:fill="FFFFFF" w:themeFill="background1"/>
          </w:tcPr>
          <w:p w14:paraId="66547CEB" w14:textId="77777777" w:rsidR="00AD43C8" w:rsidRPr="00091699" w:rsidRDefault="00AD43C8" w:rsidP="00C63575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</w:p>
        </w:tc>
      </w:tr>
    </w:tbl>
    <w:p w14:paraId="5C177996" w14:textId="77777777" w:rsidR="00AD43C8" w:rsidRPr="00AD43C8" w:rsidRDefault="00AD43C8" w:rsidP="00AD43C8">
      <w:pPr>
        <w:rPr>
          <w:rFonts w:cs="Calibri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9540"/>
      </w:tblGrid>
      <w:tr w:rsidR="008A1792" w:rsidRPr="00463DD8" w14:paraId="7C869142" w14:textId="77777777" w:rsidTr="00C63575">
        <w:trPr>
          <w:trHeight w:val="368"/>
        </w:trPr>
        <w:tc>
          <w:tcPr>
            <w:tcW w:w="9540" w:type="dxa"/>
            <w:shd w:val="clear" w:color="auto" w:fill="F2F2F2" w:themeFill="background1" w:themeFillShade="F2"/>
          </w:tcPr>
          <w:p w14:paraId="0BA05B64" w14:textId="77777777" w:rsidR="009311B5" w:rsidRDefault="008A1792" w:rsidP="009311B5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3</w:t>
            </w:r>
            <w:r w:rsidR="00AD43C8">
              <w:rPr>
                <w:rFonts w:cs="Calibri"/>
                <w:b/>
              </w:rPr>
              <w:t>.2</w:t>
            </w:r>
            <w:r w:rsidRPr="00AA3D1C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 xml:space="preserve">Participants </w:t>
            </w:r>
          </w:p>
          <w:p w14:paraId="21DED463" w14:textId="77777777" w:rsidR="009311B5" w:rsidRPr="00AA3D1C" w:rsidRDefault="009311B5" w:rsidP="009311B5">
            <w:pPr>
              <w:rPr>
                <w:rFonts w:cs="Calibri"/>
              </w:rPr>
            </w:pPr>
            <w:r>
              <w:rPr>
                <w:rFonts w:cs="Calibri"/>
                <w:i/>
                <w:sz w:val="20"/>
              </w:rPr>
              <w:lastRenderedPageBreak/>
              <w:t>Describe who will take part in the study (age, number</w:t>
            </w:r>
            <w:r w:rsidR="00EB4CBB">
              <w:rPr>
                <w:rFonts w:cs="Calibri"/>
                <w:i/>
                <w:sz w:val="20"/>
              </w:rPr>
              <w:t xml:space="preserve"> of participants</w:t>
            </w:r>
            <w:r>
              <w:rPr>
                <w:rFonts w:cs="Calibri"/>
                <w:i/>
                <w:sz w:val="20"/>
              </w:rPr>
              <w:t>, demographic</w:t>
            </w:r>
            <w:r w:rsidR="00EB4CBB">
              <w:rPr>
                <w:rFonts w:cs="Calibri"/>
                <w:i/>
                <w:sz w:val="20"/>
              </w:rPr>
              <w:t xml:space="preserve"> </w:t>
            </w:r>
            <w:r w:rsidR="00C536ED">
              <w:rPr>
                <w:rFonts w:cs="Calibri"/>
                <w:i/>
                <w:sz w:val="20"/>
              </w:rPr>
              <w:t>information</w:t>
            </w:r>
            <w:r>
              <w:rPr>
                <w:rFonts w:cs="Calibri"/>
                <w:i/>
                <w:sz w:val="20"/>
              </w:rPr>
              <w:t>)</w:t>
            </w:r>
            <w:r w:rsidRPr="009311B5">
              <w:rPr>
                <w:rFonts w:cs="Calibri"/>
                <w:i/>
                <w:sz w:val="20"/>
              </w:rPr>
              <w:t>.</w:t>
            </w:r>
          </w:p>
        </w:tc>
      </w:tr>
      <w:tr w:rsidR="009311B5" w:rsidRPr="00463DD8" w14:paraId="6BA82104" w14:textId="77777777" w:rsidTr="00B66CAE">
        <w:trPr>
          <w:trHeight w:val="1125"/>
        </w:trPr>
        <w:tc>
          <w:tcPr>
            <w:tcW w:w="9540" w:type="dxa"/>
            <w:shd w:val="clear" w:color="auto" w:fill="FFFFFF" w:themeFill="background1"/>
          </w:tcPr>
          <w:p w14:paraId="517F9320" w14:textId="77777777" w:rsidR="009311B5" w:rsidRDefault="009311B5" w:rsidP="00C63575">
            <w:pPr>
              <w:rPr>
                <w:rFonts w:cs="Calibri"/>
              </w:rPr>
            </w:pPr>
          </w:p>
          <w:p w14:paraId="263C2019" w14:textId="77777777" w:rsidR="009311B5" w:rsidRPr="00AA3D1C" w:rsidRDefault="009311B5" w:rsidP="00C63575">
            <w:pPr>
              <w:rPr>
                <w:b/>
              </w:rPr>
            </w:pPr>
          </w:p>
        </w:tc>
      </w:tr>
    </w:tbl>
    <w:p w14:paraId="2C0790AA" w14:textId="77777777" w:rsidR="00AD43C8" w:rsidRDefault="00AD43C8" w:rsidP="009311B5">
      <w:pPr>
        <w:spacing w:after="80"/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9540"/>
      </w:tblGrid>
      <w:tr w:rsidR="002322A2" w:rsidRPr="009311B5" w14:paraId="349F9883" w14:textId="77777777" w:rsidTr="003723FF">
        <w:trPr>
          <w:trHeight w:val="368"/>
        </w:trPr>
        <w:tc>
          <w:tcPr>
            <w:tcW w:w="9540" w:type="dxa"/>
            <w:shd w:val="clear" w:color="auto" w:fill="F2F2F2" w:themeFill="background1" w:themeFillShade="F2"/>
          </w:tcPr>
          <w:p w14:paraId="36DCBB67" w14:textId="1BEAA563" w:rsidR="002322A2" w:rsidRPr="00D810A4" w:rsidRDefault="002322A2" w:rsidP="002322A2">
            <w:pPr>
              <w:pStyle w:val="ListParagraph"/>
              <w:numPr>
                <w:ilvl w:val="1"/>
                <w:numId w:val="4"/>
              </w:numPr>
              <w:spacing w:after="80"/>
              <w:rPr>
                <w:rFonts w:cs="Calibri"/>
              </w:rPr>
            </w:pPr>
            <w:r w:rsidRPr="00D810A4">
              <w:rPr>
                <w:rFonts w:cs="Calibri"/>
              </w:rPr>
              <w:t>Positionality and Reflexivity</w:t>
            </w:r>
          </w:p>
          <w:p w14:paraId="4D0E31F6" w14:textId="77777777" w:rsidR="002322A2" w:rsidRPr="009311B5" w:rsidRDefault="002322A2" w:rsidP="003723FF">
            <w:pPr>
              <w:spacing w:after="80"/>
              <w:rPr>
                <w:rFonts w:cs="Calibri"/>
                <w:i/>
              </w:rPr>
            </w:pPr>
            <w:r w:rsidRPr="00D810A4">
              <w:rPr>
                <w:rFonts w:cs="Calibri"/>
                <w:i/>
              </w:rPr>
              <w:t>How does the researchers’ social position compare to that of their participants and how do researchers plan to address the power relations imbued in their research?</w:t>
            </w:r>
            <w:r>
              <w:rPr>
                <w:rFonts w:cs="Calibri"/>
                <w:i/>
              </w:rPr>
              <w:t xml:space="preserve"> </w:t>
            </w:r>
          </w:p>
        </w:tc>
      </w:tr>
      <w:tr w:rsidR="002322A2" w:rsidRPr="00AA3D1C" w14:paraId="6E0C1F95" w14:textId="77777777" w:rsidTr="003723FF">
        <w:trPr>
          <w:trHeight w:val="1125"/>
        </w:trPr>
        <w:tc>
          <w:tcPr>
            <w:tcW w:w="9540" w:type="dxa"/>
            <w:shd w:val="clear" w:color="auto" w:fill="FFFFFF" w:themeFill="background1"/>
          </w:tcPr>
          <w:sdt>
            <w:sdtPr>
              <w:id w:val="766036888"/>
              <w:placeholder>
                <w:docPart w:val="B0A34DCF3D7A45D79E20986CBE8F7148"/>
              </w:placeholder>
              <w:showingPlcHdr/>
              <w:text/>
            </w:sdtPr>
            <w:sdtEndPr/>
            <w:sdtContent>
              <w:p w14:paraId="69AAB3E0" w14:textId="4F2E920D" w:rsidR="002322A2" w:rsidRDefault="002322A2" w:rsidP="003723FF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4C393DB" w14:textId="77777777" w:rsidR="002322A2" w:rsidRPr="00AA3D1C" w:rsidRDefault="002322A2" w:rsidP="003723FF">
            <w:pPr>
              <w:rPr>
                <w:b/>
              </w:rPr>
            </w:pPr>
          </w:p>
        </w:tc>
      </w:tr>
    </w:tbl>
    <w:p w14:paraId="3821B1B6" w14:textId="77777777" w:rsidR="004A3597" w:rsidRDefault="004A3597" w:rsidP="009311B5">
      <w:pPr>
        <w:spacing w:after="80"/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4770"/>
        <w:gridCol w:w="4770"/>
      </w:tblGrid>
      <w:tr w:rsidR="009311B5" w:rsidRPr="00463DD8" w14:paraId="7A2CE889" w14:textId="77777777" w:rsidTr="00C63575">
        <w:trPr>
          <w:trHeight w:val="368"/>
        </w:trPr>
        <w:tc>
          <w:tcPr>
            <w:tcW w:w="9540" w:type="dxa"/>
            <w:gridSpan w:val="2"/>
            <w:shd w:val="clear" w:color="auto" w:fill="F2F2F2" w:themeFill="background1" w:themeFillShade="F2"/>
          </w:tcPr>
          <w:p w14:paraId="3B5DA766" w14:textId="38A43F98" w:rsidR="009311B5" w:rsidRDefault="009311B5" w:rsidP="009311B5">
            <w:pPr>
              <w:spacing w:after="80"/>
              <w:rPr>
                <w:rFonts w:cs="Calibri"/>
              </w:rPr>
            </w:pPr>
            <w:r>
              <w:rPr>
                <w:rFonts w:cs="Calibri"/>
                <w:b/>
              </w:rPr>
              <w:t>3.</w:t>
            </w:r>
            <w:r w:rsidR="002322A2">
              <w:rPr>
                <w:rFonts w:cs="Calibri"/>
                <w:b/>
              </w:rPr>
              <w:t>4</w:t>
            </w:r>
            <w:r w:rsidRPr="00AA3D1C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Recruitment</w:t>
            </w:r>
          </w:p>
          <w:p w14:paraId="12EBC68E" w14:textId="77777777" w:rsidR="009311B5" w:rsidRPr="009311B5" w:rsidRDefault="009311B5" w:rsidP="009311B5">
            <w:pPr>
              <w:spacing w:after="80"/>
              <w:rPr>
                <w:rFonts w:cs="Calibri"/>
                <w:i/>
              </w:rPr>
            </w:pPr>
            <w:r>
              <w:rPr>
                <w:rFonts w:cs="Calibri"/>
                <w:i/>
                <w:sz w:val="20"/>
              </w:rPr>
              <w:t>D</w:t>
            </w:r>
            <w:r w:rsidRPr="009311B5">
              <w:rPr>
                <w:rFonts w:cs="Calibri"/>
                <w:i/>
                <w:sz w:val="20"/>
              </w:rPr>
              <w:t>escribe the procedures for recruiting, selecting, and assigning participants.</w:t>
            </w:r>
            <w:r>
              <w:rPr>
                <w:rFonts w:cs="Calibri"/>
                <w:i/>
                <w:sz w:val="20"/>
              </w:rPr>
              <w:t xml:space="preserve"> Please include rational for methods proposed.</w:t>
            </w:r>
          </w:p>
        </w:tc>
      </w:tr>
      <w:tr w:rsidR="009311B5" w:rsidRPr="00463DD8" w14:paraId="103EF75E" w14:textId="77777777" w:rsidTr="00C63575">
        <w:trPr>
          <w:trHeight w:val="1125"/>
        </w:trPr>
        <w:tc>
          <w:tcPr>
            <w:tcW w:w="9540" w:type="dxa"/>
            <w:gridSpan w:val="2"/>
            <w:shd w:val="clear" w:color="auto" w:fill="FFFFFF" w:themeFill="background1"/>
          </w:tcPr>
          <w:sdt>
            <w:sdtPr>
              <w:id w:val="1967162536"/>
              <w:placeholder>
                <w:docPart w:val="81C6470FF5EC41688763316E3F0D0094"/>
              </w:placeholder>
              <w:showingPlcHdr/>
              <w:text/>
            </w:sdtPr>
            <w:sdtEndPr/>
            <w:sdtContent>
              <w:p w14:paraId="27E1BD64" w14:textId="77777777" w:rsidR="00EB4CBB" w:rsidRDefault="00EB4CBB" w:rsidP="00EB4CBB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A2B7547" w14:textId="77777777" w:rsidR="009311B5" w:rsidRPr="00AA3D1C" w:rsidRDefault="009311B5" w:rsidP="00C63575">
            <w:pPr>
              <w:rPr>
                <w:b/>
              </w:rPr>
            </w:pPr>
          </w:p>
        </w:tc>
      </w:tr>
      <w:tr w:rsidR="00AD43C8" w:rsidRPr="009311B5" w14:paraId="750AD96E" w14:textId="77777777" w:rsidTr="00567EC7">
        <w:trPr>
          <w:trHeight w:val="1500"/>
        </w:trPr>
        <w:tc>
          <w:tcPr>
            <w:tcW w:w="4770" w:type="dxa"/>
            <w:shd w:val="clear" w:color="auto" w:fill="FFFFFF" w:themeFill="background1"/>
          </w:tcPr>
          <w:p w14:paraId="5AA48B11" w14:textId="77777777" w:rsidR="00AD43C8" w:rsidRPr="009311B5" w:rsidRDefault="00567EC7" w:rsidP="00567EC7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Which recruitment tools will be used</w:t>
            </w:r>
            <w:r w:rsidR="00AD43C8" w:rsidRPr="009311B5">
              <w:rPr>
                <w:rFonts w:cs="Arial"/>
              </w:rPr>
              <w:t>?</w:t>
            </w:r>
            <w:r>
              <w:rPr>
                <w:rFonts w:cs="Arial"/>
              </w:rPr>
              <w:t xml:space="preserve"> (Check all that apply)</w:t>
            </w:r>
          </w:p>
        </w:tc>
        <w:tc>
          <w:tcPr>
            <w:tcW w:w="4770" w:type="dxa"/>
            <w:shd w:val="clear" w:color="auto" w:fill="FFFFFF" w:themeFill="background1"/>
          </w:tcPr>
          <w:p w14:paraId="7577F4AC" w14:textId="77777777" w:rsidR="00567EC7" w:rsidRPr="00567EC7" w:rsidRDefault="00500C39" w:rsidP="00567EC7">
            <w:pPr>
              <w:spacing w:after="0" w:line="240" w:lineRule="auto"/>
              <w:jc w:val="both"/>
              <w:rPr>
                <w:rFonts w:cs="Arial"/>
                <w:spacing w:val="-3"/>
                <w:lang w:val="en-GB"/>
              </w:rPr>
            </w:pPr>
            <w:sdt>
              <w:sdtPr>
                <w:rPr>
                  <w:rFonts w:cs="Arial"/>
                  <w:spacing w:val="-3"/>
                  <w:lang w:val="en-GB"/>
                </w:rPr>
                <w:id w:val="-904148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EC7" w:rsidRPr="00567EC7">
                  <w:rPr>
                    <w:rFonts w:ascii="Segoe UI Symbol" w:eastAsia="MS Gothic" w:hAnsi="Segoe UI Symbol" w:cs="Segoe UI Symbol"/>
                    <w:spacing w:val="-3"/>
                    <w:lang w:val="en-GB"/>
                  </w:rPr>
                  <w:t>☐</w:t>
                </w:r>
              </w:sdtContent>
            </w:sdt>
            <w:r w:rsidR="00567EC7" w:rsidRPr="00567EC7">
              <w:rPr>
                <w:rFonts w:cs="Arial"/>
                <w:spacing w:val="-3"/>
                <w:lang w:val="en-GB"/>
              </w:rPr>
              <w:t>Posters</w:t>
            </w:r>
          </w:p>
          <w:p w14:paraId="15F26119" w14:textId="77777777" w:rsidR="00567EC7" w:rsidRDefault="00500C39" w:rsidP="00567EC7">
            <w:pPr>
              <w:spacing w:after="0" w:line="240" w:lineRule="auto"/>
              <w:jc w:val="both"/>
              <w:rPr>
                <w:rFonts w:cs="Arial"/>
                <w:spacing w:val="-3"/>
                <w:lang w:val="en-GB"/>
              </w:rPr>
            </w:pPr>
            <w:sdt>
              <w:sdtPr>
                <w:rPr>
                  <w:rFonts w:cs="Arial"/>
                  <w:spacing w:val="-3"/>
                  <w:lang w:val="en-GB"/>
                </w:rPr>
                <w:id w:val="-200474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EC7" w:rsidRPr="00567EC7">
                  <w:rPr>
                    <w:rFonts w:ascii="Segoe UI Symbol" w:eastAsia="MS Gothic" w:hAnsi="Segoe UI Symbol" w:cs="Segoe UI Symbol"/>
                    <w:spacing w:val="-3"/>
                    <w:lang w:val="en-GB"/>
                  </w:rPr>
                  <w:t>☐</w:t>
                </w:r>
              </w:sdtContent>
            </w:sdt>
            <w:r w:rsidR="00567EC7" w:rsidRPr="00567EC7">
              <w:rPr>
                <w:rFonts w:cs="Arial"/>
                <w:spacing w:val="-3"/>
                <w:lang w:val="en-GB"/>
              </w:rPr>
              <w:t>Social Media</w:t>
            </w:r>
          </w:p>
          <w:p w14:paraId="0E83C43E" w14:textId="77777777" w:rsidR="00567EC7" w:rsidRPr="00567EC7" w:rsidRDefault="00567EC7" w:rsidP="00567EC7">
            <w:pPr>
              <w:spacing w:after="0" w:line="240" w:lineRule="auto"/>
              <w:jc w:val="both"/>
              <w:rPr>
                <w:rFonts w:cs="Arial"/>
                <w:spacing w:val="-3"/>
                <w:lang w:val="en-GB"/>
              </w:rPr>
            </w:pPr>
            <w:r w:rsidRPr="00567EC7">
              <w:rPr>
                <w:rFonts w:ascii="Segoe UI Symbol" w:hAnsi="Segoe UI Symbol" w:cs="Segoe UI Symbol"/>
                <w:spacing w:val="-3"/>
                <w:lang w:val="en-GB"/>
              </w:rPr>
              <w:t>☐</w:t>
            </w:r>
            <w:r w:rsidRPr="00567EC7">
              <w:rPr>
                <w:rFonts w:cs="Arial"/>
                <w:spacing w:val="-3"/>
                <w:lang w:val="en-GB"/>
              </w:rPr>
              <w:t>Email</w:t>
            </w:r>
          </w:p>
          <w:p w14:paraId="700C2EED" w14:textId="77777777" w:rsidR="00567EC7" w:rsidRPr="00567EC7" w:rsidRDefault="00567EC7" w:rsidP="00567EC7">
            <w:pPr>
              <w:spacing w:after="0" w:line="240" w:lineRule="auto"/>
              <w:jc w:val="both"/>
              <w:rPr>
                <w:rFonts w:cs="Arial"/>
                <w:spacing w:val="-3"/>
                <w:lang w:val="en-GB"/>
              </w:rPr>
            </w:pPr>
            <w:r w:rsidRPr="00567EC7">
              <w:rPr>
                <w:rFonts w:ascii="Segoe UI Symbol" w:hAnsi="Segoe UI Symbol" w:cs="Segoe UI Symbol"/>
                <w:spacing w:val="-3"/>
                <w:lang w:val="en-GB"/>
              </w:rPr>
              <w:t>☐</w:t>
            </w:r>
            <w:r w:rsidRPr="00567EC7">
              <w:rPr>
                <w:rFonts w:cs="Arial"/>
                <w:spacing w:val="-3"/>
                <w:lang w:val="en-GB"/>
              </w:rPr>
              <w:t>Letter</w:t>
            </w:r>
          </w:p>
          <w:p w14:paraId="1E7120FA" w14:textId="77777777" w:rsidR="00AD43C8" w:rsidRPr="00567EC7" w:rsidRDefault="00567EC7" w:rsidP="00567EC7">
            <w:pPr>
              <w:spacing w:after="0" w:line="240" w:lineRule="auto"/>
              <w:jc w:val="both"/>
              <w:rPr>
                <w:rFonts w:cs="Arial"/>
                <w:spacing w:val="-3"/>
                <w:lang w:val="en-GB"/>
              </w:rPr>
            </w:pPr>
            <w:r w:rsidRPr="00567EC7">
              <w:rPr>
                <w:rFonts w:ascii="Segoe UI Symbol" w:hAnsi="Segoe UI Symbol" w:cs="Segoe UI Symbol"/>
                <w:spacing w:val="-3"/>
                <w:lang w:val="en-GB"/>
              </w:rPr>
              <w:t>☐</w:t>
            </w:r>
            <w:r w:rsidRPr="00567EC7">
              <w:rPr>
                <w:rFonts w:cs="Arial"/>
                <w:spacing w:val="-3"/>
                <w:lang w:val="en-GB"/>
              </w:rPr>
              <w:t>Telephone</w:t>
            </w:r>
          </w:p>
        </w:tc>
      </w:tr>
      <w:tr w:rsidR="00567EC7" w:rsidRPr="009311B5" w14:paraId="4FF1FB48" w14:textId="77777777" w:rsidTr="00567EC7">
        <w:trPr>
          <w:trHeight w:val="1500"/>
        </w:trPr>
        <w:tc>
          <w:tcPr>
            <w:tcW w:w="4770" w:type="dxa"/>
            <w:shd w:val="clear" w:color="auto" w:fill="FFFFFF" w:themeFill="background1"/>
          </w:tcPr>
          <w:p w14:paraId="3C443D28" w14:textId="77777777" w:rsidR="00567EC7" w:rsidRDefault="00567EC7" w:rsidP="00567EC7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If recruitment tools are being used, have copies been included?</w:t>
            </w:r>
          </w:p>
        </w:tc>
        <w:tc>
          <w:tcPr>
            <w:tcW w:w="4770" w:type="dxa"/>
            <w:shd w:val="clear" w:color="auto" w:fill="FFFFFF" w:themeFill="background1"/>
          </w:tcPr>
          <w:p w14:paraId="20EB0C76" w14:textId="77777777" w:rsidR="00567EC7" w:rsidRPr="009311B5" w:rsidRDefault="00500C39" w:rsidP="00567EC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563917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EC7" w:rsidRPr="009311B5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567EC7" w:rsidRPr="009311B5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7449D80A" w14:textId="77777777" w:rsidR="00567EC7" w:rsidRPr="00567EC7" w:rsidRDefault="00500C39" w:rsidP="00567EC7">
            <w:pPr>
              <w:spacing w:after="0" w:line="240" w:lineRule="auto"/>
              <w:jc w:val="both"/>
              <w:rPr>
                <w:rFonts w:cs="Arial"/>
                <w:spacing w:val="-3"/>
                <w:lang w:val="en-GB"/>
              </w:rPr>
            </w:pPr>
            <w:sdt>
              <w:sdtPr>
                <w:rPr>
                  <w:rFonts w:cs="Arial"/>
                </w:rPr>
                <w:id w:val="268135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EC7" w:rsidRPr="009311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67EC7" w:rsidRPr="009311B5">
              <w:rPr>
                <w:rFonts w:cs="Arial"/>
              </w:rPr>
              <w:t>No</w:t>
            </w:r>
          </w:p>
        </w:tc>
      </w:tr>
    </w:tbl>
    <w:p w14:paraId="376773DA" w14:textId="77777777" w:rsidR="00C568CC" w:rsidRDefault="00C568CC" w:rsidP="00C536ED">
      <w:pPr>
        <w:spacing w:after="80"/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4770"/>
        <w:gridCol w:w="4770"/>
      </w:tblGrid>
      <w:tr w:rsidR="00C536ED" w:rsidRPr="00463DD8" w14:paraId="6989C195" w14:textId="77777777" w:rsidTr="009D5103">
        <w:trPr>
          <w:trHeight w:val="368"/>
        </w:trPr>
        <w:tc>
          <w:tcPr>
            <w:tcW w:w="9540" w:type="dxa"/>
            <w:gridSpan w:val="2"/>
            <w:shd w:val="clear" w:color="auto" w:fill="F2F2F2" w:themeFill="background1" w:themeFillShade="F2"/>
          </w:tcPr>
          <w:p w14:paraId="261D08BE" w14:textId="7DDD7F6D" w:rsidR="00C536ED" w:rsidRDefault="00C536ED" w:rsidP="009D5103">
            <w:pPr>
              <w:spacing w:after="80"/>
              <w:rPr>
                <w:rFonts w:cs="Calibri"/>
              </w:rPr>
            </w:pPr>
            <w:r>
              <w:rPr>
                <w:rFonts w:cs="Calibri"/>
                <w:b/>
              </w:rPr>
              <w:t>3.</w:t>
            </w:r>
            <w:r w:rsidR="002322A2">
              <w:rPr>
                <w:rFonts w:cs="Calibri"/>
                <w:b/>
              </w:rPr>
              <w:t>5</w:t>
            </w:r>
            <w:r w:rsidR="00C568CC">
              <w:rPr>
                <w:rFonts w:cs="Calibri"/>
                <w:b/>
              </w:rPr>
              <w:t xml:space="preserve"> </w:t>
            </w:r>
            <w:r>
              <w:rPr>
                <w:rFonts w:cs="Calibri"/>
              </w:rPr>
              <w:t>Methods/Procedures</w:t>
            </w:r>
          </w:p>
          <w:p w14:paraId="42E515FF" w14:textId="77777777" w:rsidR="00C536ED" w:rsidRPr="009311B5" w:rsidRDefault="00C536ED" w:rsidP="009D5103">
            <w:pPr>
              <w:spacing w:after="80"/>
              <w:rPr>
                <w:rFonts w:cs="Calibri"/>
                <w:i/>
              </w:rPr>
            </w:pPr>
            <w:r w:rsidRPr="00C536ED">
              <w:rPr>
                <w:rFonts w:cs="Calibri"/>
                <w:i/>
                <w:sz w:val="20"/>
              </w:rPr>
              <w:t>Describe the methodologies for this study including choice of methods</w:t>
            </w:r>
            <w:r>
              <w:rPr>
                <w:rFonts w:cs="Calibri"/>
                <w:i/>
                <w:sz w:val="20"/>
              </w:rPr>
              <w:t xml:space="preserve"> and</w:t>
            </w:r>
            <w:r w:rsidRPr="00C536ED">
              <w:rPr>
                <w:rFonts w:cs="Calibri"/>
                <w:i/>
                <w:sz w:val="20"/>
              </w:rPr>
              <w:t> approaches</w:t>
            </w:r>
            <w:r>
              <w:rPr>
                <w:rFonts w:cs="Calibri"/>
                <w:i/>
                <w:sz w:val="20"/>
              </w:rPr>
              <w:t>.</w:t>
            </w:r>
          </w:p>
        </w:tc>
      </w:tr>
      <w:tr w:rsidR="00C536ED" w:rsidRPr="00463DD8" w14:paraId="3D2A5E94" w14:textId="77777777" w:rsidTr="009D5103">
        <w:trPr>
          <w:trHeight w:val="1125"/>
        </w:trPr>
        <w:tc>
          <w:tcPr>
            <w:tcW w:w="9540" w:type="dxa"/>
            <w:gridSpan w:val="2"/>
            <w:shd w:val="clear" w:color="auto" w:fill="FFFFFF" w:themeFill="background1"/>
          </w:tcPr>
          <w:sdt>
            <w:sdtPr>
              <w:id w:val="-1381248342"/>
              <w:placeholder>
                <w:docPart w:val="32718BE9BB4D4EC4873495C4719E7C74"/>
              </w:placeholder>
              <w:showingPlcHdr/>
              <w:text/>
            </w:sdtPr>
            <w:sdtEndPr/>
            <w:sdtContent>
              <w:p w14:paraId="64D46B2F" w14:textId="77777777" w:rsidR="00C536ED" w:rsidRDefault="00C536ED" w:rsidP="009D5103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420E628" w14:textId="77777777" w:rsidR="00C536ED" w:rsidRPr="00AA3D1C" w:rsidRDefault="00C536ED" w:rsidP="009D5103">
            <w:pPr>
              <w:rPr>
                <w:b/>
              </w:rPr>
            </w:pPr>
          </w:p>
        </w:tc>
      </w:tr>
      <w:tr w:rsidR="00C536ED" w:rsidRPr="009311B5" w14:paraId="5E61D324" w14:textId="77777777" w:rsidTr="009D5103">
        <w:trPr>
          <w:trHeight w:val="1500"/>
        </w:trPr>
        <w:tc>
          <w:tcPr>
            <w:tcW w:w="4770" w:type="dxa"/>
            <w:shd w:val="clear" w:color="auto" w:fill="FFFFFF" w:themeFill="background1"/>
          </w:tcPr>
          <w:p w14:paraId="1D7B29A3" w14:textId="77777777" w:rsidR="00C536ED" w:rsidRPr="009311B5" w:rsidRDefault="00C536ED" w:rsidP="009D5103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lastRenderedPageBreak/>
              <w:t>Which questioning techniques will be used</w:t>
            </w:r>
            <w:r w:rsidRPr="009311B5">
              <w:rPr>
                <w:rFonts w:cs="Arial"/>
              </w:rPr>
              <w:t>?</w:t>
            </w:r>
            <w:r>
              <w:rPr>
                <w:rFonts w:cs="Arial"/>
              </w:rPr>
              <w:t xml:space="preserve"> (Check all that apply)</w:t>
            </w:r>
          </w:p>
        </w:tc>
        <w:tc>
          <w:tcPr>
            <w:tcW w:w="4770" w:type="dxa"/>
            <w:shd w:val="clear" w:color="auto" w:fill="FFFFFF" w:themeFill="background1"/>
          </w:tcPr>
          <w:p w14:paraId="18F90BD6" w14:textId="77777777" w:rsidR="00C536ED" w:rsidRPr="00567EC7" w:rsidRDefault="00500C39" w:rsidP="009D5103">
            <w:pPr>
              <w:spacing w:after="0" w:line="240" w:lineRule="auto"/>
              <w:jc w:val="both"/>
              <w:rPr>
                <w:rFonts w:cs="Arial"/>
                <w:spacing w:val="-3"/>
                <w:lang w:val="en-GB"/>
              </w:rPr>
            </w:pPr>
            <w:sdt>
              <w:sdtPr>
                <w:rPr>
                  <w:rFonts w:cs="Arial"/>
                  <w:spacing w:val="-3"/>
                  <w:lang w:val="en-GB"/>
                </w:rPr>
                <w:id w:val="850227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36ED">
                  <w:rPr>
                    <w:rFonts w:ascii="MS Gothic" w:eastAsia="MS Gothic" w:hAnsi="MS Gothic" w:cs="Arial" w:hint="eastAsia"/>
                    <w:spacing w:val="-3"/>
                    <w:lang w:val="en-GB"/>
                  </w:rPr>
                  <w:t>☐</w:t>
                </w:r>
              </w:sdtContent>
            </w:sdt>
            <w:r w:rsidR="00C536ED">
              <w:rPr>
                <w:rFonts w:cs="Arial"/>
                <w:spacing w:val="-3"/>
                <w:lang w:val="en-GB"/>
              </w:rPr>
              <w:t>Q</w:t>
            </w:r>
            <w:r w:rsidR="00C536ED" w:rsidRPr="00C536ED">
              <w:rPr>
                <w:rFonts w:cs="Arial"/>
                <w:spacing w:val="-3"/>
                <w:lang w:val="en-GB"/>
              </w:rPr>
              <w:t>uestionnaires</w:t>
            </w:r>
          </w:p>
          <w:p w14:paraId="2547DE5F" w14:textId="77777777" w:rsidR="00C536ED" w:rsidRDefault="00500C39" w:rsidP="009D5103">
            <w:pPr>
              <w:spacing w:after="0" w:line="240" w:lineRule="auto"/>
              <w:jc w:val="both"/>
              <w:rPr>
                <w:rFonts w:cs="Arial"/>
                <w:spacing w:val="-3"/>
                <w:lang w:val="en-GB"/>
              </w:rPr>
            </w:pPr>
            <w:sdt>
              <w:sdtPr>
                <w:rPr>
                  <w:rFonts w:cs="Arial"/>
                  <w:spacing w:val="-3"/>
                  <w:lang w:val="en-GB"/>
                </w:rPr>
                <w:id w:val="-656769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36ED" w:rsidRPr="00567EC7">
                  <w:rPr>
                    <w:rFonts w:ascii="Segoe UI Symbol" w:eastAsia="MS Gothic" w:hAnsi="Segoe UI Symbol" w:cs="Segoe UI Symbol"/>
                    <w:spacing w:val="-3"/>
                    <w:lang w:val="en-GB"/>
                  </w:rPr>
                  <w:t>☐</w:t>
                </w:r>
              </w:sdtContent>
            </w:sdt>
            <w:r w:rsidR="00C536ED" w:rsidRPr="00567EC7">
              <w:rPr>
                <w:rFonts w:cs="Arial"/>
                <w:spacing w:val="-3"/>
                <w:lang w:val="en-GB"/>
              </w:rPr>
              <w:t>S</w:t>
            </w:r>
            <w:r w:rsidR="00C536ED">
              <w:rPr>
                <w:rFonts w:cs="Arial"/>
                <w:spacing w:val="-3"/>
                <w:lang w:val="en-GB"/>
              </w:rPr>
              <w:t>urveys</w:t>
            </w:r>
          </w:p>
          <w:p w14:paraId="512A9CE1" w14:textId="77777777" w:rsidR="00C536ED" w:rsidRPr="00567EC7" w:rsidRDefault="00C536ED" w:rsidP="009D5103">
            <w:pPr>
              <w:spacing w:after="0" w:line="240" w:lineRule="auto"/>
              <w:jc w:val="both"/>
              <w:rPr>
                <w:rFonts w:cs="Arial"/>
                <w:spacing w:val="-3"/>
                <w:lang w:val="en-GB"/>
              </w:rPr>
            </w:pPr>
            <w:r w:rsidRPr="00567EC7">
              <w:rPr>
                <w:rFonts w:ascii="Segoe UI Symbol" w:hAnsi="Segoe UI Symbol" w:cs="Segoe UI Symbol"/>
                <w:spacing w:val="-3"/>
                <w:lang w:val="en-GB"/>
              </w:rPr>
              <w:t>☐</w:t>
            </w:r>
            <w:r>
              <w:rPr>
                <w:rFonts w:cs="Arial"/>
                <w:spacing w:val="-3"/>
                <w:lang w:val="en-GB"/>
              </w:rPr>
              <w:t>Interview guides</w:t>
            </w:r>
          </w:p>
          <w:p w14:paraId="6AD150AF" w14:textId="77777777" w:rsidR="00C536ED" w:rsidRPr="00567EC7" w:rsidRDefault="00C536ED" w:rsidP="009D5103">
            <w:pPr>
              <w:spacing w:after="0" w:line="240" w:lineRule="auto"/>
              <w:jc w:val="both"/>
              <w:rPr>
                <w:rFonts w:cs="Arial"/>
                <w:spacing w:val="-3"/>
                <w:lang w:val="en-GB"/>
              </w:rPr>
            </w:pPr>
            <w:r w:rsidRPr="00567EC7">
              <w:rPr>
                <w:rFonts w:ascii="Segoe UI Symbol" w:hAnsi="Segoe UI Symbol" w:cs="Segoe UI Symbol"/>
                <w:spacing w:val="-3"/>
                <w:lang w:val="en-GB"/>
              </w:rPr>
              <w:t>☐</w:t>
            </w:r>
            <w:r w:rsidR="007D215F">
              <w:rPr>
                <w:rFonts w:cs="Arial"/>
                <w:spacing w:val="-3"/>
                <w:lang w:val="en-GB"/>
              </w:rPr>
              <w:t>Focus Group</w:t>
            </w:r>
          </w:p>
          <w:p w14:paraId="7B112775" w14:textId="77777777" w:rsidR="00D72AA3" w:rsidRPr="00091699" w:rsidRDefault="00500C39" w:rsidP="00D72AA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1344242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AA3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D72AA3">
              <w:rPr>
                <w:rFonts w:asciiTheme="minorHAnsi" w:hAnsiTheme="minorHAnsi" w:cs="Arial"/>
                <w:color w:val="auto"/>
                <w:sz w:val="22"/>
                <w:szCs w:val="22"/>
              </w:rPr>
              <w:t>Other (Please Specify)</w:t>
            </w:r>
          </w:p>
          <w:sdt>
            <w:sdtPr>
              <w:id w:val="526533130"/>
              <w:placeholder>
                <w:docPart w:val="522BF3D86C0A49F0A4124EAB8CB97E5D"/>
              </w:placeholder>
              <w:showingPlcHdr/>
              <w:text/>
            </w:sdtPr>
            <w:sdtEndPr/>
            <w:sdtContent>
              <w:p w14:paraId="5C23A445" w14:textId="77777777" w:rsidR="007D215F" w:rsidRPr="00567EC7" w:rsidRDefault="00D72AA3" w:rsidP="00D72AA3">
                <w:pPr>
                  <w:spacing w:after="0" w:line="240" w:lineRule="auto"/>
                  <w:jc w:val="both"/>
                  <w:rPr>
                    <w:rFonts w:cs="Arial"/>
                    <w:spacing w:val="-3"/>
                    <w:lang w:val="en-GB"/>
                  </w:rPr>
                </w:pPr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C536ED" w:rsidRPr="009311B5" w14:paraId="40BF4037" w14:textId="77777777" w:rsidTr="009D5103">
        <w:trPr>
          <w:trHeight w:val="1500"/>
        </w:trPr>
        <w:tc>
          <w:tcPr>
            <w:tcW w:w="4770" w:type="dxa"/>
            <w:shd w:val="clear" w:color="auto" w:fill="FFFFFF" w:themeFill="background1"/>
          </w:tcPr>
          <w:p w14:paraId="69EDF161" w14:textId="77777777" w:rsidR="00C536ED" w:rsidRDefault="00C536ED" w:rsidP="009D5103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If </w:t>
            </w:r>
            <w:r w:rsidR="007D215F">
              <w:rPr>
                <w:rFonts w:cs="Arial"/>
              </w:rPr>
              <w:t xml:space="preserve">questioning techniques </w:t>
            </w:r>
            <w:r>
              <w:rPr>
                <w:rFonts w:cs="Arial"/>
              </w:rPr>
              <w:t>are being used, have copies been included?</w:t>
            </w:r>
          </w:p>
        </w:tc>
        <w:tc>
          <w:tcPr>
            <w:tcW w:w="4770" w:type="dxa"/>
            <w:shd w:val="clear" w:color="auto" w:fill="FFFFFF" w:themeFill="background1"/>
          </w:tcPr>
          <w:p w14:paraId="68520641" w14:textId="77777777" w:rsidR="00C536ED" w:rsidRPr="009311B5" w:rsidRDefault="00500C39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501203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36ED" w:rsidRPr="009311B5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C536ED" w:rsidRPr="009311B5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2DC6DAA9" w14:textId="77777777" w:rsidR="00C536ED" w:rsidRPr="00567EC7" w:rsidRDefault="00500C39" w:rsidP="009D5103">
            <w:pPr>
              <w:spacing w:after="0" w:line="240" w:lineRule="auto"/>
              <w:jc w:val="both"/>
              <w:rPr>
                <w:rFonts w:cs="Arial"/>
                <w:spacing w:val="-3"/>
                <w:lang w:val="en-GB"/>
              </w:rPr>
            </w:pPr>
            <w:sdt>
              <w:sdtPr>
                <w:rPr>
                  <w:rFonts w:cs="Arial"/>
                </w:rPr>
                <w:id w:val="29379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36ED" w:rsidRPr="009311B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536ED" w:rsidRPr="009311B5">
              <w:rPr>
                <w:rFonts w:cs="Arial"/>
              </w:rPr>
              <w:t>No</w:t>
            </w:r>
          </w:p>
        </w:tc>
      </w:tr>
    </w:tbl>
    <w:p w14:paraId="6B88E6D1" w14:textId="77777777" w:rsidR="004A3597" w:rsidRDefault="004A3597"/>
    <w:p w14:paraId="155B43D4" w14:textId="1C66AB42" w:rsidR="00AD43C8" w:rsidRPr="002322A2" w:rsidRDefault="00C536ED" w:rsidP="002322A2">
      <w:pPr>
        <w:pStyle w:val="ListParagraph"/>
        <w:numPr>
          <w:ilvl w:val="0"/>
          <w:numId w:val="1"/>
        </w:numPr>
        <w:rPr>
          <w:rFonts w:cs="Calibri"/>
        </w:rPr>
      </w:pPr>
      <w:r w:rsidRPr="002322A2">
        <w:rPr>
          <w:b/>
          <w:sz w:val="28"/>
        </w:rPr>
        <w:t>RISK MANAGEMENT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4770"/>
        <w:gridCol w:w="4770"/>
      </w:tblGrid>
      <w:tr w:rsidR="00AD43C8" w:rsidRPr="00463DD8" w14:paraId="0EACDB2B" w14:textId="77777777" w:rsidTr="00C63575">
        <w:trPr>
          <w:trHeight w:val="368"/>
        </w:trPr>
        <w:tc>
          <w:tcPr>
            <w:tcW w:w="9540" w:type="dxa"/>
            <w:gridSpan w:val="2"/>
            <w:shd w:val="clear" w:color="auto" w:fill="F2F2F2" w:themeFill="background1" w:themeFillShade="F2"/>
          </w:tcPr>
          <w:p w14:paraId="6945E7EA" w14:textId="77777777" w:rsidR="00AD43C8" w:rsidRDefault="00C536ED" w:rsidP="00C63575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4</w:t>
            </w:r>
            <w:r w:rsidR="00AD43C8">
              <w:rPr>
                <w:rFonts w:cs="Calibri"/>
                <w:b/>
              </w:rPr>
              <w:t>.</w:t>
            </w:r>
            <w:r>
              <w:rPr>
                <w:rFonts w:cs="Calibri"/>
                <w:b/>
              </w:rPr>
              <w:t>1</w:t>
            </w:r>
            <w:r w:rsidR="00AD43C8" w:rsidRPr="00AA3D1C">
              <w:rPr>
                <w:rFonts w:cs="Calibri"/>
              </w:rPr>
              <w:t xml:space="preserve"> </w:t>
            </w:r>
            <w:r w:rsidR="007D215F" w:rsidRPr="007D215F">
              <w:rPr>
                <w:rFonts w:cs="Calibri"/>
              </w:rPr>
              <w:t xml:space="preserve">Risk or deception </w:t>
            </w:r>
            <w:r w:rsidR="00567EC7">
              <w:rPr>
                <w:rFonts w:cs="Calibri"/>
              </w:rPr>
              <w:t>[250-300 words]</w:t>
            </w:r>
          </w:p>
          <w:p w14:paraId="39DEFC49" w14:textId="77777777" w:rsidR="00567EC7" w:rsidRDefault="007D215F" w:rsidP="00567EC7">
            <w:pPr>
              <w:spacing w:after="0" w:line="240" w:lineRule="auto"/>
              <w:rPr>
                <w:rFonts w:cs="Calibri"/>
                <w:i/>
                <w:sz w:val="20"/>
              </w:rPr>
            </w:pPr>
            <w:r w:rsidRPr="007D215F">
              <w:rPr>
                <w:rFonts w:cs="Calibri"/>
                <w:i/>
                <w:sz w:val="20"/>
              </w:rPr>
              <w:t xml:space="preserve">Indicate if any aspects of the study involve risk to the participants or to the Mi'kmaw people collectively. Describe any risk to the person/persons as a result of the findings being reported or published or risk to the Mi’kmaq, such as to their treaty or Aboriginal rights. </w:t>
            </w:r>
          </w:p>
          <w:p w14:paraId="3A815529" w14:textId="77777777" w:rsidR="007D215F" w:rsidRPr="00AA3D1C" w:rsidRDefault="007D215F" w:rsidP="00567EC7">
            <w:pPr>
              <w:spacing w:after="0" w:line="240" w:lineRule="auto"/>
              <w:rPr>
                <w:rFonts w:cs="Calibri"/>
              </w:rPr>
            </w:pPr>
          </w:p>
        </w:tc>
      </w:tr>
      <w:tr w:rsidR="00AD43C8" w:rsidRPr="00463DD8" w14:paraId="751F34C1" w14:textId="77777777" w:rsidTr="00C63575">
        <w:trPr>
          <w:trHeight w:val="1125"/>
        </w:trPr>
        <w:tc>
          <w:tcPr>
            <w:tcW w:w="9540" w:type="dxa"/>
            <w:gridSpan w:val="2"/>
            <w:shd w:val="clear" w:color="auto" w:fill="FFFFFF" w:themeFill="background1"/>
          </w:tcPr>
          <w:sdt>
            <w:sdtPr>
              <w:id w:val="480055583"/>
              <w:placeholder>
                <w:docPart w:val="89A6FC6700DC4CFAADE5EFAFB326E992"/>
              </w:placeholder>
              <w:showingPlcHdr/>
              <w:text/>
            </w:sdtPr>
            <w:sdtEndPr/>
            <w:sdtContent>
              <w:p w14:paraId="1860A8DC" w14:textId="77777777" w:rsidR="00EB4CBB" w:rsidRDefault="00EB4CBB" w:rsidP="00EB4CBB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F3AC827" w14:textId="77777777" w:rsidR="00567EC7" w:rsidRDefault="00567EC7" w:rsidP="00567EC7">
            <w:pPr>
              <w:rPr>
                <w:rFonts w:cs="Calibri"/>
              </w:rPr>
            </w:pPr>
          </w:p>
          <w:p w14:paraId="1D1D5DE8" w14:textId="77777777" w:rsidR="00567EC7" w:rsidRDefault="00567EC7" w:rsidP="00567EC7">
            <w:pPr>
              <w:rPr>
                <w:rFonts w:cs="Calibri"/>
              </w:rPr>
            </w:pPr>
          </w:p>
          <w:p w14:paraId="0AA849AD" w14:textId="77777777" w:rsidR="00567EC7" w:rsidRPr="00AA3D1C" w:rsidRDefault="00567EC7" w:rsidP="00567EC7">
            <w:pPr>
              <w:rPr>
                <w:b/>
              </w:rPr>
            </w:pPr>
          </w:p>
        </w:tc>
      </w:tr>
      <w:tr w:rsidR="00AD43C8" w:rsidRPr="00463DD8" w14:paraId="38137AA0" w14:textId="77777777" w:rsidTr="00C63575">
        <w:trPr>
          <w:trHeight w:val="633"/>
        </w:trPr>
        <w:tc>
          <w:tcPr>
            <w:tcW w:w="4770" w:type="dxa"/>
            <w:shd w:val="clear" w:color="auto" w:fill="FFFFFF" w:themeFill="background1"/>
          </w:tcPr>
          <w:p w14:paraId="4937D82F" w14:textId="77777777" w:rsidR="00AD43C8" w:rsidRPr="009311B5" w:rsidRDefault="007D215F" w:rsidP="00C63575">
            <w:pPr>
              <w:rPr>
                <w:rFonts w:cs="Arial"/>
              </w:rPr>
            </w:pPr>
            <w:r>
              <w:rPr>
                <w:rFonts w:cs="Arial"/>
              </w:rPr>
              <w:t xml:space="preserve">Will there be </w:t>
            </w:r>
            <w:r w:rsidRPr="007D215F">
              <w:rPr>
                <w:rFonts w:cs="Calibri"/>
              </w:rPr>
              <w:t>deception</w:t>
            </w:r>
            <w:r>
              <w:rPr>
                <w:rFonts w:cs="Calibri"/>
              </w:rPr>
              <w:t xml:space="preserve"> or partial disclosure in this study</w:t>
            </w:r>
            <w:r w:rsidR="006728A8">
              <w:rPr>
                <w:rFonts w:cs="Arial"/>
              </w:rPr>
              <w:t>?</w:t>
            </w:r>
          </w:p>
        </w:tc>
        <w:tc>
          <w:tcPr>
            <w:tcW w:w="4770" w:type="dxa"/>
            <w:shd w:val="clear" w:color="auto" w:fill="FFFFFF" w:themeFill="background1"/>
          </w:tcPr>
          <w:p w14:paraId="7E6D5784" w14:textId="77777777" w:rsidR="00AD43C8" w:rsidRPr="00091699" w:rsidRDefault="00500C39" w:rsidP="00C63575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27139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3C8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D215F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43C357FE" w14:textId="77777777" w:rsidR="00AD43C8" w:rsidRPr="009311B5" w:rsidRDefault="00500C39" w:rsidP="006728A8">
            <w:pPr>
              <w:pStyle w:val="BodyText"/>
              <w:rPr>
                <w:rFonts w:asciiTheme="minorHAnsi" w:hAnsiTheme="minorHAnsi" w:cs="Arial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sz w:val="22"/>
                  <w:szCs w:val="22"/>
                </w:rPr>
                <w:id w:val="441116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3C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7D215F">
              <w:rPr>
                <w:rFonts w:asciiTheme="minorHAnsi" w:hAnsiTheme="minorHAnsi" w:cs="Arial"/>
                <w:sz w:val="22"/>
                <w:szCs w:val="22"/>
              </w:rPr>
              <w:t>No</w:t>
            </w:r>
            <w:r w:rsidR="006728A8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</w:tr>
      <w:tr w:rsidR="006728A8" w:rsidRPr="00463DD8" w14:paraId="0ED1E472" w14:textId="77777777" w:rsidTr="00C63575">
        <w:trPr>
          <w:trHeight w:val="633"/>
        </w:trPr>
        <w:tc>
          <w:tcPr>
            <w:tcW w:w="4770" w:type="dxa"/>
            <w:shd w:val="clear" w:color="auto" w:fill="FFFFFF" w:themeFill="background1"/>
          </w:tcPr>
          <w:p w14:paraId="5E540D50" w14:textId="32A16979" w:rsidR="006728A8" w:rsidRDefault="007D215F" w:rsidP="00C63575">
            <w:pPr>
              <w:rPr>
                <w:rFonts w:cs="Arial"/>
              </w:rPr>
            </w:pPr>
            <w:r>
              <w:rPr>
                <w:rFonts w:cs="Arial"/>
              </w:rPr>
              <w:t xml:space="preserve">If yes, </w:t>
            </w:r>
            <w:r w:rsidRPr="007D215F">
              <w:rPr>
                <w:rFonts w:cs="Arial"/>
              </w:rPr>
              <w:t>why it is necessary for the study</w:t>
            </w:r>
            <w:r>
              <w:rPr>
                <w:rFonts w:cs="Arial"/>
              </w:rPr>
              <w:t>?</w:t>
            </w:r>
            <w:r w:rsidRPr="007D215F">
              <w:rPr>
                <w:rFonts w:cs="Arial"/>
              </w:rPr>
              <w:t xml:space="preserve"> (</w:t>
            </w:r>
            <w:r>
              <w:rPr>
                <w:rFonts w:cs="Arial"/>
              </w:rPr>
              <w:t>for example:</w:t>
            </w:r>
            <w:r w:rsidRPr="007D215F">
              <w:rPr>
                <w:rFonts w:cs="Arial"/>
              </w:rPr>
              <w:t xml:space="preserve"> what information is withheld from participants).</w:t>
            </w:r>
          </w:p>
        </w:tc>
        <w:tc>
          <w:tcPr>
            <w:tcW w:w="4770" w:type="dxa"/>
            <w:shd w:val="clear" w:color="auto" w:fill="FFFFFF" w:themeFill="background1"/>
          </w:tcPr>
          <w:sdt>
            <w:sdtPr>
              <w:id w:val="-487628458"/>
              <w:placeholder>
                <w:docPart w:val="869C79BD9ADD4DB1AB0415C8F5D188FB"/>
              </w:placeholder>
              <w:showingPlcHdr/>
              <w:text/>
            </w:sdtPr>
            <w:sdtEndPr/>
            <w:sdtContent>
              <w:p w14:paraId="598F90F3" w14:textId="77777777" w:rsidR="00EB4CBB" w:rsidRDefault="00EB4CBB" w:rsidP="00EB4CBB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3B8A0C7" w14:textId="77777777" w:rsidR="006728A8" w:rsidRDefault="006728A8" w:rsidP="00C63575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</w:p>
          <w:p w14:paraId="0CFCDEB8" w14:textId="77777777" w:rsidR="00EB4CBB" w:rsidRDefault="00EB4CBB" w:rsidP="00C63575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</w:p>
          <w:p w14:paraId="5BF8E606" w14:textId="77777777" w:rsidR="00EB4CBB" w:rsidRDefault="00EB4CBB" w:rsidP="00C63575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</w:p>
          <w:p w14:paraId="769D6252" w14:textId="77777777" w:rsidR="00EB4CBB" w:rsidRPr="00091699" w:rsidRDefault="00EB4CBB" w:rsidP="00C63575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</w:p>
        </w:tc>
      </w:tr>
      <w:tr w:rsidR="007D215F" w:rsidRPr="00463DD8" w14:paraId="263BFF7C" w14:textId="77777777" w:rsidTr="00C63575">
        <w:trPr>
          <w:trHeight w:val="633"/>
        </w:trPr>
        <w:tc>
          <w:tcPr>
            <w:tcW w:w="4770" w:type="dxa"/>
            <w:shd w:val="clear" w:color="auto" w:fill="FFFFFF" w:themeFill="background1"/>
          </w:tcPr>
          <w:p w14:paraId="2535983F" w14:textId="77777777" w:rsidR="007D215F" w:rsidRDefault="007D215F" w:rsidP="00C63575">
            <w:pPr>
              <w:rPr>
                <w:rFonts w:cs="Arial"/>
              </w:rPr>
            </w:pPr>
            <w:r>
              <w:rPr>
                <w:rFonts w:cs="Arial"/>
              </w:rPr>
              <w:t>Will participants be debriefed?</w:t>
            </w:r>
          </w:p>
        </w:tc>
        <w:tc>
          <w:tcPr>
            <w:tcW w:w="4770" w:type="dxa"/>
            <w:shd w:val="clear" w:color="auto" w:fill="FFFFFF" w:themeFill="background1"/>
          </w:tcPr>
          <w:p w14:paraId="141E7085" w14:textId="77777777" w:rsidR="007D215F" w:rsidRPr="00091699" w:rsidRDefault="00500C39" w:rsidP="007D215F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1060086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15F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D215F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6ECF6AAA" w14:textId="77777777" w:rsidR="007D215F" w:rsidRDefault="00500C39" w:rsidP="007D215F">
            <w:sdt>
              <w:sdtPr>
                <w:rPr>
                  <w:rFonts w:cs="Arial"/>
                </w:rPr>
                <w:id w:val="170149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15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D215F">
              <w:rPr>
                <w:rFonts w:cs="Arial"/>
              </w:rPr>
              <w:t>No</w:t>
            </w:r>
          </w:p>
        </w:tc>
      </w:tr>
    </w:tbl>
    <w:p w14:paraId="3FDCE961" w14:textId="77777777" w:rsidR="006228D6" w:rsidRDefault="006228D6"/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9540"/>
      </w:tblGrid>
      <w:tr w:rsidR="007D215F" w:rsidRPr="00463DD8" w14:paraId="5F28D716" w14:textId="77777777" w:rsidTr="009D5103">
        <w:trPr>
          <w:trHeight w:val="368"/>
        </w:trPr>
        <w:tc>
          <w:tcPr>
            <w:tcW w:w="9540" w:type="dxa"/>
            <w:shd w:val="clear" w:color="auto" w:fill="F2F2F2" w:themeFill="background1" w:themeFillShade="F2"/>
          </w:tcPr>
          <w:p w14:paraId="2D6F2FA0" w14:textId="77777777" w:rsidR="007D215F" w:rsidRDefault="007D215F" w:rsidP="009D5103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4.2</w:t>
            </w:r>
            <w:r w:rsidRPr="00AA3D1C">
              <w:rPr>
                <w:rFonts w:cs="Calibri"/>
              </w:rPr>
              <w:t xml:space="preserve"> </w:t>
            </w:r>
            <w:r w:rsidRPr="007D215F">
              <w:rPr>
                <w:rFonts w:cs="Calibri"/>
              </w:rPr>
              <w:t xml:space="preserve">Usefulness and Benefits </w:t>
            </w:r>
            <w:r>
              <w:rPr>
                <w:rFonts w:cs="Calibri"/>
              </w:rPr>
              <w:t>[250-300 words]</w:t>
            </w:r>
          </w:p>
          <w:p w14:paraId="1D82E4B8" w14:textId="63AEBF20" w:rsidR="007D215F" w:rsidRDefault="007D215F" w:rsidP="009D5103">
            <w:pPr>
              <w:spacing w:after="0" w:line="240" w:lineRule="auto"/>
              <w:rPr>
                <w:rFonts w:cs="Calibri"/>
                <w:i/>
                <w:sz w:val="20"/>
              </w:rPr>
            </w:pPr>
            <w:r w:rsidRPr="00D810A4">
              <w:rPr>
                <w:rFonts w:cs="Calibri"/>
                <w:i/>
                <w:sz w:val="20"/>
              </w:rPr>
              <w:t>Describe the benefit(s) for individual Mi'kmaw persons, groups such as youth, women or Elders, etc. or to the Mi'kmaw Nation as a whole as a result of this study or its published report or findings.</w:t>
            </w:r>
            <w:r w:rsidR="006228D6" w:rsidRPr="00D810A4">
              <w:rPr>
                <w:rFonts w:cs="Calibri"/>
                <w:i/>
                <w:sz w:val="20"/>
              </w:rPr>
              <w:t xml:space="preserve"> How will this research help build capacity within the communities being studied?</w:t>
            </w:r>
            <w:r w:rsidR="006228D6">
              <w:rPr>
                <w:rFonts w:cs="Calibri"/>
                <w:i/>
                <w:sz w:val="20"/>
              </w:rPr>
              <w:t xml:space="preserve"> </w:t>
            </w:r>
          </w:p>
          <w:p w14:paraId="418D2748" w14:textId="77777777" w:rsidR="007D215F" w:rsidRPr="00AA3D1C" w:rsidRDefault="007D215F" w:rsidP="009D5103">
            <w:pPr>
              <w:spacing w:after="0" w:line="240" w:lineRule="auto"/>
              <w:rPr>
                <w:rFonts w:cs="Calibri"/>
              </w:rPr>
            </w:pPr>
          </w:p>
        </w:tc>
      </w:tr>
      <w:tr w:rsidR="007D215F" w:rsidRPr="00463DD8" w14:paraId="699D14F9" w14:textId="77777777" w:rsidTr="009D5103">
        <w:trPr>
          <w:trHeight w:val="1125"/>
        </w:trPr>
        <w:tc>
          <w:tcPr>
            <w:tcW w:w="9540" w:type="dxa"/>
            <w:shd w:val="clear" w:color="auto" w:fill="FFFFFF" w:themeFill="background1"/>
          </w:tcPr>
          <w:sdt>
            <w:sdtPr>
              <w:id w:val="59449901"/>
              <w:placeholder>
                <w:docPart w:val="ED46F56B3729463DB21E58562C53C75C"/>
              </w:placeholder>
              <w:showingPlcHdr/>
              <w:text/>
            </w:sdtPr>
            <w:sdtEndPr/>
            <w:sdtContent>
              <w:p w14:paraId="3CD05058" w14:textId="77777777" w:rsidR="007D215F" w:rsidRDefault="007D215F" w:rsidP="009D5103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EA70248" w14:textId="77777777" w:rsidR="007D215F" w:rsidRDefault="007D215F" w:rsidP="009D5103">
            <w:pPr>
              <w:rPr>
                <w:rFonts w:cs="Calibri"/>
              </w:rPr>
            </w:pPr>
          </w:p>
          <w:p w14:paraId="080F547C" w14:textId="77777777" w:rsidR="007D215F" w:rsidRDefault="007D215F" w:rsidP="009D5103">
            <w:pPr>
              <w:rPr>
                <w:rFonts w:cs="Calibri"/>
              </w:rPr>
            </w:pPr>
          </w:p>
          <w:p w14:paraId="4F28C1BB" w14:textId="77777777" w:rsidR="007D215F" w:rsidRPr="00AA3D1C" w:rsidRDefault="007D215F" w:rsidP="009D5103">
            <w:pPr>
              <w:rPr>
                <w:b/>
              </w:rPr>
            </w:pPr>
          </w:p>
        </w:tc>
      </w:tr>
    </w:tbl>
    <w:p w14:paraId="23B4D1EF" w14:textId="77777777" w:rsidR="004A3597" w:rsidRDefault="004A3597"/>
    <w:p w14:paraId="4146CD05" w14:textId="77777777" w:rsidR="007D215F" w:rsidRPr="007D215F" w:rsidRDefault="007D215F" w:rsidP="002322A2">
      <w:pPr>
        <w:pStyle w:val="ListParagraph"/>
        <w:numPr>
          <w:ilvl w:val="0"/>
          <w:numId w:val="1"/>
        </w:numPr>
        <w:rPr>
          <w:rFonts w:cs="Calibri"/>
        </w:rPr>
      </w:pPr>
      <w:r>
        <w:rPr>
          <w:b/>
          <w:sz w:val="28"/>
        </w:rPr>
        <w:t>INFORMED CONSENT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4770"/>
        <w:gridCol w:w="4770"/>
      </w:tblGrid>
      <w:tr w:rsidR="007D215F" w:rsidRPr="00463DD8" w14:paraId="555F2789" w14:textId="77777777" w:rsidTr="009D5103">
        <w:trPr>
          <w:trHeight w:val="368"/>
        </w:trPr>
        <w:tc>
          <w:tcPr>
            <w:tcW w:w="9540" w:type="dxa"/>
            <w:gridSpan w:val="2"/>
            <w:shd w:val="clear" w:color="auto" w:fill="F2F2F2" w:themeFill="background1" w:themeFillShade="F2"/>
          </w:tcPr>
          <w:p w14:paraId="54340CF6" w14:textId="77777777" w:rsidR="007D215F" w:rsidRDefault="007D215F" w:rsidP="009D5103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5.1</w:t>
            </w:r>
            <w:r w:rsidRPr="00AA3D1C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Informed Consent [250-300 words]</w:t>
            </w:r>
          </w:p>
          <w:p w14:paraId="6BE21288" w14:textId="77777777" w:rsidR="007D215F" w:rsidRPr="00567EC7" w:rsidRDefault="007D215F" w:rsidP="009D5103">
            <w:pPr>
              <w:spacing w:after="0" w:line="240" w:lineRule="auto"/>
              <w:rPr>
                <w:rFonts w:cs="Calibri"/>
                <w:i/>
                <w:sz w:val="20"/>
              </w:rPr>
            </w:pPr>
            <w:r>
              <w:rPr>
                <w:rFonts w:cs="Calibri"/>
                <w:i/>
                <w:sz w:val="20"/>
              </w:rPr>
              <w:t>D</w:t>
            </w:r>
            <w:r w:rsidRPr="00567EC7">
              <w:rPr>
                <w:rFonts w:cs="Calibri"/>
                <w:i/>
                <w:sz w:val="20"/>
              </w:rPr>
              <w:t>escribe process by which participants consent to participate in the research project; that is, how will</w:t>
            </w:r>
          </w:p>
          <w:p w14:paraId="6F95098B" w14:textId="5F1B80C8" w:rsidR="007D215F" w:rsidRDefault="007D215F" w:rsidP="009D5103">
            <w:pPr>
              <w:spacing w:after="0" w:line="240" w:lineRule="auto"/>
              <w:rPr>
                <w:rFonts w:cs="Calibri"/>
                <w:i/>
                <w:sz w:val="20"/>
              </w:rPr>
            </w:pPr>
            <w:r w:rsidRPr="00567EC7">
              <w:rPr>
                <w:rFonts w:cs="Calibri"/>
                <w:i/>
                <w:sz w:val="20"/>
              </w:rPr>
              <w:t>participants be informed of their rights as participants, and by what means they will signify their</w:t>
            </w:r>
            <w:r w:rsidR="006228D6">
              <w:rPr>
                <w:rFonts w:cs="Calibri"/>
                <w:i/>
                <w:sz w:val="20"/>
              </w:rPr>
              <w:t xml:space="preserve"> </w:t>
            </w:r>
            <w:r w:rsidRPr="00567EC7">
              <w:rPr>
                <w:rFonts w:cs="Calibri"/>
                <w:i/>
                <w:sz w:val="20"/>
              </w:rPr>
              <w:t>understanding of</w:t>
            </w:r>
            <w:r w:rsidR="006228D6">
              <w:rPr>
                <w:rFonts w:cs="Calibri"/>
                <w:i/>
                <w:sz w:val="20"/>
              </w:rPr>
              <w:t xml:space="preserve"> </w:t>
            </w:r>
            <w:r w:rsidRPr="00567EC7">
              <w:rPr>
                <w:rFonts w:cs="Calibri"/>
                <w:i/>
                <w:sz w:val="20"/>
              </w:rPr>
              <w:t>those rights and consent to participate.</w:t>
            </w:r>
          </w:p>
          <w:p w14:paraId="439C11AE" w14:textId="77777777" w:rsidR="007D215F" w:rsidRPr="00AA3D1C" w:rsidRDefault="007D215F" w:rsidP="009D5103">
            <w:pPr>
              <w:spacing w:after="0" w:line="240" w:lineRule="auto"/>
              <w:rPr>
                <w:rFonts w:cs="Calibri"/>
              </w:rPr>
            </w:pPr>
          </w:p>
        </w:tc>
      </w:tr>
      <w:tr w:rsidR="007D215F" w:rsidRPr="00463DD8" w14:paraId="2745AA33" w14:textId="77777777" w:rsidTr="009D5103">
        <w:trPr>
          <w:trHeight w:val="1125"/>
        </w:trPr>
        <w:tc>
          <w:tcPr>
            <w:tcW w:w="9540" w:type="dxa"/>
            <w:gridSpan w:val="2"/>
            <w:shd w:val="clear" w:color="auto" w:fill="FFFFFF" w:themeFill="background1"/>
          </w:tcPr>
          <w:sdt>
            <w:sdtPr>
              <w:id w:val="1458451256"/>
              <w:placeholder>
                <w:docPart w:val="1C4DACF5F7CA49398A64F3033E5F32FF"/>
              </w:placeholder>
              <w:showingPlcHdr/>
              <w:text/>
            </w:sdtPr>
            <w:sdtEndPr/>
            <w:sdtContent>
              <w:p w14:paraId="3E7C9F1E" w14:textId="77777777" w:rsidR="007D215F" w:rsidRDefault="007D215F" w:rsidP="009D5103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DF10E66" w14:textId="77777777" w:rsidR="007D215F" w:rsidRDefault="007D215F" w:rsidP="009D5103">
            <w:pPr>
              <w:rPr>
                <w:rFonts w:cs="Calibri"/>
              </w:rPr>
            </w:pPr>
          </w:p>
          <w:p w14:paraId="33C24A5A" w14:textId="77777777" w:rsidR="007D215F" w:rsidRDefault="007D215F" w:rsidP="009D5103">
            <w:pPr>
              <w:rPr>
                <w:rFonts w:cs="Calibri"/>
              </w:rPr>
            </w:pPr>
          </w:p>
          <w:p w14:paraId="3FAB3CBB" w14:textId="77777777" w:rsidR="007D215F" w:rsidRPr="00AA3D1C" w:rsidRDefault="007D215F" w:rsidP="009D5103">
            <w:pPr>
              <w:rPr>
                <w:b/>
              </w:rPr>
            </w:pPr>
          </w:p>
        </w:tc>
      </w:tr>
      <w:tr w:rsidR="007D215F" w:rsidRPr="00463DD8" w14:paraId="18E08A9A" w14:textId="77777777" w:rsidTr="009D5103">
        <w:trPr>
          <w:trHeight w:val="633"/>
        </w:trPr>
        <w:tc>
          <w:tcPr>
            <w:tcW w:w="4770" w:type="dxa"/>
            <w:shd w:val="clear" w:color="auto" w:fill="FFFFFF" w:themeFill="background1"/>
          </w:tcPr>
          <w:p w14:paraId="369F3F51" w14:textId="77777777" w:rsidR="007D215F" w:rsidRPr="009311B5" w:rsidRDefault="007D215F" w:rsidP="009D5103">
            <w:pPr>
              <w:rPr>
                <w:rFonts w:cs="Arial"/>
              </w:rPr>
            </w:pPr>
            <w:r>
              <w:rPr>
                <w:rFonts w:cs="Arial"/>
              </w:rPr>
              <w:t>How will consent be obtained?</w:t>
            </w:r>
          </w:p>
        </w:tc>
        <w:tc>
          <w:tcPr>
            <w:tcW w:w="4770" w:type="dxa"/>
            <w:shd w:val="clear" w:color="auto" w:fill="FFFFFF" w:themeFill="background1"/>
          </w:tcPr>
          <w:p w14:paraId="164CE9A2" w14:textId="77777777" w:rsidR="007D215F" w:rsidRPr="00091699" w:rsidRDefault="00500C39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141779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15F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D215F">
              <w:rPr>
                <w:rFonts w:asciiTheme="minorHAnsi" w:hAnsiTheme="minorHAnsi" w:cs="Arial"/>
                <w:color w:val="auto"/>
                <w:sz w:val="22"/>
                <w:szCs w:val="22"/>
              </w:rPr>
              <w:t>Oral consent</w:t>
            </w:r>
          </w:p>
          <w:p w14:paraId="1FABB236" w14:textId="77777777" w:rsidR="007D215F" w:rsidRPr="009311B5" w:rsidRDefault="00500C39" w:rsidP="009D5103">
            <w:pPr>
              <w:pStyle w:val="BodyText"/>
              <w:rPr>
                <w:rFonts w:asciiTheme="minorHAnsi" w:hAnsiTheme="minorHAnsi" w:cs="Arial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sz w:val="22"/>
                  <w:szCs w:val="22"/>
                </w:rPr>
                <w:id w:val="643399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15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7D215F">
              <w:rPr>
                <w:rFonts w:asciiTheme="minorHAnsi" w:hAnsiTheme="minorHAnsi" w:cs="Arial"/>
                <w:sz w:val="22"/>
                <w:szCs w:val="22"/>
              </w:rPr>
              <w:t xml:space="preserve">Written consent </w:t>
            </w:r>
          </w:p>
        </w:tc>
      </w:tr>
      <w:tr w:rsidR="007D215F" w:rsidRPr="00463DD8" w14:paraId="7EAFFDD5" w14:textId="77777777" w:rsidTr="009D5103">
        <w:trPr>
          <w:trHeight w:val="633"/>
        </w:trPr>
        <w:tc>
          <w:tcPr>
            <w:tcW w:w="4770" w:type="dxa"/>
            <w:shd w:val="clear" w:color="auto" w:fill="FFFFFF" w:themeFill="background1"/>
          </w:tcPr>
          <w:p w14:paraId="7931E645" w14:textId="77777777" w:rsidR="007D215F" w:rsidRDefault="007D215F" w:rsidP="009D5103">
            <w:pPr>
              <w:rPr>
                <w:rFonts w:cs="Arial"/>
              </w:rPr>
            </w:pPr>
            <w:r>
              <w:rPr>
                <w:rFonts w:cs="Arial"/>
              </w:rPr>
              <w:t xml:space="preserve">Describe reasoning for chosen approach to obtaining consent as it relates to </w:t>
            </w:r>
            <w:r>
              <w:rPr>
                <w:rFonts w:ascii="Calibri" w:hAnsi="Calibri" w:cs="Calibri"/>
                <w:lang w:val="en-CA"/>
              </w:rPr>
              <w:t>Mi’kmaw language, culture and community protocols</w:t>
            </w:r>
            <w:r>
              <w:rPr>
                <w:rFonts w:cs="Arial"/>
              </w:rPr>
              <w:t>?</w:t>
            </w:r>
          </w:p>
          <w:p w14:paraId="0A5BEB57" w14:textId="77777777" w:rsidR="007D215F" w:rsidRDefault="007D215F" w:rsidP="009D5103">
            <w:pPr>
              <w:rPr>
                <w:rFonts w:cs="Arial"/>
              </w:rPr>
            </w:pPr>
          </w:p>
          <w:p w14:paraId="03602F44" w14:textId="77777777" w:rsidR="007D215F" w:rsidRDefault="007D215F" w:rsidP="009D5103">
            <w:pPr>
              <w:rPr>
                <w:rFonts w:cs="Arial"/>
              </w:rPr>
            </w:pPr>
          </w:p>
        </w:tc>
        <w:tc>
          <w:tcPr>
            <w:tcW w:w="4770" w:type="dxa"/>
            <w:shd w:val="clear" w:color="auto" w:fill="FFFFFF" w:themeFill="background1"/>
          </w:tcPr>
          <w:sdt>
            <w:sdtPr>
              <w:id w:val="309989306"/>
              <w:placeholder>
                <w:docPart w:val="C8D27F54968A4F53AAFF3C802EE9498F"/>
              </w:placeholder>
              <w:showingPlcHdr/>
              <w:text/>
            </w:sdtPr>
            <w:sdtEndPr/>
            <w:sdtContent>
              <w:p w14:paraId="1C020232" w14:textId="77777777" w:rsidR="007D215F" w:rsidRDefault="007D215F" w:rsidP="009D5103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41AFE60" w14:textId="77777777" w:rsidR="007D215F" w:rsidRDefault="007D215F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</w:p>
          <w:p w14:paraId="6A9D63EB" w14:textId="77777777" w:rsidR="007D215F" w:rsidRDefault="007D215F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</w:p>
          <w:p w14:paraId="330F0D4E" w14:textId="77777777" w:rsidR="007D215F" w:rsidRDefault="007D215F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</w:p>
          <w:p w14:paraId="637E487E" w14:textId="77777777" w:rsidR="007D215F" w:rsidRPr="00091699" w:rsidRDefault="007D215F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</w:p>
        </w:tc>
      </w:tr>
      <w:tr w:rsidR="007D215F" w:rsidRPr="00463DD8" w14:paraId="5C87C005" w14:textId="77777777" w:rsidTr="009D5103">
        <w:trPr>
          <w:trHeight w:val="633"/>
        </w:trPr>
        <w:tc>
          <w:tcPr>
            <w:tcW w:w="4770" w:type="dxa"/>
            <w:shd w:val="clear" w:color="auto" w:fill="FFFFFF" w:themeFill="background1"/>
          </w:tcPr>
          <w:p w14:paraId="40A9E271" w14:textId="77777777" w:rsidR="007D215F" w:rsidRDefault="007D215F" w:rsidP="009D5103">
            <w:pPr>
              <w:rPr>
                <w:rFonts w:cs="Arial"/>
              </w:rPr>
            </w:pPr>
            <w:r>
              <w:rPr>
                <w:rFonts w:cs="Arial"/>
              </w:rPr>
              <w:t xml:space="preserve"> Have copies of consent forms and/or oral consent scripts been included?</w:t>
            </w:r>
          </w:p>
        </w:tc>
        <w:tc>
          <w:tcPr>
            <w:tcW w:w="4770" w:type="dxa"/>
            <w:shd w:val="clear" w:color="auto" w:fill="FFFFFF" w:themeFill="background1"/>
          </w:tcPr>
          <w:p w14:paraId="5060F1E0" w14:textId="77777777" w:rsidR="007D215F" w:rsidRPr="00091699" w:rsidRDefault="00500C39" w:rsidP="007D215F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228277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15F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D215F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322BFCA3" w14:textId="77777777" w:rsidR="007D215F" w:rsidRDefault="00500C39" w:rsidP="007D215F">
            <w:sdt>
              <w:sdtPr>
                <w:rPr>
                  <w:rFonts w:cs="Arial"/>
                </w:rPr>
                <w:id w:val="-886944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15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D215F">
              <w:rPr>
                <w:rFonts w:cs="Arial"/>
              </w:rPr>
              <w:t>No</w:t>
            </w:r>
          </w:p>
        </w:tc>
      </w:tr>
    </w:tbl>
    <w:p w14:paraId="5EDE729B" w14:textId="77777777" w:rsidR="007D215F" w:rsidRDefault="007D215F"/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9540"/>
      </w:tblGrid>
      <w:tr w:rsidR="007D215F" w:rsidRPr="00AA3D1C" w14:paraId="26A83D2A" w14:textId="77777777" w:rsidTr="009D5103">
        <w:trPr>
          <w:trHeight w:val="368"/>
        </w:trPr>
        <w:tc>
          <w:tcPr>
            <w:tcW w:w="9540" w:type="dxa"/>
            <w:shd w:val="clear" w:color="auto" w:fill="F2F2F2" w:themeFill="background1" w:themeFillShade="F2"/>
          </w:tcPr>
          <w:p w14:paraId="16DF88A4" w14:textId="77777777" w:rsidR="007D215F" w:rsidRDefault="007D215F" w:rsidP="009D5103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5.2</w:t>
            </w:r>
            <w:r w:rsidRPr="00AA3D1C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Accommodations and Language [200-350 words]</w:t>
            </w:r>
          </w:p>
          <w:p w14:paraId="1889B760" w14:textId="77777777" w:rsidR="007D215F" w:rsidRPr="007D215F" w:rsidRDefault="007D215F" w:rsidP="007D215F">
            <w:pPr>
              <w:spacing w:after="0" w:line="240" w:lineRule="auto"/>
              <w:rPr>
                <w:rFonts w:cs="Calibri"/>
                <w:i/>
                <w:sz w:val="20"/>
              </w:rPr>
            </w:pPr>
            <w:r w:rsidRPr="007D215F">
              <w:rPr>
                <w:rFonts w:cs="Calibri"/>
                <w:i/>
                <w:sz w:val="20"/>
              </w:rPr>
              <w:t>Describe accommodations for Mi’kmaw language, culture and community protocols in the proposed</w:t>
            </w:r>
          </w:p>
          <w:p w14:paraId="764C8F66" w14:textId="77777777" w:rsidR="007D215F" w:rsidRPr="007D215F" w:rsidRDefault="007D215F" w:rsidP="007D215F">
            <w:pPr>
              <w:spacing w:after="0" w:line="240" w:lineRule="auto"/>
              <w:rPr>
                <w:rFonts w:cs="Calibri"/>
                <w:i/>
                <w:sz w:val="20"/>
              </w:rPr>
            </w:pPr>
            <w:r w:rsidRPr="007D215F">
              <w:rPr>
                <w:rFonts w:cs="Calibri"/>
                <w:i/>
                <w:sz w:val="20"/>
              </w:rPr>
              <w:t>study, including how Mi'kmaw people will be accommodated in communicating or deriving consent. Describe process for determining and using appropriate protocols and traditions for entering into Mi'kmaq territory and</w:t>
            </w:r>
          </w:p>
          <w:p w14:paraId="72263EBA" w14:textId="77777777" w:rsidR="007D215F" w:rsidRDefault="007D215F" w:rsidP="007D215F">
            <w:pPr>
              <w:spacing w:after="0" w:line="240" w:lineRule="auto"/>
              <w:rPr>
                <w:rFonts w:cs="Calibri"/>
                <w:i/>
                <w:sz w:val="20"/>
              </w:rPr>
            </w:pPr>
            <w:r w:rsidRPr="007D215F">
              <w:rPr>
                <w:rFonts w:cs="Calibri"/>
                <w:i/>
                <w:sz w:val="20"/>
              </w:rPr>
              <w:t>homes</w:t>
            </w:r>
            <w:r>
              <w:rPr>
                <w:rFonts w:cs="Calibri"/>
                <w:i/>
                <w:sz w:val="20"/>
              </w:rPr>
              <w:t>.</w:t>
            </w:r>
          </w:p>
          <w:p w14:paraId="40415D62" w14:textId="77777777" w:rsidR="007D215F" w:rsidRPr="00AA3D1C" w:rsidRDefault="007D215F" w:rsidP="009D5103">
            <w:pPr>
              <w:spacing w:after="0" w:line="240" w:lineRule="auto"/>
              <w:rPr>
                <w:rFonts w:cs="Calibri"/>
              </w:rPr>
            </w:pPr>
          </w:p>
        </w:tc>
      </w:tr>
      <w:tr w:rsidR="007D215F" w:rsidRPr="00AA3D1C" w14:paraId="2C170A31" w14:textId="77777777" w:rsidTr="009D5103">
        <w:trPr>
          <w:trHeight w:val="1125"/>
        </w:trPr>
        <w:tc>
          <w:tcPr>
            <w:tcW w:w="9540" w:type="dxa"/>
            <w:shd w:val="clear" w:color="auto" w:fill="FFFFFF" w:themeFill="background1"/>
          </w:tcPr>
          <w:sdt>
            <w:sdtPr>
              <w:id w:val="-916313812"/>
              <w:placeholder>
                <w:docPart w:val="7839C47AD8604D5EAB72AABFC4F2BB9B"/>
              </w:placeholder>
              <w:showingPlcHdr/>
              <w:text/>
            </w:sdtPr>
            <w:sdtEndPr/>
            <w:sdtContent>
              <w:p w14:paraId="1F3F2F74" w14:textId="77777777" w:rsidR="007D215F" w:rsidRDefault="007D215F" w:rsidP="009D5103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60C3BA6" w14:textId="77777777" w:rsidR="007D215F" w:rsidRDefault="007D215F" w:rsidP="009D5103">
            <w:pPr>
              <w:rPr>
                <w:rFonts w:cs="Calibri"/>
              </w:rPr>
            </w:pPr>
          </w:p>
          <w:p w14:paraId="2E592639" w14:textId="77777777" w:rsidR="007D215F" w:rsidRDefault="007D215F" w:rsidP="009D5103">
            <w:pPr>
              <w:rPr>
                <w:rFonts w:cs="Calibri"/>
              </w:rPr>
            </w:pPr>
          </w:p>
          <w:p w14:paraId="2D1C2729" w14:textId="77777777" w:rsidR="007D215F" w:rsidRPr="00AA3D1C" w:rsidRDefault="007D215F" w:rsidP="009D5103">
            <w:pPr>
              <w:rPr>
                <w:b/>
              </w:rPr>
            </w:pPr>
          </w:p>
        </w:tc>
      </w:tr>
    </w:tbl>
    <w:p w14:paraId="0AEEB96B" w14:textId="6AE68D3F" w:rsidR="007D215F" w:rsidRDefault="007D215F"/>
    <w:p w14:paraId="29C59868" w14:textId="77777777" w:rsidR="004A3597" w:rsidRDefault="004A3597"/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4770"/>
        <w:gridCol w:w="4770"/>
      </w:tblGrid>
      <w:tr w:rsidR="007D215F" w:rsidRPr="00AA3D1C" w14:paraId="3B0FB772" w14:textId="77777777" w:rsidTr="009D5103">
        <w:trPr>
          <w:trHeight w:val="368"/>
        </w:trPr>
        <w:tc>
          <w:tcPr>
            <w:tcW w:w="9540" w:type="dxa"/>
            <w:gridSpan w:val="2"/>
            <w:shd w:val="clear" w:color="auto" w:fill="F2F2F2" w:themeFill="background1" w:themeFillShade="F2"/>
          </w:tcPr>
          <w:p w14:paraId="034BF985" w14:textId="77777777" w:rsidR="007D215F" w:rsidRDefault="007D215F" w:rsidP="009D5103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5.3</w:t>
            </w:r>
            <w:r w:rsidRPr="00AA3D1C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 xml:space="preserve">Minors </w:t>
            </w:r>
          </w:p>
          <w:p w14:paraId="14B006E9" w14:textId="77777777" w:rsidR="007D215F" w:rsidRDefault="007D215F" w:rsidP="009D5103">
            <w:pPr>
              <w:spacing w:after="0" w:line="240" w:lineRule="auto"/>
              <w:rPr>
                <w:rFonts w:cs="Calibri"/>
                <w:i/>
                <w:sz w:val="20"/>
              </w:rPr>
            </w:pPr>
            <w:r w:rsidRPr="007D215F">
              <w:rPr>
                <w:rFonts w:cs="Calibri"/>
                <w:i/>
                <w:sz w:val="20"/>
              </w:rPr>
              <w:t>Any research involving children under the age of 14, shall require parental informed consent</w:t>
            </w:r>
            <w:r>
              <w:rPr>
                <w:rFonts w:cs="Calibri"/>
                <w:i/>
                <w:sz w:val="20"/>
              </w:rPr>
              <w:t>.</w:t>
            </w:r>
          </w:p>
          <w:p w14:paraId="4005D6D6" w14:textId="77777777" w:rsidR="007D215F" w:rsidRPr="00AA3D1C" w:rsidRDefault="007D215F" w:rsidP="009D5103">
            <w:pPr>
              <w:spacing w:after="0" w:line="240" w:lineRule="auto"/>
              <w:rPr>
                <w:rFonts w:cs="Calibri"/>
              </w:rPr>
            </w:pPr>
          </w:p>
        </w:tc>
      </w:tr>
      <w:tr w:rsidR="007D215F" w:rsidRPr="00091699" w14:paraId="64B4579B" w14:textId="77777777" w:rsidTr="009D5103">
        <w:trPr>
          <w:trHeight w:val="633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FD52E0" w14:textId="77777777" w:rsidR="007D215F" w:rsidRPr="009311B5" w:rsidRDefault="007D215F" w:rsidP="009D5103">
            <w:pPr>
              <w:rPr>
                <w:rFonts w:cs="Arial"/>
              </w:rPr>
            </w:pPr>
            <w:r w:rsidRPr="009311B5">
              <w:rPr>
                <w:rFonts w:cs="Arial"/>
              </w:rPr>
              <w:t>Will all participants be the age of majority?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6139A2" w14:textId="77777777" w:rsidR="007D215F" w:rsidRPr="00091699" w:rsidRDefault="00500C39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967429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15F" w:rsidRPr="00567EC7">
                  <w:rPr>
                    <w:rFonts w:ascii="Segoe UI Symbol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D215F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5DECE905" w14:textId="77777777" w:rsidR="007D215F" w:rsidRPr="00091699" w:rsidRDefault="00500C39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570428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15F" w:rsidRPr="00567EC7">
                  <w:rPr>
                    <w:rFonts w:ascii="Segoe UI Symbol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D215F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No</w:t>
            </w:r>
          </w:p>
        </w:tc>
      </w:tr>
      <w:tr w:rsidR="007D215F" w:rsidRPr="00091699" w14:paraId="3E02121C" w14:textId="77777777" w:rsidTr="009D5103">
        <w:trPr>
          <w:trHeight w:val="633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91B9A2" w14:textId="77777777" w:rsidR="007D215F" w:rsidRDefault="007D215F" w:rsidP="009D5103">
            <w:pPr>
              <w:rPr>
                <w:rFonts w:cs="Arial"/>
              </w:rPr>
            </w:pPr>
            <w:r w:rsidRPr="009311B5">
              <w:rPr>
                <w:rFonts w:cs="Arial"/>
              </w:rPr>
              <w:t xml:space="preserve">If no, have you </w:t>
            </w:r>
            <w:r>
              <w:rPr>
                <w:rFonts w:cs="Arial"/>
              </w:rPr>
              <w:t>included</w:t>
            </w:r>
            <w:r w:rsidRPr="009311B5">
              <w:rPr>
                <w:rFonts w:cs="Arial"/>
              </w:rPr>
              <w:t xml:space="preserve"> alternative consent forms</w:t>
            </w:r>
            <w:r>
              <w:rPr>
                <w:rFonts w:cs="Arial"/>
              </w:rPr>
              <w:t>/scripts</w:t>
            </w:r>
            <w:r w:rsidRPr="009311B5">
              <w:rPr>
                <w:rFonts w:cs="Arial"/>
              </w:rPr>
              <w:t xml:space="preserve"> for parental or guardian consent</w:t>
            </w:r>
            <w:r>
              <w:rPr>
                <w:rFonts w:cs="Arial"/>
              </w:rPr>
              <w:t>?</w:t>
            </w:r>
          </w:p>
          <w:p w14:paraId="728B845E" w14:textId="77777777" w:rsidR="007D215F" w:rsidRPr="00567EC7" w:rsidRDefault="007D215F" w:rsidP="009D5103">
            <w:pPr>
              <w:rPr>
                <w:rFonts w:cs="Arial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62088D" w14:textId="77777777" w:rsidR="007D215F" w:rsidRPr="00091699" w:rsidRDefault="00500C39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96770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15F" w:rsidRPr="00567EC7">
                  <w:rPr>
                    <w:rFonts w:ascii="Segoe UI Symbol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D215F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64EEF38B" w14:textId="77777777" w:rsidR="007D215F" w:rsidRPr="00091699" w:rsidRDefault="00500C39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1817405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15F" w:rsidRPr="00567EC7">
                  <w:rPr>
                    <w:rFonts w:ascii="Segoe UI Symbol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D215F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No</w:t>
            </w:r>
          </w:p>
        </w:tc>
      </w:tr>
    </w:tbl>
    <w:p w14:paraId="707D8440" w14:textId="77777777" w:rsidR="007D215F" w:rsidRDefault="007D215F"/>
    <w:p w14:paraId="1A47816A" w14:textId="77777777" w:rsidR="007D215F" w:rsidRPr="007D215F" w:rsidRDefault="007D215F" w:rsidP="002322A2">
      <w:pPr>
        <w:pStyle w:val="ListParagraph"/>
        <w:numPr>
          <w:ilvl w:val="0"/>
          <w:numId w:val="1"/>
        </w:numPr>
        <w:rPr>
          <w:rFonts w:cs="Calibri"/>
        </w:rPr>
      </w:pPr>
      <w:r w:rsidRPr="007D215F">
        <w:rPr>
          <w:b/>
          <w:sz w:val="28"/>
        </w:rPr>
        <w:t>INTERPRETATION OF RESULTS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4770"/>
        <w:gridCol w:w="4770"/>
      </w:tblGrid>
      <w:tr w:rsidR="00731AB9" w:rsidRPr="00AA3D1C" w14:paraId="53760396" w14:textId="77777777" w:rsidTr="009D5103">
        <w:trPr>
          <w:trHeight w:val="368"/>
        </w:trPr>
        <w:tc>
          <w:tcPr>
            <w:tcW w:w="9540" w:type="dxa"/>
            <w:gridSpan w:val="2"/>
            <w:shd w:val="clear" w:color="auto" w:fill="F2F2F2" w:themeFill="background1" w:themeFillShade="F2"/>
          </w:tcPr>
          <w:p w14:paraId="443C8438" w14:textId="77777777" w:rsidR="00731AB9" w:rsidRDefault="00731AB9" w:rsidP="00731AB9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6.1</w:t>
            </w:r>
            <w:r w:rsidRPr="00AA3D1C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 xml:space="preserve">Analyzing Data </w:t>
            </w:r>
            <w:r w:rsidRPr="00F04A21">
              <w:rPr>
                <w:rFonts w:cs="Calibri"/>
              </w:rPr>
              <w:t>[100-250 words]</w:t>
            </w:r>
          </w:p>
          <w:p w14:paraId="60A92179" w14:textId="77777777" w:rsidR="00731AB9" w:rsidRPr="00AA3D1C" w:rsidRDefault="00731AB9" w:rsidP="00731AB9">
            <w:pPr>
              <w:rPr>
                <w:rFonts w:cs="Calibri"/>
              </w:rPr>
            </w:pPr>
            <w:r>
              <w:rPr>
                <w:rFonts w:cs="Calibri"/>
                <w:i/>
                <w:sz w:val="20"/>
              </w:rPr>
              <w:t>E</w:t>
            </w:r>
            <w:r w:rsidRPr="00731AB9">
              <w:rPr>
                <w:rFonts w:cs="Calibri"/>
                <w:i/>
                <w:sz w:val="20"/>
              </w:rPr>
              <w:t>xplain how the data will be analyzed and who will be analyzing the dat</w:t>
            </w:r>
            <w:r>
              <w:rPr>
                <w:rFonts w:cs="Calibri"/>
                <w:i/>
                <w:sz w:val="20"/>
              </w:rPr>
              <w:t>a</w:t>
            </w:r>
          </w:p>
        </w:tc>
      </w:tr>
      <w:tr w:rsidR="00731AB9" w:rsidRPr="00AA3D1C" w14:paraId="52BD2648" w14:textId="77777777" w:rsidTr="009D5103">
        <w:trPr>
          <w:trHeight w:val="1125"/>
        </w:trPr>
        <w:tc>
          <w:tcPr>
            <w:tcW w:w="9540" w:type="dxa"/>
            <w:gridSpan w:val="2"/>
            <w:shd w:val="clear" w:color="auto" w:fill="FFFFFF" w:themeFill="background1"/>
          </w:tcPr>
          <w:sdt>
            <w:sdtPr>
              <w:id w:val="1039478146"/>
              <w:placeholder>
                <w:docPart w:val="F1E7084A31A04D7F99E500FD174386FD"/>
              </w:placeholder>
              <w:showingPlcHdr/>
              <w:text/>
            </w:sdtPr>
            <w:sdtEndPr/>
            <w:sdtContent>
              <w:p w14:paraId="71746928" w14:textId="77777777" w:rsidR="00731AB9" w:rsidRDefault="00731AB9" w:rsidP="009D5103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9F3114E" w14:textId="77777777" w:rsidR="00731AB9" w:rsidRDefault="00731AB9" w:rsidP="009D5103">
            <w:pPr>
              <w:rPr>
                <w:rFonts w:cs="Calibri"/>
              </w:rPr>
            </w:pPr>
          </w:p>
          <w:p w14:paraId="1CEB94DC" w14:textId="77777777" w:rsidR="00731AB9" w:rsidRDefault="00731AB9" w:rsidP="009D5103">
            <w:pPr>
              <w:rPr>
                <w:rFonts w:cs="Calibri"/>
              </w:rPr>
            </w:pPr>
          </w:p>
          <w:p w14:paraId="14BA8641" w14:textId="77777777" w:rsidR="00731AB9" w:rsidRPr="00AA3D1C" w:rsidRDefault="00731AB9" w:rsidP="009D5103">
            <w:pPr>
              <w:rPr>
                <w:b/>
              </w:rPr>
            </w:pPr>
          </w:p>
        </w:tc>
      </w:tr>
      <w:tr w:rsidR="00731AB9" w:rsidRPr="00091699" w14:paraId="56EDB4E6" w14:textId="77777777" w:rsidTr="009D5103">
        <w:trPr>
          <w:trHeight w:val="633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727A9D" w14:textId="71A99842" w:rsidR="00731AB9" w:rsidRPr="009311B5" w:rsidRDefault="00731AB9" w:rsidP="009D5103">
            <w:pPr>
              <w:rPr>
                <w:rFonts w:cs="Arial"/>
              </w:rPr>
            </w:pPr>
            <w:r>
              <w:rPr>
                <w:rFonts w:cs="Arial"/>
              </w:rPr>
              <w:t xml:space="preserve">Will any </w:t>
            </w:r>
            <w:r w:rsidRPr="00731AB9">
              <w:rPr>
                <w:rFonts w:cs="Arial"/>
              </w:rPr>
              <w:t xml:space="preserve">Mi'kmaw people be involved in, consulted with, or informed about, the interpretation process of analyzing the data or in </w:t>
            </w:r>
            <w:r w:rsidR="002322A2">
              <w:rPr>
                <w:rFonts w:cs="Arial"/>
              </w:rPr>
              <w:t>the</w:t>
            </w:r>
            <w:r w:rsidRPr="00731AB9">
              <w:rPr>
                <w:rFonts w:cs="Arial"/>
              </w:rPr>
              <w:t xml:space="preserve"> presentation of its findings and conclusions.</w:t>
            </w:r>
            <w:r w:rsidRPr="009311B5">
              <w:rPr>
                <w:rFonts w:cs="Arial"/>
              </w:rPr>
              <w:t>?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D6A66F" w14:textId="77777777" w:rsidR="00731AB9" w:rsidRPr="00091699" w:rsidRDefault="00500C39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298330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1AB9" w:rsidRPr="00567EC7">
                  <w:rPr>
                    <w:rFonts w:ascii="Segoe UI Symbol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31AB9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24BBE284" w14:textId="77777777" w:rsidR="00731AB9" w:rsidRPr="00091699" w:rsidRDefault="00500C39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255978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1AB9" w:rsidRPr="00567EC7">
                  <w:rPr>
                    <w:rFonts w:ascii="Segoe UI Symbol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31AB9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No</w:t>
            </w:r>
          </w:p>
        </w:tc>
      </w:tr>
      <w:tr w:rsidR="00731AB9" w:rsidRPr="00091699" w14:paraId="05DC4271" w14:textId="77777777" w:rsidTr="009D5103">
        <w:trPr>
          <w:trHeight w:val="633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41B850" w14:textId="77777777" w:rsidR="00731AB9" w:rsidRDefault="00731AB9" w:rsidP="009D5103">
            <w:pPr>
              <w:rPr>
                <w:rFonts w:cs="Arial"/>
              </w:rPr>
            </w:pPr>
            <w:r w:rsidRPr="009311B5">
              <w:rPr>
                <w:rFonts w:cs="Arial"/>
              </w:rPr>
              <w:t xml:space="preserve">If </w:t>
            </w:r>
            <w:r>
              <w:rPr>
                <w:rFonts w:cs="Arial"/>
              </w:rPr>
              <w:t>yes</w:t>
            </w:r>
            <w:r w:rsidRPr="009311B5">
              <w:rPr>
                <w:rFonts w:cs="Arial"/>
              </w:rPr>
              <w:t xml:space="preserve">, </w:t>
            </w:r>
            <w:r>
              <w:rPr>
                <w:rFonts w:cs="Arial"/>
              </w:rPr>
              <w:t>describe in what capacity they will be involved.</w:t>
            </w:r>
          </w:p>
          <w:p w14:paraId="0C48D053" w14:textId="77777777" w:rsidR="00731AB9" w:rsidRPr="00567EC7" w:rsidRDefault="00731AB9" w:rsidP="009D5103">
            <w:pPr>
              <w:rPr>
                <w:rFonts w:cs="Arial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sdt>
            <w:sdtPr>
              <w:id w:val="-858427145"/>
              <w:placeholder>
                <w:docPart w:val="7616E0AE0AA9435D91DA1DC8A22A6D59"/>
              </w:placeholder>
              <w:showingPlcHdr/>
              <w:text/>
            </w:sdtPr>
            <w:sdtEndPr/>
            <w:sdtContent>
              <w:p w14:paraId="606CABFC" w14:textId="77777777" w:rsidR="00731AB9" w:rsidRDefault="00731AB9" w:rsidP="00731AB9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40EC65A" w14:textId="77777777" w:rsidR="00731AB9" w:rsidRPr="00091699" w:rsidRDefault="00731AB9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</w:p>
        </w:tc>
      </w:tr>
    </w:tbl>
    <w:p w14:paraId="6DED910F" w14:textId="03C0B97C" w:rsidR="00731AB9" w:rsidRDefault="00731AB9" w:rsidP="00731AB9">
      <w:pPr>
        <w:pStyle w:val="ListParagraph"/>
        <w:ind w:left="360"/>
        <w:rPr>
          <w:rFonts w:cs="Calibri"/>
        </w:rPr>
      </w:pPr>
    </w:p>
    <w:p w14:paraId="13988E4F" w14:textId="5E983262" w:rsidR="00D810A4" w:rsidRDefault="00D810A4" w:rsidP="00731AB9">
      <w:pPr>
        <w:pStyle w:val="ListParagraph"/>
        <w:ind w:left="360"/>
        <w:rPr>
          <w:rFonts w:cs="Calibri"/>
        </w:rPr>
      </w:pPr>
    </w:p>
    <w:p w14:paraId="0FD1B099" w14:textId="7A708CA2" w:rsidR="00D810A4" w:rsidRDefault="00D810A4" w:rsidP="00731AB9">
      <w:pPr>
        <w:pStyle w:val="ListParagraph"/>
        <w:ind w:left="360"/>
        <w:rPr>
          <w:rFonts w:cs="Calibri"/>
        </w:rPr>
      </w:pPr>
    </w:p>
    <w:p w14:paraId="4AD025C0" w14:textId="77777777" w:rsidR="00D810A4" w:rsidRDefault="00D810A4" w:rsidP="00731AB9">
      <w:pPr>
        <w:pStyle w:val="ListParagraph"/>
        <w:ind w:left="360"/>
        <w:rPr>
          <w:rFonts w:cs="Calibri"/>
        </w:rPr>
      </w:pPr>
      <w:bookmarkStart w:id="0" w:name="_GoBack"/>
      <w:bookmarkEnd w:id="0"/>
    </w:p>
    <w:p w14:paraId="3E9C2DE7" w14:textId="77777777" w:rsidR="00B75DB4" w:rsidRPr="00731AB9" w:rsidRDefault="00B75DB4" w:rsidP="00731AB9">
      <w:pPr>
        <w:pStyle w:val="ListParagraph"/>
        <w:ind w:left="360"/>
        <w:rPr>
          <w:rFonts w:cs="Calibri"/>
        </w:rPr>
      </w:pPr>
    </w:p>
    <w:p w14:paraId="4DE2EC80" w14:textId="77777777" w:rsidR="00731AB9" w:rsidRPr="00731AB9" w:rsidRDefault="00731AB9" w:rsidP="002322A2">
      <w:pPr>
        <w:pStyle w:val="ListParagraph"/>
        <w:numPr>
          <w:ilvl w:val="0"/>
          <w:numId w:val="1"/>
        </w:numPr>
        <w:rPr>
          <w:rFonts w:cs="Calibri"/>
          <w:b/>
        </w:rPr>
      </w:pPr>
      <w:r>
        <w:rPr>
          <w:b/>
          <w:sz w:val="28"/>
        </w:rPr>
        <w:lastRenderedPageBreak/>
        <w:t xml:space="preserve"> </w:t>
      </w:r>
      <w:r w:rsidRPr="00731AB9">
        <w:rPr>
          <w:b/>
          <w:sz w:val="28"/>
        </w:rPr>
        <w:t>PRIVACY, CONFIDENTIALITY AND ANONYMITY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4770"/>
        <w:gridCol w:w="4770"/>
      </w:tblGrid>
      <w:tr w:rsidR="00731AB9" w:rsidRPr="00AA3D1C" w14:paraId="6DD11C58" w14:textId="77777777" w:rsidTr="009D5103">
        <w:trPr>
          <w:trHeight w:val="368"/>
        </w:trPr>
        <w:tc>
          <w:tcPr>
            <w:tcW w:w="9540" w:type="dxa"/>
            <w:gridSpan w:val="2"/>
            <w:shd w:val="clear" w:color="auto" w:fill="F2F2F2" w:themeFill="background1" w:themeFillShade="F2"/>
          </w:tcPr>
          <w:p w14:paraId="1597D4AD" w14:textId="77777777" w:rsidR="00731AB9" w:rsidRDefault="00731AB9" w:rsidP="009D5103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7.1</w:t>
            </w:r>
            <w:r w:rsidRPr="00AA3D1C">
              <w:rPr>
                <w:rFonts w:cs="Calibri"/>
              </w:rPr>
              <w:t xml:space="preserve"> </w:t>
            </w:r>
            <w:r w:rsidRPr="00731AB9">
              <w:rPr>
                <w:rFonts w:cs="Calibri"/>
              </w:rPr>
              <w:t xml:space="preserve">Storage of data </w:t>
            </w:r>
            <w:r w:rsidRPr="00F04A21">
              <w:rPr>
                <w:rFonts w:cs="Calibri"/>
              </w:rPr>
              <w:t>[</w:t>
            </w:r>
            <w:r>
              <w:rPr>
                <w:rFonts w:cs="Calibri"/>
              </w:rPr>
              <w:t>2</w:t>
            </w:r>
            <w:r w:rsidRPr="00F04A21">
              <w:rPr>
                <w:rFonts w:cs="Calibri"/>
              </w:rPr>
              <w:t>00-250 words]</w:t>
            </w:r>
          </w:p>
          <w:p w14:paraId="7CC6B315" w14:textId="77777777" w:rsidR="00731AB9" w:rsidRPr="00AA3D1C" w:rsidRDefault="00CD52D2" w:rsidP="009D5103">
            <w:pPr>
              <w:rPr>
                <w:rFonts w:cs="Calibri"/>
              </w:rPr>
            </w:pPr>
            <w:r>
              <w:rPr>
                <w:rFonts w:cs="Calibri"/>
                <w:i/>
                <w:sz w:val="20"/>
              </w:rPr>
              <w:t>D</w:t>
            </w:r>
            <w:r w:rsidR="00731AB9" w:rsidRPr="00731AB9">
              <w:rPr>
                <w:rFonts w:cs="Calibri"/>
                <w:i/>
                <w:sz w:val="20"/>
              </w:rPr>
              <w:t>etail how the data will be stored to ensure safety and confidentiality of the participants in the</w:t>
            </w:r>
            <w:r w:rsidR="00731AB9">
              <w:rPr>
                <w:rFonts w:cs="Calibri"/>
                <w:i/>
                <w:sz w:val="20"/>
              </w:rPr>
              <w:t xml:space="preserve"> </w:t>
            </w:r>
            <w:r w:rsidR="00731AB9" w:rsidRPr="00731AB9">
              <w:rPr>
                <w:rFonts w:cs="Calibri"/>
                <w:i/>
                <w:sz w:val="20"/>
              </w:rPr>
              <w:t>study.</w:t>
            </w:r>
          </w:p>
        </w:tc>
      </w:tr>
      <w:tr w:rsidR="00731AB9" w:rsidRPr="00AA3D1C" w14:paraId="04C08A6E" w14:textId="77777777" w:rsidTr="009D5103">
        <w:trPr>
          <w:trHeight w:val="1125"/>
        </w:trPr>
        <w:tc>
          <w:tcPr>
            <w:tcW w:w="9540" w:type="dxa"/>
            <w:gridSpan w:val="2"/>
            <w:shd w:val="clear" w:color="auto" w:fill="FFFFFF" w:themeFill="background1"/>
          </w:tcPr>
          <w:sdt>
            <w:sdtPr>
              <w:id w:val="-1385019449"/>
              <w:placeholder>
                <w:docPart w:val="260AE9E2149B4726AB01F02225C41A61"/>
              </w:placeholder>
              <w:showingPlcHdr/>
              <w:text/>
            </w:sdtPr>
            <w:sdtEndPr/>
            <w:sdtContent>
              <w:p w14:paraId="0A395595" w14:textId="77777777" w:rsidR="00731AB9" w:rsidRDefault="00731AB9" w:rsidP="009D5103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494E11C" w14:textId="77777777" w:rsidR="00731AB9" w:rsidRDefault="00731AB9" w:rsidP="009D5103">
            <w:pPr>
              <w:rPr>
                <w:rFonts w:cs="Calibri"/>
              </w:rPr>
            </w:pPr>
          </w:p>
          <w:p w14:paraId="6E8CE0E9" w14:textId="77777777" w:rsidR="00731AB9" w:rsidRDefault="00731AB9" w:rsidP="009D5103">
            <w:pPr>
              <w:rPr>
                <w:rFonts w:cs="Calibri"/>
              </w:rPr>
            </w:pPr>
          </w:p>
          <w:p w14:paraId="2D9D4082" w14:textId="77777777" w:rsidR="00731AB9" w:rsidRPr="00AA3D1C" w:rsidRDefault="00731AB9" w:rsidP="009D5103">
            <w:pPr>
              <w:rPr>
                <w:b/>
              </w:rPr>
            </w:pPr>
          </w:p>
        </w:tc>
      </w:tr>
      <w:tr w:rsidR="00731AB9" w:rsidRPr="00091699" w14:paraId="7238CA77" w14:textId="77777777" w:rsidTr="009D5103">
        <w:trPr>
          <w:trHeight w:val="633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8B5136" w14:textId="77777777" w:rsidR="00731AB9" w:rsidRPr="00731AB9" w:rsidRDefault="00D72AA3" w:rsidP="009D5103">
            <w:pPr>
              <w:rPr>
                <w:rFonts w:cs="Arial"/>
              </w:rPr>
            </w:pPr>
            <w:r w:rsidRPr="00D72AA3">
              <w:rPr>
                <w:rFonts w:cs="Arial"/>
              </w:rPr>
              <w:t>Who will have access to the data? (select all that apply)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B767C0" w14:textId="77777777" w:rsidR="00D72AA3" w:rsidRPr="00091699" w:rsidRDefault="00500C39" w:rsidP="00D72AA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1337146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AA3" w:rsidRPr="00567EC7">
                  <w:rPr>
                    <w:rFonts w:ascii="Segoe UI Symbol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D72AA3" w:rsidRPr="00D72AA3">
              <w:rPr>
                <w:rFonts w:asciiTheme="minorHAnsi" w:hAnsiTheme="minorHAnsi" w:cs="Arial"/>
                <w:color w:val="auto"/>
                <w:sz w:val="22"/>
                <w:szCs w:val="22"/>
              </w:rPr>
              <w:t>Lead Applicant(s)</w:t>
            </w:r>
          </w:p>
          <w:p w14:paraId="3713F024" w14:textId="77777777" w:rsidR="00D72AA3" w:rsidRDefault="00500C39" w:rsidP="00D72AA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269813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AA3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D72AA3" w:rsidRPr="00D72AA3">
              <w:rPr>
                <w:rFonts w:asciiTheme="minorHAnsi" w:hAnsiTheme="minorHAnsi" w:cs="Arial"/>
                <w:color w:val="auto"/>
                <w:sz w:val="22"/>
                <w:szCs w:val="22"/>
              </w:rPr>
              <w:t>Collaborators</w:t>
            </w:r>
          </w:p>
          <w:p w14:paraId="12F0622F" w14:textId="77777777" w:rsidR="00D72AA3" w:rsidRPr="00091699" w:rsidRDefault="00500C39" w:rsidP="00D72AA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860317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AA3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D72AA3">
              <w:rPr>
                <w:rFonts w:asciiTheme="minorHAnsi" w:hAnsiTheme="minorHAnsi" w:cs="Arial"/>
                <w:color w:val="auto"/>
                <w:sz w:val="22"/>
                <w:szCs w:val="22"/>
              </w:rPr>
              <w:t>Research Assistant(s)</w:t>
            </w:r>
          </w:p>
          <w:p w14:paraId="2AF35508" w14:textId="77777777" w:rsidR="00D72AA3" w:rsidRPr="00091699" w:rsidRDefault="00500C39" w:rsidP="00D72AA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128553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AA3" w:rsidRPr="00567EC7">
                  <w:rPr>
                    <w:rFonts w:ascii="Segoe UI Symbol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D72AA3">
              <w:rPr>
                <w:rFonts w:asciiTheme="minorHAnsi" w:hAnsiTheme="minorHAnsi" w:cs="Arial"/>
                <w:color w:val="auto"/>
                <w:sz w:val="22"/>
                <w:szCs w:val="22"/>
              </w:rPr>
              <w:t>Thesis Supervisor</w:t>
            </w:r>
          </w:p>
          <w:p w14:paraId="5411D0F9" w14:textId="77777777" w:rsidR="00D72AA3" w:rsidRDefault="00500C39" w:rsidP="00D72AA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247811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AA3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D72AA3" w:rsidRPr="00D72AA3">
              <w:rPr>
                <w:rFonts w:asciiTheme="minorHAnsi" w:hAnsiTheme="minorHAnsi" w:cs="Arial"/>
                <w:color w:val="auto"/>
                <w:sz w:val="22"/>
                <w:szCs w:val="22"/>
              </w:rPr>
              <w:t>Co</w:t>
            </w:r>
            <w:r w:rsidR="00D72AA3">
              <w:rPr>
                <w:rFonts w:asciiTheme="minorHAnsi" w:hAnsiTheme="minorHAnsi" w:cs="Arial"/>
                <w:color w:val="auto"/>
                <w:sz w:val="22"/>
                <w:szCs w:val="22"/>
              </w:rPr>
              <w:t>mmunities</w:t>
            </w:r>
          </w:p>
          <w:p w14:paraId="4A8ABBB8" w14:textId="77777777" w:rsidR="00D72AA3" w:rsidRPr="00091699" w:rsidRDefault="00500C39" w:rsidP="00D72AA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807316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AA3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D72AA3">
              <w:rPr>
                <w:rFonts w:asciiTheme="minorHAnsi" w:hAnsiTheme="minorHAnsi" w:cs="Arial"/>
                <w:color w:val="auto"/>
                <w:sz w:val="22"/>
                <w:szCs w:val="22"/>
              </w:rPr>
              <w:t>Other (Please Specify)</w:t>
            </w:r>
          </w:p>
          <w:sdt>
            <w:sdtPr>
              <w:id w:val="-176348158"/>
              <w:placeholder>
                <w:docPart w:val="A00B76873085438D8D88505D1EEC5F17"/>
              </w:placeholder>
              <w:showingPlcHdr/>
              <w:text/>
            </w:sdtPr>
            <w:sdtEndPr/>
            <w:sdtContent>
              <w:p w14:paraId="475064D3" w14:textId="77777777" w:rsidR="00D72AA3" w:rsidRPr="00D72AA3" w:rsidRDefault="00D72AA3" w:rsidP="00D72AA3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D72AA3" w:rsidRPr="00091699" w14:paraId="1509A67F" w14:textId="77777777" w:rsidTr="009D5103">
        <w:trPr>
          <w:trHeight w:val="633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BC32F1" w14:textId="77777777" w:rsidR="00D72AA3" w:rsidRPr="00731AB9" w:rsidRDefault="00D72AA3" w:rsidP="009D5103">
            <w:pPr>
              <w:rPr>
                <w:rFonts w:cs="Arial"/>
              </w:rPr>
            </w:pPr>
            <w:r w:rsidRPr="00731AB9">
              <w:rPr>
                <w:rFonts w:cs="Arial"/>
              </w:rPr>
              <w:t>How long will the data be kept?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sdt>
            <w:sdtPr>
              <w:id w:val="-2020158589"/>
              <w:placeholder>
                <w:docPart w:val="2C74889FC9E84A8AAB00B8CB0B31C494"/>
              </w:placeholder>
              <w:showingPlcHdr/>
              <w:text/>
            </w:sdtPr>
            <w:sdtEndPr/>
            <w:sdtContent>
              <w:p w14:paraId="59FAF6D4" w14:textId="77777777" w:rsidR="00D72AA3" w:rsidRDefault="00D72AA3" w:rsidP="00D72AA3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BDC1476" w14:textId="77777777" w:rsidR="00D72AA3" w:rsidRDefault="00D72AA3" w:rsidP="00731AB9"/>
        </w:tc>
      </w:tr>
      <w:tr w:rsidR="00731AB9" w:rsidRPr="00091699" w14:paraId="66101A49" w14:textId="77777777" w:rsidTr="009D5103">
        <w:trPr>
          <w:trHeight w:val="633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450F62" w14:textId="77777777" w:rsidR="00731AB9" w:rsidRPr="00567EC7" w:rsidRDefault="00731AB9" w:rsidP="009D5103">
            <w:pPr>
              <w:rPr>
                <w:rFonts w:cs="Arial"/>
              </w:rPr>
            </w:pPr>
            <w:r w:rsidRPr="00731AB9">
              <w:rPr>
                <w:rFonts w:cs="Arial"/>
              </w:rPr>
              <w:t>Will the data be used again in another aspect of the study?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6BF3C0" w14:textId="77777777" w:rsidR="00731AB9" w:rsidRPr="00091699" w:rsidRDefault="00500C39" w:rsidP="00731AB9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37404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1AB9" w:rsidRPr="00567EC7">
                  <w:rPr>
                    <w:rFonts w:ascii="Segoe UI Symbol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31AB9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0A72DBBA" w14:textId="77777777" w:rsidR="00731AB9" w:rsidRDefault="00500C39" w:rsidP="00731AB9">
            <w:sdt>
              <w:sdtPr>
                <w:rPr>
                  <w:rFonts w:cs="Arial"/>
                </w:rPr>
                <w:id w:val="-211350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1AB9" w:rsidRPr="00567EC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731AB9" w:rsidRPr="00091699">
              <w:rPr>
                <w:rFonts w:cs="Arial"/>
              </w:rPr>
              <w:t>No</w:t>
            </w:r>
          </w:p>
          <w:p w14:paraId="73643347" w14:textId="77777777" w:rsidR="00731AB9" w:rsidRPr="00091699" w:rsidRDefault="00731AB9" w:rsidP="009D510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</w:p>
        </w:tc>
      </w:tr>
      <w:tr w:rsidR="00731AB9" w:rsidRPr="00091699" w14:paraId="19BE08C8" w14:textId="77777777" w:rsidTr="009D5103">
        <w:trPr>
          <w:trHeight w:val="633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CD4727" w14:textId="1520149E" w:rsidR="00731AB9" w:rsidRPr="00731AB9" w:rsidRDefault="00731AB9" w:rsidP="009D5103">
            <w:pPr>
              <w:rPr>
                <w:rFonts w:cs="Arial"/>
              </w:rPr>
            </w:pPr>
            <w:r w:rsidRPr="00731AB9">
              <w:rPr>
                <w:rFonts w:cs="Arial"/>
              </w:rPr>
              <w:t>Will the participants have the right to consent to this next phase of study?</w:t>
            </w:r>
            <w:r w:rsidR="002322A2">
              <w:rPr>
                <w:rFonts w:cs="Arial"/>
              </w:rPr>
              <w:t xml:space="preserve"> </w:t>
            </w:r>
            <w:r w:rsidR="002322A2" w:rsidRPr="00D810A4">
              <w:rPr>
                <w:rFonts w:cs="Arial"/>
              </w:rPr>
              <w:t>(Secondary use)</w:t>
            </w:r>
            <w:r w:rsidR="002322A2">
              <w:rPr>
                <w:rFonts w:cs="Arial"/>
              </w:rPr>
              <w:t xml:space="preserve">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2F5478" w14:textId="77777777" w:rsidR="00731AB9" w:rsidRPr="00091699" w:rsidRDefault="00500C39" w:rsidP="00731AB9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052497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1AB9" w:rsidRPr="00567EC7">
                  <w:rPr>
                    <w:rFonts w:ascii="Segoe UI Symbol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31AB9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7AC86D5C" w14:textId="77777777" w:rsidR="00731AB9" w:rsidRDefault="00500C39" w:rsidP="00731AB9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195979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1AB9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31AB9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No</w:t>
            </w:r>
            <w:r w:rsidR="00731AB9">
              <w:rPr>
                <w:rFonts w:asciiTheme="minorHAnsi" w:hAnsiTheme="minorHAnsi" w:cs="Arial"/>
                <w:color w:val="auto"/>
                <w:sz w:val="22"/>
                <w:szCs w:val="22"/>
              </w:rPr>
              <w:t xml:space="preserve"> </w:t>
            </w:r>
          </w:p>
          <w:p w14:paraId="76186698" w14:textId="77777777" w:rsidR="00731AB9" w:rsidRPr="00091699" w:rsidRDefault="00500C39" w:rsidP="00731AB9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341208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1AB9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31AB9">
              <w:rPr>
                <w:rFonts w:asciiTheme="minorHAnsi" w:hAnsiTheme="minorHAnsi" w:cs="Arial"/>
                <w:color w:val="auto"/>
                <w:sz w:val="22"/>
                <w:szCs w:val="22"/>
              </w:rPr>
              <w:t xml:space="preserve"> Not applicable</w:t>
            </w:r>
          </w:p>
          <w:p w14:paraId="2124BEF2" w14:textId="77777777" w:rsidR="00731AB9" w:rsidRDefault="00731AB9" w:rsidP="00731AB9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</w:p>
        </w:tc>
      </w:tr>
    </w:tbl>
    <w:p w14:paraId="36B0B050" w14:textId="77777777" w:rsidR="00B75DB4" w:rsidRDefault="00B75DB4" w:rsidP="00731AB9">
      <w:pPr>
        <w:rPr>
          <w:rFonts w:cs="Calibri"/>
          <w:b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4770"/>
        <w:gridCol w:w="4770"/>
      </w:tblGrid>
      <w:tr w:rsidR="00731AB9" w:rsidRPr="00AA3D1C" w14:paraId="4363496D" w14:textId="77777777" w:rsidTr="009D5103">
        <w:trPr>
          <w:trHeight w:val="368"/>
        </w:trPr>
        <w:tc>
          <w:tcPr>
            <w:tcW w:w="9540" w:type="dxa"/>
            <w:gridSpan w:val="2"/>
            <w:shd w:val="clear" w:color="auto" w:fill="F2F2F2" w:themeFill="background1" w:themeFillShade="F2"/>
          </w:tcPr>
          <w:p w14:paraId="4B7E33C5" w14:textId="77777777" w:rsidR="00731AB9" w:rsidRDefault="00731AB9" w:rsidP="009D5103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7.</w:t>
            </w:r>
            <w:r w:rsidR="00CD52D2">
              <w:rPr>
                <w:rFonts w:cs="Calibri"/>
                <w:b/>
              </w:rPr>
              <w:t>2</w:t>
            </w:r>
            <w:r w:rsidRPr="00AA3D1C">
              <w:rPr>
                <w:rFonts w:cs="Calibri"/>
              </w:rPr>
              <w:t xml:space="preserve"> </w:t>
            </w:r>
            <w:r w:rsidR="00CD52D2" w:rsidRPr="00CD52D2">
              <w:rPr>
                <w:rFonts w:cs="Calibri"/>
              </w:rPr>
              <w:t xml:space="preserve">Confidentiality </w:t>
            </w:r>
            <w:r w:rsidRPr="00F04A21">
              <w:rPr>
                <w:rFonts w:cs="Calibri"/>
              </w:rPr>
              <w:t>[</w:t>
            </w:r>
            <w:r>
              <w:rPr>
                <w:rFonts w:cs="Calibri"/>
              </w:rPr>
              <w:t>2</w:t>
            </w:r>
            <w:r w:rsidRPr="00F04A21">
              <w:rPr>
                <w:rFonts w:cs="Calibri"/>
              </w:rPr>
              <w:t>00-250 words]</w:t>
            </w:r>
          </w:p>
          <w:p w14:paraId="4394ED60" w14:textId="77777777" w:rsidR="00731AB9" w:rsidRPr="00AA3D1C" w:rsidRDefault="00CD52D2" w:rsidP="009D5103">
            <w:pPr>
              <w:rPr>
                <w:rFonts w:cs="Calibri"/>
              </w:rPr>
            </w:pPr>
            <w:r w:rsidRPr="00CD52D2">
              <w:rPr>
                <w:rFonts w:cs="Calibri"/>
                <w:i/>
                <w:sz w:val="20"/>
              </w:rPr>
              <w:t xml:space="preserve">Describe what measures will be taken to protect Mi'kmaw participants and </w:t>
            </w:r>
            <w:proofErr w:type="gramStart"/>
            <w:r w:rsidRPr="00CD52D2">
              <w:rPr>
                <w:rFonts w:cs="Calibri"/>
                <w:i/>
                <w:sz w:val="20"/>
              </w:rPr>
              <w:t>third party</w:t>
            </w:r>
            <w:proofErr w:type="gramEnd"/>
            <w:r w:rsidRPr="00CD52D2">
              <w:rPr>
                <w:rFonts w:cs="Calibri"/>
                <w:i/>
                <w:sz w:val="20"/>
              </w:rPr>
              <w:t xml:space="preserve"> privacy (confidentiality and anonymity).</w:t>
            </w:r>
          </w:p>
        </w:tc>
      </w:tr>
      <w:tr w:rsidR="00731AB9" w:rsidRPr="00AA3D1C" w14:paraId="0B23D6C5" w14:textId="77777777" w:rsidTr="009D5103">
        <w:trPr>
          <w:trHeight w:val="1125"/>
        </w:trPr>
        <w:tc>
          <w:tcPr>
            <w:tcW w:w="9540" w:type="dxa"/>
            <w:gridSpan w:val="2"/>
            <w:shd w:val="clear" w:color="auto" w:fill="FFFFFF" w:themeFill="background1"/>
          </w:tcPr>
          <w:sdt>
            <w:sdtPr>
              <w:id w:val="1881974191"/>
              <w:placeholder>
                <w:docPart w:val="58F6C6D4FCB647C5BC02A895FA1787EA"/>
              </w:placeholder>
              <w:showingPlcHdr/>
              <w:text/>
            </w:sdtPr>
            <w:sdtEndPr/>
            <w:sdtContent>
              <w:p w14:paraId="5304B45C" w14:textId="77777777" w:rsidR="00731AB9" w:rsidRDefault="00731AB9" w:rsidP="009D5103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6881E7C" w14:textId="77777777" w:rsidR="00731AB9" w:rsidRDefault="00731AB9" w:rsidP="009D5103">
            <w:pPr>
              <w:rPr>
                <w:rFonts w:cs="Calibri"/>
              </w:rPr>
            </w:pPr>
          </w:p>
          <w:p w14:paraId="5F067EEB" w14:textId="77777777" w:rsidR="00731AB9" w:rsidRDefault="00731AB9" w:rsidP="009D5103">
            <w:pPr>
              <w:rPr>
                <w:rFonts w:cs="Calibri"/>
              </w:rPr>
            </w:pPr>
          </w:p>
          <w:p w14:paraId="173FF196" w14:textId="77777777" w:rsidR="00731AB9" w:rsidRPr="00AA3D1C" w:rsidRDefault="00731AB9" w:rsidP="009D5103">
            <w:pPr>
              <w:rPr>
                <w:b/>
              </w:rPr>
            </w:pPr>
          </w:p>
        </w:tc>
      </w:tr>
      <w:tr w:rsidR="00731AB9" w:rsidRPr="00091699" w14:paraId="4ED1D910" w14:textId="77777777" w:rsidTr="009D5103">
        <w:trPr>
          <w:trHeight w:val="633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F2FDC8" w14:textId="77777777" w:rsidR="00731AB9" w:rsidRPr="00731AB9" w:rsidRDefault="00CD52D2" w:rsidP="009D5103">
            <w:pPr>
              <w:rPr>
                <w:rFonts w:cs="Arial"/>
              </w:rPr>
            </w:pPr>
            <w:r w:rsidRPr="00CD52D2">
              <w:rPr>
                <w:rFonts w:cs="Arial"/>
              </w:rPr>
              <w:lastRenderedPageBreak/>
              <w:t>Will any data may be kept by the community(</w:t>
            </w:r>
            <w:proofErr w:type="spellStart"/>
            <w:r w:rsidRPr="00CD52D2">
              <w:rPr>
                <w:rFonts w:cs="Arial"/>
              </w:rPr>
              <w:t>ies</w:t>
            </w:r>
            <w:proofErr w:type="spellEnd"/>
            <w:r w:rsidRPr="00CD52D2">
              <w:rPr>
                <w:rFonts w:cs="Arial"/>
              </w:rPr>
              <w:t>) for their own community research</w:t>
            </w:r>
            <w:r w:rsidR="00731AB9" w:rsidRPr="00731AB9">
              <w:rPr>
                <w:rFonts w:cs="Arial"/>
              </w:rPr>
              <w:t>?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FEE708" w14:textId="77777777" w:rsidR="00CD52D2" w:rsidRPr="00091699" w:rsidRDefault="00500C39" w:rsidP="00CD52D2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529035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2D2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CD52D2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79F1DDAB" w14:textId="77777777" w:rsidR="00731AB9" w:rsidRPr="00CD52D2" w:rsidRDefault="00500C39" w:rsidP="00CD52D2">
            <w:sdt>
              <w:sdtPr>
                <w:rPr>
                  <w:rFonts w:cs="Arial"/>
                </w:rPr>
                <w:id w:val="560447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2D2" w:rsidRPr="00567EC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D52D2" w:rsidRPr="00091699">
              <w:rPr>
                <w:rFonts w:cs="Arial"/>
              </w:rPr>
              <w:t>No</w:t>
            </w:r>
          </w:p>
        </w:tc>
      </w:tr>
      <w:tr w:rsidR="00CD52D2" w:rsidRPr="00091699" w14:paraId="72B641DD" w14:textId="77777777" w:rsidTr="009D5103">
        <w:trPr>
          <w:trHeight w:val="633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812309" w14:textId="77777777" w:rsidR="00CD52D2" w:rsidRPr="00CD52D2" w:rsidRDefault="00CD52D2" w:rsidP="009D5103">
            <w:pPr>
              <w:rPr>
                <w:rFonts w:cs="Arial"/>
              </w:rPr>
            </w:pPr>
            <w:r>
              <w:rPr>
                <w:rFonts w:cs="Arial"/>
              </w:rPr>
              <w:t xml:space="preserve">If yes, describe </w:t>
            </w:r>
            <w:r w:rsidRPr="00CD52D2">
              <w:rPr>
                <w:rFonts w:cs="Arial"/>
              </w:rPr>
              <w:t>where it will be </w:t>
            </w:r>
            <w:r>
              <w:rPr>
                <w:rFonts w:cs="Arial"/>
              </w:rPr>
              <w:t>stored.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sdt>
            <w:sdtPr>
              <w:id w:val="-175031649"/>
              <w:placeholder>
                <w:docPart w:val="D2AE30FD385944B6B671135C1B0B8DE8"/>
              </w:placeholder>
              <w:showingPlcHdr/>
              <w:text/>
            </w:sdtPr>
            <w:sdtEndPr/>
            <w:sdtContent>
              <w:p w14:paraId="6C2A0382" w14:textId="77777777" w:rsidR="00CD52D2" w:rsidRDefault="00CD52D2" w:rsidP="00CD52D2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2D57A01" w14:textId="77777777" w:rsidR="00CD52D2" w:rsidRDefault="00CD52D2" w:rsidP="009D5103"/>
        </w:tc>
      </w:tr>
      <w:tr w:rsidR="00731AB9" w:rsidRPr="00091699" w14:paraId="3DC8F0DC" w14:textId="77777777" w:rsidTr="009D5103">
        <w:trPr>
          <w:trHeight w:val="633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09C2C1" w14:textId="77777777" w:rsidR="00731AB9" w:rsidRPr="00567EC7" w:rsidRDefault="00CD52D2" w:rsidP="009D5103">
            <w:pPr>
              <w:rPr>
                <w:rFonts w:cs="Arial"/>
              </w:rPr>
            </w:pPr>
            <w:r>
              <w:rPr>
                <w:rFonts w:cs="Arial"/>
              </w:rPr>
              <w:t>If yes, d</w:t>
            </w:r>
            <w:r w:rsidRPr="00CD52D2">
              <w:rPr>
                <w:rFonts w:cs="Arial"/>
              </w:rPr>
              <w:t>iscuss how confidentiality can be maintained, or how the researcher(s) have informed participants if they see to have confidentiality released in order for the</w:t>
            </w:r>
            <w:r>
              <w:rPr>
                <w:rFonts w:cs="Arial"/>
              </w:rPr>
              <w:t xml:space="preserve"> </w:t>
            </w:r>
            <w:r w:rsidRPr="00CD52D2">
              <w:rPr>
                <w:rFonts w:cs="Arial"/>
              </w:rPr>
              <w:t>communities to have the data.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sdt>
            <w:sdtPr>
              <w:id w:val="1065691429"/>
              <w:placeholder>
                <w:docPart w:val="6800F6AEFC884E16A616FBEA67F2DC3F"/>
              </w:placeholder>
              <w:showingPlcHdr/>
              <w:text/>
            </w:sdtPr>
            <w:sdtEndPr/>
            <w:sdtContent>
              <w:p w14:paraId="72814F89" w14:textId="77777777" w:rsidR="00CD52D2" w:rsidRDefault="00CD52D2" w:rsidP="00CD52D2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5D52A69" w14:textId="77777777" w:rsidR="00731AB9" w:rsidRPr="00091699" w:rsidRDefault="00731AB9" w:rsidP="00CD52D2">
            <w:pPr>
              <w:rPr>
                <w:rFonts w:cs="Arial"/>
              </w:rPr>
            </w:pPr>
          </w:p>
        </w:tc>
      </w:tr>
    </w:tbl>
    <w:p w14:paraId="60CD0548" w14:textId="77777777" w:rsidR="00D72AA3" w:rsidRPr="00731AB9" w:rsidRDefault="00D72AA3" w:rsidP="00D72AA3">
      <w:pPr>
        <w:pStyle w:val="ListParagraph"/>
        <w:ind w:left="360"/>
        <w:rPr>
          <w:rFonts w:cs="Calibri"/>
        </w:rPr>
      </w:pPr>
    </w:p>
    <w:p w14:paraId="3450816F" w14:textId="77777777" w:rsidR="00D72AA3" w:rsidRPr="00D72AA3" w:rsidRDefault="00D72AA3" w:rsidP="002322A2">
      <w:pPr>
        <w:pStyle w:val="ListParagraph"/>
        <w:numPr>
          <w:ilvl w:val="0"/>
          <w:numId w:val="1"/>
        </w:numPr>
        <w:rPr>
          <w:rFonts w:cs="Calibri"/>
          <w:b/>
        </w:rPr>
      </w:pPr>
      <w:r>
        <w:rPr>
          <w:b/>
          <w:sz w:val="28"/>
        </w:rPr>
        <w:t xml:space="preserve"> OWNERSHIP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4770"/>
        <w:gridCol w:w="4770"/>
      </w:tblGrid>
      <w:tr w:rsidR="00D72AA3" w:rsidRPr="00AA3D1C" w14:paraId="3CCFBE3E" w14:textId="77777777" w:rsidTr="009D5103">
        <w:trPr>
          <w:trHeight w:val="368"/>
        </w:trPr>
        <w:tc>
          <w:tcPr>
            <w:tcW w:w="9540" w:type="dxa"/>
            <w:gridSpan w:val="2"/>
            <w:shd w:val="clear" w:color="auto" w:fill="F2F2F2" w:themeFill="background1" w:themeFillShade="F2"/>
          </w:tcPr>
          <w:p w14:paraId="0F8256D8" w14:textId="77777777" w:rsidR="00D72AA3" w:rsidRDefault="00D72AA3" w:rsidP="009D5103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8.1</w:t>
            </w:r>
            <w:r w:rsidRPr="00AA3D1C">
              <w:rPr>
                <w:rFonts w:cs="Calibri"/>
              </w:rPr>
              <w:t xml:space="preserve"> </w:t>
            </w:r>
            <w:r w:rsidRPr="00CD52D2">
              <w:rPr>
                <w:rFonts w:cs="Calibri"/>
              </w:rPr>
              <w:t>Co</w:t>
            </w:r>
            <w:r>
              <w:rPr>
                <w:rFonts w:cs="Calibri"/>
              </w:rPr>
              <w:t>pyright</w:t>
            </w:r>
            <w:r w:rsidRPr="00CD52D2">
              <w:rPr>
                <w:rFonts w:cs="Calibri"/>
              </w:rPr>
              <w:t xml:space="preserve"> </w:t>
            </w:r>
            <w:r w:rsidRPr="00F04A21">
              <w:rPr>
                <w:rFonts w:cs="Calibri"/>
              </w:rPr>
              <w:t>[</w:t>
            </w:r>
            <w:r>
              <w:rPr>
                <w:rFonts w:cs="Calibri"/>
              </w:rPr>
              <w:t>2</w:t>
            </w:r>
            <w:r w:rsidRPr="00F04A21">
              <w:rPr>
                <w:rFonts w:cs="Calibri"/>
              </w:rPr>
              <w:t>00-250 words]</w:t>
            </w:r>
          </w:p>
          <w:p w14:paraId="164A55F1" w14:textId="77777777" w:rsidR="00D72AA3" w:rsidRPr="00AA3D1C" w:rsidRDefault="00D72AA3" w:rsidP="009D5103">
            <w:pPr>
              <w:rPr>
                <w:rFonts w:cs="Calibri"/>
              </w:rPr>
            </w:pPr>
            <w:r w:rsidRPr="00D72AA3">
              <w:rPr>
                <w:rFonts w:cs="Calibri"/>
                <w:i/>
                <w:sz w:val="20"/>
              </w:rPr>
              <w:t>Describe who will be the copyright holder of the final document</w:t>
            </w:r>
            <w:r>
              <w:rPr>
                <w:rFonts w:cs="Calibri"/>
                <w:i/>
                <w:sz w:val="20"/>
              </w:rPr>
              <w:t xml:space="preserve"> and who</w:t>
            </w:r>
            <w:r w:rsidRPr="00D72AA3">
              <w:rPr>
                <w:rFonts w:cs="Calibri"/>
                <w:i/>
                <w:sz w:val="20"/>
              </w:rPr>
              <w:t> the author(s)</w:t>
            </w:r>
            <w:r>
              <w:rPr>
                <w:rFonts w:cs="Calibri"/>
                <w:i/>
                <w:sz w:val="20"/>
              </w:rPr>
              <w:t xml:space="preserve"> will be.</w:t>
            </w:r>
          </w:p>
        </w:tc>
      </w:tr>
      <w:tr w:rsidR="00D72AA3" w:rsidRPr="00AA3D1C" w14:paraId="113F8363" w14:textId="77777777" w:rsidTr="009D5103">
        <w:trPr>
          <w:trHeight w:val="1125"/>
        </w:trPr>
        <w:tc>
          <w:tcPr>
            <w:tcW w:w="9540" w:type="dxa"/>
            <w:gridSpan w:val="2"/>
            <w:shd w:val="clear" w:color="auto" w:fill="FFFFFF" w:themeFill="background1"/>
          </w:tcPr>
          <w:sdt>
            <w:sdtPr>
              <w:id w:val="227814381"/>
              <w:placeholder>
                <w:docPart w:val="3C4C91A543814FB6AAB0D8F99C641204"/>
              </w:placeholder>
              <w:showingPlcHdr/>
              <w:text/>
            </w:sdtPr>
            <w:sdtEndPr/>
            <w:sdtContent>
              <w:p w14:paraId="08C21323" w14:textId="77777777" w:rsidR="00D72AA3" w:rsidRDefault="00D72AA3" w:rsidP="009D5103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864EB8D" w14:textId="77777777" w:rsidR="00D72AA3" w:rsidRDefault="00D72AA3" w:rsidP="009D5103">
            <w:pPr>
              <w:rPr>
                <w:rFonts w:cs="Calibri"/>
              </w:rPr>
            </w:pPr>
          </w:p>
          <w:p w14:paraId="72AD3EC9" w14:textId="77777777" w:rsidR="00D72AA3" w:rsidRDefault="00D72AA3" w:rsidP="009D5103">
            <w:pPr>
              <w:rPr>
                <w:rFonts w:cs="Calibri"/>
              </w:rPr>
            </w:pPr>
          </w:p>
          <w:p w14:paraId="7B4E988E" w14:textId="77777777" w:rsidR="00D72AA3" w:rsidRPr="00AA3D1C" w:rsidRDefault="00D72AA3" w:rsidP="009D5103">
            <w:pPr>
              <w:rPr>
                <w:b/>
              </w:rPr>
            </w:pPr>
          </w:p>
        </w:tc>
      </w:tr>
      <w:tr w:rsidR="00D72AA3" w:rsidRPr="00091699" w14:paraId="514A9A87" w14:textId="77777777" w:rsidTr="009D5103">
        <w:trPr>
          <w:trHeight w:val="633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A033EC" w14:textId="77777777" w:rsidR="00D72AA3" w:rsidRPr="00731AB9" w:rsidRDefault="00D72AA3" w:rsidP="009D5103">
            <w:pPr>
              <w:rPr>
                <w:rFonts w:cs="Arial"/>
              </w:rPr>
            </w:pPr>
            <w:r>
              <w:rPr>
                <w:rFonts w:cs="Arial"/>
              </w:rPr>
              <w:t>W</w:t>
            </w:r>
            <w:r w:rsidRPr="00D72AA3">
              <w:rPr>
                <w:rFonts w:cs="Arial"/>
              </w:rPr>
              <w:t>here can this report be accessed at the completion of the study?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sdt>
            <w:sdtPr>
              <w:id w:val="-1383317601"/>
              <w:placeholder>
                <w:docPart w:val="6776EB4A06924869941249BA935EDDE0"/>
              </w:placeholder>
              <w:showingPlcHdr/>
              <w:text/>
            </w:sdtPr>
            <w:sdtEndPr/>
            <w:sdtContent>
              <w:p w14:paraId="38F4BF19" w14:textId="77777777" w:rsidR="00D72AA3" w:rsidRDefault="00D72AA3" w:rsidP="00D72AA3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053FE2C" w14:textId="77777777" w:rsidR="00D72AA3" w:rsidRPr="00CD52D2" w:rsidRDefault="00D72AA3" w:rsidP="009D5103"/>
        </w:tc>
      </w:tr>
      <w:tr w:rsidR="00D72AA3" w:rsidRPr="00091699" w14:paraId="1A8155AF" w14:textId="77777777" w:rsidTr="009D5103">
        <w:trPr>
          <w:trHeight w:val="633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16FDE4" w14:textId="77777777" w:rsidR="00D72AA3" w:rsidRPr="00CD52D2" w:rsidRDefault="00D72AA3" w:rsidP="009D5103">
            <w:pPr>
              <w:rPr>
                <w:rFonts w:cs="Arial"/>
              </w:rPr>
            </w:pPr>
            <w:r>
              <w:rPr>
                <w:rFonts w:cs="Arial"/>
              </w:rPr>
              <w:t>Will a copy of the final document be sent to the Mi’kmaw Resource Centre at Cape Breton University?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16ED4B" w14:textId="77777777" w:rsidR="00D72AA3" w:rsidRPr="00091699" w:rsidRDefault="00500C39" w:rsidP="00D72AA3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641695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AA3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D72AA3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299A2B71" w14:textId="77777777" w:rsidR="00D72AA3" w:rsidRDefault="00500C39" w:rsidP="00D72AA3">
            <w:sdt>
              <w:sdtPr>
                <w:rPr>
                  <w:rFonts w:cs="Arial"/>
                </w:rPr>
                <w:id w:val="1217001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2AA3" w:rsidRPr="00567EC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D72AA3" w:rsidRPr="00091699">
              <w:rPr>
                <w:rFonts w:cs="Arial"/>
              </w:rPr>
              <w:t>No</w:t>
            </w:r>
          </w:p>
        </w:tc>
      </w:tr>
    </w:tbl>
    <w:p w14:paraId="7967EF75" w14:textId="77777777" w:rsidR="00D72AA3" w:rsidRPr="00731AB9" w:rsidRDefault="00D72AA3" w:rsidP="00D72AA3">
      <w:pPr>
        <w:pStyle w:val="ListParagraph"/>
        <w:ind w:left="360"/>
        <w:rPr>
          <w:rFonts w:cs="Calibri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9540"/>
      </w:tblGrid>
      <w:tr w:rsidR="00D72AA3" w:rsidRPr="00AA3D1C" w14:paraId="13EAC479" w14:textId="77777777" w:rsidTr="009D5103">
        <w:trPr>
          <w:trHeight w:val="368"/>
        </w:trPr>
        <w:tc>
          <w:tcPr>
            <w:tcW w:w="9540" w:type="dxa"/>
            <w:shd w:val="clear" w:color="auto" w:fill="F2F2F2" w:themeFill="background1" w:themeFillShade="F2"/>
          </w:tcPr>
          <w:p w14:paraId="235A41EF" w14:textId="04057C9C" w:rsidR="00D72AA3" w:rsidRDefault="00D72AA3" w:rsidP="009D5103">
            <w:pPr>
              <w:rPr>
                <w:rFonts w:cs="Calibri"/>
              </w:rPr>
            </w:pPr>
            <w:r>
              <w:rPr>
                <w:rFonts w:cs="Calibri"/>
                <w:b/>
              </w:rPr>
              <w:t>8.</w:t>
            </w:r>
            <w:r w:rsidR="007C074F">
              <w:rPr>
                <w:rFonts w:cs="Calibri"/>
                <w:b/>
              </w:rPr>
              <w:t>2</w:t>
            </w:r>
            <w:r w:rsidRPr="00AA3D1C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Publication and Royalties</w:t>
            </w:r>
            <w:r w:rsidRPr="00CD52D2">
              <w:rPr>
                <w:rFonts w:cs="Calibri"/>
              </w:rPr>
              <w:t xml:space="preserve"> </w:t>
            </w:r>
            <w:r w:rsidRPr="00F04A21">
              <w:rPr>
                <w:rFonts w:cs="Calibri"/>
              </w:rPr>
              <w:t>[</w:t>
            </w:r>
            <w:r>
              <w:rPr>
                <w:rFonts w:cs="Calibri"/>
              </w:rPr>
              <w:t>2</w:t>
            </w:r>
            <w:r w:rsidRPr="00F04A21">
              <w:rPr>
                <w:rFonts w:cs="Calibri"/>
              </w:rPr>
              <w:t>00-250 words]</w:t>
            </w:r>
          </w:p>
          <w:p w14:paraId="58A02CFD" w14:textId="1102FB3F" w:rsidR="00D72AA3" w:rsidRPr="00AA3D1C" w:rsidRDefault="002322A2" w:rsidP="009D5103">
            <w:pPr>
              <w:rPr>
                <w:rFonts w:cs="Calibri"/>
              </w:rPr>
            </w:pPr>
            <w:r>
              <w:rPr>
                <w:rFonts w:cs="Calibri"/>
                <w:i/>
                <w:sz w:val="20"/>
              </w:rPr>
              <w:t>D</w:t>
            </w:r>
            <w:r w:rsidR="00D72AA3" w:rsidRPr="00D72AA3">
              <w:rPr>
                <w:rFonts w:cs="Calibri"/>
                <w:i/>
                <w:sz w:val="20"/>
              </w:rPr>
              <w:t>escribe anticipated publications or plans for publication from this research and how</w:t>
            </w:r>
            <w:r w:rsidR="00D72AA3">
              <w:rPr>
                <w:rFonts w:cs="Calibri"/>
                <w:i/>
                <w:sz w:val="20"/>
              </w:rPr>
              <w:t xml:space="preserve"> </w:t>
            </w:r>
            <w:r w:rsidR="00D72AA3" w:rsidRPr="00D72AA3">
              <w:rPr>
                <w:rFonts w:cs="Calibri"/>
                <w:i/>
                <w:sz w:val="20"/>
              </w:rPr>
              <w:t>any royalties from book sales will be shared with participants of the study.</w:t>
            </w:r>
          </w:p>
        </w:tc>
      </w:tr>
      <w:tr w:rsidR="00D72AA3" w:rsidRPr="00AA3D1C" w14:paraId="182AF103" w14:textId="77777777" w:rsidTr="009D5103">
        <w:trPr>
          <w:trHeight w:val="1125"/>
        </w:trPr>
        <w:tc>
          <w:tcPr>
            <w:tcW w:w="9540" w:type="dxa"/>
            <w:shd w:val="clear" w:color="auto" w:fill="FFFFFF" w:themeFill="background1"/>
          </w:tcPr>
          <w:sdt>
            <w:sdtPr>
              <w:id w:val="775595392"/>
              <w:placeholder>
                <w:docPart w:val="954F3C6587FE4319B6FE1A6C50495142"/>
              </w:placeholder>
              <w:showingPlcHdr/>
              <w:text/>
            </w:sdtPr>
            <w:sdtEndPr/>
            <w:sdtContent>
              <w:p w14:paraId="30801247" w14:textId="77777777" w:rsidR="00D72AA3" w:rsidRDefault="00D72AA3" w:rsidP="009D5103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C49E9BC" w14:textId="77777777" w:rsidR="00D72AA3" w:rsidRDefault="00D72AA3" w:rsidP="009D5103">
            <w:pPr>
              <w:rPr>
                <w:rFonts w:cs="Calibri"/>
              </w:rPr>
            </w:pPr>
          </w:p>
          <w:p w14:paraId="7A98B71F" w14:textId="77777777" w:rsidR="00D72AA3" w:rsidRDefault="00D72AA3" w:rsidP="009D5103">
            <w:pPr>
              <w:rPr>
                <w:rFonts w:cs="Calibri"/>
              </w:rPr>
            </w:pPr>
          </w:p>
          <w:p w14:paraId="4FB61AB2" w14:textId="77777777" w:rsidR="00D72AA3" w:rsidRPr="00AA3D1C" w:rsidRDefault="00D72AA3" w:rsidP="009D5103">
            <w:pPr>
              <w:rPr>
                <w:b/>
              </w:rPr>
            </w:pPr>
          </w:p>
        </w:tc>
      </w:tr>
    </w:tbl>
    <w:p w14:paraId="44DAED58" w14:textId="5CC88A6B" w:rsidR="006D5118" w:rsidRPr="004A3597" w:rsidRDefault="006D5118" w:rsidP="004A3597">
      <w:pPr>
        <w:spacing w:after="0"/>
        <w:rPr>
          <w:b/>
          <w:sz w:val="24"/>
          <w:szCs w:val="24"/>
        </w:rPr>
      </w:pPr>
    </w:p>
    <w:sectPr w:rsidR="006D5118" w:rsidRPr="004A3597">
      <w:foot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10D6CD" w14:textId="77777777" w:rsidR="00500C39" w:rsidRDefault="00500C39" w:rsidP="00EB4CBB">
      <w:pPr>
        <w:spacing w:after="0" w:line="240" w:lineRule="auto"/>
      </w:pPr>
      <w:r>
        <w:separator/>
      </w:r>
    </w:p>
  </w:endnote>
  <w:endnote w:type="continuationSeparator" w:id="0">
    <w:p w14:paraId="527B2B77" w14:textId="77777777" w:rsidR="00500C39" w:rsidRDefault="00500C39" w:rsidP="00EB4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E03CA" w14:textId="5220C94C" w:rsidR="00EB4CBB" w:rsidRPr="00405C0E" w:rsidRDefault="00405C0E" w:rsidP="00405C0E">
    <w:pPr>
      <w:pStyle w:val="Footer"/>
      <w:jc w:val="right"/>
      <w:rPr>
        <w:lang w:val="en-CA"/>
      </w:rPr>
    </w:pPr>
    <w:r>
      <w:rPr>
        <w:lang w:val="en-CA"/>
      </w:rPr>
      <w:t xml:space="preserve">Revised </w:t>
    </w:r>
    <w:r w:rsidR="002322A2">
      <w:rPr>
        <w:lang w:val="en-CA"/>
      </w:rPr>
      <w:t>June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1D70F2" w14:textId="77777777" w:rsidR="00500C39" w:rsidRDefault="00500C39" w:rsidP="00EB4CBB">
      <w:pPr>
        <w:spacing w:after="0" w:line="240" w:lineRule="auto"/>
      </w:pPr>
      <w:r>
        <w:separator/>
      </w:r>
    </w:p>
  </w:footnote>
  <w:footnote w:type="continuationSeparator" w:id="0">
    <w:p w14:paraId="57EF696C" w14:textId="77777777" w:rsidR="00500C39" w:rsidRDefault="00500C39" w:rsidP="00EB4C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567B0"/>
    <w:multiLevelType w:val="multilevel"/>
    <w:tmpl w:val="A23ED3C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3D74DC5"/>
    <w:multiLevelType w:val="multilevel"/>
    <w:tmpl w:val="C74EA1F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3EC04B9"/>
    <w:multiLevelType w:val="multilevel"/>
    <w:tmpl w:val="B5BEEC68"/>
    <w:lvl w:ilvl="0">
      <w:start w:val="1"/>
      <w:numFmt w:val="decimal"/>
      <w:lvlText w:val="%1."/>
      <w:lvlJc w:val="left"/>
      <w:pPr>
        <w:ind w:left="360" w:hanging="360"/>
      </w:pPr>
      <w:rPr>
        <w:b/>
        <w:sz w:val="28"/>
      </w:r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3" w15:restartNumberingAfterBreak="0">
    <w:nsid w:val="1A473C5E"/>
    <w:multiLevelType w:val="multilevel"/>
    <w:tmpl w:val="EBA489F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01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26CB67B7"/>
    <w:multiLevelType w:val="hybridMultilevel"/>
    <w:tmpl w:val="27A0881A"/>
    <w:lvl w:ilvl="0" w:tplc="68309AB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A97EB7"/>
    <w:multiLevelType w:val="hybridMultilevel"/>
    <w:tmpl w:val="0E6207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NjAwNLMwMza0MDNV0lEKTi0uzszPAykwqwUAJ7mkOywAAAA="/>
  </w:docVars>
  <w:rsids>
    <w:rsidRoot w:val="0050454E"/>
    <w:rsid w:val="00082AA1"/>
    <w:rsid w:val="00083999"/>
    <w:rsid w:val="00086AAA"/>
    <w:rsid w:val="00091699"/>
    <w:rsid w:val="00146718"/>
    <w:rsid w:val="001B2E57"/>
    <w:rsid w:val="002322A2"/>
    <w:rsid w:val="002B4EAD"/>
    <w:rsid w:val="002C4922"/>
    <w:rsid w:val="00345C4D"/>
    <w:rsid w:val="003E2880"/>
    <w:rsid w:val="00405C0E"/>
    <w:rsid w:val="00422EED"/>
    <w:rsid w:val="00442133"/>
    <w:rsid w:val="00446A58"/>
    <w:rsid w:val="004A3597"/>
    <w:rsid w:val="004C7D90"/>
    <w:rsid w:val="00500C39"/>
    <w:rsid w:val="00502A06"/>
    <w:rsid w:val="0050454E"/>
    <w:rsid w:val="00567EC7"/>
    <w:rsid w:val="0059298E"/>
    <w:rsid w:val="005F30FD"/>
    <w:rsid w:val="00601420"/>
    <w:rsid w:val="006228D6"/>
    <w:rsid w:val="006474C6"/>
    <w:rsid w:val="0066002B"/>
    <w:rsid w:val="006728A8"/>
    <w:rsid w:val="006D5118"/>
    <w:rsid w:val="00713EDD"/>
    <w:rsid w:val="00727759"/>
    <w:rsid w:val="00731AB9"/>
    <w:rsid w:val="0076181A"/>
    <w:rsid w:val="007C074F"/>
    <w:rsid w:val="007D215F"/>
    <w:rsid w:val="00881EF0"/>
    <w:rsid w:val="008A1792"/>
    <w:rsid w:val="008F3E8C"/>
    <w:rsid w:val="009311B5"/>
    <w:rsid w:val="00994529"/>
    <w:rsid w:val="00A64E4E"/>
    <w:rsid w:val="00AD43C8"/>
    <w:rsid w:val="00B75DB4"/>
    <w:rsid w:val="00B828C5"/>
    <w:rsid w:val="00C412DC"/>
    <w:rsid w:val="00C536ED"/>
    <w:rsid w:val="00C568CC"/>
    <w:rsid w:val="00C825A4"/>
    <w:rsid w:val="00CC1238"/>
    <w:rsid w:val="00CD52D2"/>
    <w:rsid w:val="00D32E42"/>
    <w:rsid w:val="00D46AC9"/>
    <w:rsid w:val="00D638C2"/>
    <w:rsid w:val="00D72AA3"/>
    <w:rsid w:val="00D810A4"/>
    <w:rsid w:val="00DA28BE"/>
    <w:rsid w:val="00DD457F"/>
    <w:rsid w:val="00E74DAA"/>
    <w:rsid w:val="00EB4CBB"/>
    <w:rsid w:val="00F04A21"/>
    <w:rsid w:val="00F0796F"/>
    <w:rsid w:val="00F8384D"/>
    <w:rsid w:val="00FA63EE"/>
    <w:rsid w:val="00FF5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24D073"/>
  <w15:chartTrackingRefBased/>
  <w15:docId w15:val="{8C329825-27BA-4144-9BB9-30E503041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454E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45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454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table" w:styleId="TableGrid">
    <w:name w:val="Table Grid"/>
    <w:basedOn w:val="TableNormal"/>
    <w:uiPriority w:val="59"/>
    <w:rsid w:val="0050454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link w:val="NormalWebChar"/>
    <w:uiPriority w:val="99"/>
    <w:rsid w:val="0050454E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66"/>
      <w:sz w:val="16"/>
      <w:szCs w:val="16"/>
      <w:lang w:val="en-CA" w:eastAsia="en-CA"/>
    </w:rPr>
  </w:style>
  <w:style w:type="character" w:styleId="PlaceholderText">
    <w:name w:val="Placeholder Text"/>
    <w:uiPriority w:val="99"/>
    <w:semiHidden/>
    <w:rsid w:val="0050454E"/>
    <w:rPr>
      <w:color w:val="808080"/>
    </w:rPr>
  </w:style>
  <w:style w:type="paragraph" w:styleId="BodyText">
    <w:name w:val="Body Text"/>
    <w:basedOn w:val="Normal"/>
    <w:link w:val="BodyTextChar"/>
    <w:rsid w:val="0050454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50454E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E74DA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46A58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091699"/>
    <w:rPr>
      <w:rFonts w:asciiTheme="minorHAnsi" w:hAnsiTheme="minorHAnsi"/>
      <w:sz w:val="22"/>
    </w:rPr>
  </w:style>
  <w:style w:type="character" w:customStyle="1" w:styleId="Style2">
    <w:name w:val="Style2"/>
    <w:basedOn w:val="DefaultParagraphFont"/>
    <w:uiPriority w:val="1"/>
    <w:rsid w:val="00091699"/>
    <w:rPr>
      <w:rFonts w:asciiTheme="minorHAnsi" w:hAnsiTheme="minorHAnsi"/>
      <w:sz w:val="22"/>
    </w:rPr>
  </w:style>
  <w:style w:type="paragraph" w:customStyle="1" w:styleId="Style3">
    <w:name w:val="Style3"/>
    <w:basedOn w:val="NormalWeb"/>
    <w:link w:val="Style3Char"/>
    <w:rsid w:val="00091699"/>
  </w:style>
  <w:style w:type="character" w:customStyle="1" w:styleId="NormalWebChar">
    <w:name w:val="Normal (Web) Char"/>
    <w:basedOn w:val="DefaultParagraphFont"/>
    <w:link w:val="NormalWeb"/>
    <w:uiPriority w:val="99"/>
    <w:rsid w:val="00091699"/>
    <w:rPr>
      <w:rFonts w:ascii="Verdana" w:eastAsia="Times New Roman" w:hAnsi="Verdana" w:cs="Times New Roman"/>
      <w:color w:val="000066"/>
      <w:sz w:val="16"/>
      <w:szCs w:val="16"/>
      <w:lang w:eastAsia="en-CA"/>
    </w:rPr>
  </w:style>
  <w:style w:type="character" w:customStyle="1" w:styleId="Style3Char">
    <w:name w:val="Style3 Char"/>
    <w:basedOn w:val="NormalWebChar"/>
    <w:link w:val="Style3"/>
    <w:rsid w:val="00091699"/>
    <w:rPr>
      <w:rFonts w:ascii="Verdana" w:eastAsia="Times New Roman" w:hAnsi="Verdana" w:cs="Times New Roman"/>
      <w:color w:val="000066"/>
      <w:sz w:val="16"/>
      <w:szCs w:val="16"/>
      <w:lang w:val="en-US" w:eastAsia="en-CA"/>
    </w:rPr>
  </w:style>
  <w:style w:type="paragraph" w:styleId="Header">
    <w:name w:val="header"/>
    <w:basedOn w:val="Normal"/>
    <w:link w:val="HeaderChar"/>
    <w:uiPriority w:val="99"/>
    <w:unhideWhenUsed/>
    <w:rsid w:val="00EB4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CB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B4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CBB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CBB"/>
    <w:rPr>
      <w:rFonts w:ascii="Segoe UI" w:hAnsi="Segoe UI" w:cs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228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408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ew@cbu.ca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bu.ca/wp-content/uploads/2019/05/MEW-Principles-and-Protocols.pdf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orms.office.com/Pages/ResponsePage.aspx?id=GjnGA9TyV0my54XNBi0O8WEeSwKgYFFPniAKE1In2t9UQjFRTFk2RTRJSlM2Q1NEMlQ5UzFEUVRDNi4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0AA1A-CD6D-4742-B8FD-7DBADF3B4AAF}"/>
      </w:docPartPr>
      <w:docPartBody>
        <w:p w:rsidR="00CB3E6C" w:rsidRDefault="00C519D6"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6534DB33D243DD8BAB913F07B99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7B109-5C3E-4D7F-A5ED-2877FBB2E003}"/>
      </w:docPartPr>
      <w:docPartBody>
        <w:p w:rsidR="00CB3E6C" w:rsidRDefault="00CB3E6C" w:rsidP="00CB3E6C">
          <w:pPr>
            <w:pStyle w:val="906534DB33D243DD8BAB913F07B996891"/>
          </w:pPr>
          <w:r w:rsidRPr="00D06D3C">
            <w:rPr>
              <w:rStyle w:val="PlaceholderText"/>
              <w:rFonts w:ascii="Garamond" w:eastAsiaTheme="minorEastAsia" w:hAnsi="Garamond"/>
              <w:color w:val="000000" w:themeColor="text1"/>
              <w:sz w:val="22"/>
              <w:szCs w:val="22"/>
              <w:shd w:val="clear" w:color="auto" w:fill="D9E2F3" w:themeFill="accent1" w:themeFillTint="33"/>
            </w:rPr>
            <w:t>Choose an item.</w:t>
          </w:r>
        </w:p>
      </w:docPartBody>
    </w:docPart>
    <w:docPart>
      <w:docPartPr>
        <w:name w:val="B8698A17184B4192B97501976C93E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80359-3677-4104-BFC0-C3B1A42F79D9}"/>
      </w:docPartPr>
      <w:docPartBody>
        <w:p w:rsidR="002414DB" w:rsidRDefault="00CB3E6C" w:rsidP="00CB3E6C">
          <w:pPr>
            <w:pStyle w:val="B8698A17184B4192B97501976C93E13A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2ED71-C386-4AC7-966D-7FE6148DB7E7}"/>
      </w:docPartPr>
      <w:docPartBody>
        <w:p w:rsidR="002414DB" w:rsidRDefault="00CB3E6C">
          <w:r w:rsidRPr="00D25F94">
            <w:rPr>
              <w:rStyle w:val="PlaceholderText"/>
            </w:rPr>
            <w:t>Choose an item.</w:t>
          </w:r>
        </w:p>
      </w:docPartBody>
    </w:docPart>
    <w:docPart>
      <w:docPartPr>
        <w:name w:val="2338975E94E745CC8F837B459DDCE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AC717-8601-4F3E-829C-744979878DE6}"/>
      </w:docPartPr>
      <w:docPartBody>
        <w:p w:rsidR="002414DB" w:rsidRDefault="00CB3E6C" w:rsidP="00CB3E6C">
          <w:pPr>
            <w:pStyle w:val="2338975E94E745CC8F837B459DDCE331"/>
          </w:pPr>
          <w:r w:rsidRPr="0025026F">
            <w:rPr>
              <w:rStyle w:val="PlaceholderText"/>
            </w:rPr>
            <w:t>Click or tap to enter a date.</w:t>
          </w:r>
        </w:p>
      </w:docPartBody>
    </w:docPart>
    <w:docPart>
      <w:docPartPr>
        <w:name w:val="503D7D8441FA479C8982092EEFD61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E4C67-C385-4B19-95A9-DF0DA2504F55}"/>
      </w:docPartPr>
      <w:docPartBody>
        <w:p w:rsidR="002414DB" w:rsidRDefault="00CB3E6C" w:rsidP="00CB3E6C">
          <w:pPr>
            <w:pStyle w:val="503D7D8441FA479C8982092EEFD61C5F"/>
          </w:pPr>
          <w:r w:rsidRPr="0025026F">
            <w:rPr>
              <w:rStyle w:val="PlaceholderText"/>
            </w:rPr>
            <w:t>Click or tap to enter a date.</w:t>
          </w:r>
        </w:p>
      </w:docPartBody>
    </w:docPart>
    <w:docPart>
      <w:docPartPr>
        <w:name w:val="81C6470FF5EC41688763316E3F0D0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23EE7-F758-4E86-8386-3D8951D8BD6E}"/>
      </w:docPartPr>
      <w:docPartBody>
        <w:p w:rsidR="000C38EB" w:rsidRDefault="002414DB" w:rsidP="002414DB">
          <w:pPr>
            <w:pStyle w:val="81C6470FF5EC41688763316E3F0D0094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A6FC6700DC4CFAADE5EFAFB326E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82181-D6EB-4181-8E90-256754D96153}"/>
      </w:docPartPr>
      <w:docPartBody>
        <w:p w:rsidR="000C38EB" w:rsidRDefault="002414DB" w:rsidP="002414DB">
          <w:pPr>
            <w:pStyle w:val="89A6FC6700DC4CFAADE5EFAFB326E992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9C79BD9ADD4DB1AB0415C8F5D18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BBA99-2848-474D-BAE4-5E40F84F91CE}"/>
      </w:docPartPr>
      <w:docPartBody>
        <w:p w:rsidR="000C38EB" w:rsidRDefault="002414DB" w:rsidP="002414DB">
          <w:pPr>
            <w:pStyle w:val="869C79BD9ADD4DB1AB0415C8F5D188FB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718BE9BB4D4EC4873495C4719E7C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9259C-A53C-4315-8E6E-C0FA7750E173}"/>
      </w:docPartPr>
      <w:docPartBody>
        <w:p w:rsidR="00601265" w:rsidRDefault="002D23C9" w:rsidP="002D23C9">
          <w:pPr>
            <w:pStyle w:val="32718BE9BB4D4EC4873495C4719E7C74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4DACF5F7CA49398A64F3033E5F3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6AB35-0014-41DB-8150-3EF06091D10C}"/>
      </w:docPartPr>
      <w:docPartBody>
        <w:p w:rsidR="00601265" w:rsidRDefault="002D23C9" w:rsidP="002D23C9">
          <w:pPr>
            <w:pStyle w:val="1C4DACF5F7CA49398A64F3033E5F32FF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D27F54968A4F53AAFF3C802EE94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8302E-E09D-460B-9CF0-609E8DD2716C}"/>
      </w:docPartPr>
      <w:docPartBody>
        <w:p w:rsidR="00601265" w:rsidRDefault="002D23C9" w:rsidP="002D23C9">
          <w:pPr>
            <w:pStyle w:val="C8D27F54968A4F53AAFF3C802EE9498F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46F56B3729463DB21E58562C53C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E591B-BC3B-4095-A4CA-7512E50E070F}"/>
      </w:docPartPr>
      <w:docPartBody>
        <w:p w:rsidR="00601265" w:rsidRDefault="002D23C9" w:rsidP="002D23C9">
          <w:pPr>
            <w:pStyle w:val="ED46F56B3729463DB21E58562C53C75C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39C47AD8604D5EAB72AABFC4F2B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39ADA-2B38-4C7A-B962-C2C9AC511D16}"/>
      </w:docPartPr>
      <w:docPartBody>
        <w:p w:rsidR="00601265" w:rsidRDefault="002D23C9" w:rsidP="002D23C9">
          <w:pPr>
            <w:pStyle w:val="7839C47AD8604D5EAB72AABFC4F2BB9B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E7084A31A04D7F99E500FD17438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9BEDF-533C-4DCA-8255-7FD01310005C}"/>
      </w:docPartPr>
      <w:docPartBody>
        <w:p w:rsidR="00601265" w:rsidRDefault="002D23C9" w:rsidP="002D23C9">
          <w:pPr>
            <w:pStyle w:val="F1E7084A31A04D7F99E500FD174386FD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16E0AE0AA9435D91DA1DC8A22A6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4D5DB-75C9-4B32-91F6-B936589CBF17}"/>
      </w:docPartPr>
      <w:docPartBody>
        <w:p w:rsidR="00601265" w:rsidRDefault="002D23C9" w:rsidP="002D23C9">
          <w:pPr>
            <w:pStyle w:val="7616E0AE0AA9435D91DA1DC8A22A6D59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0AE9E2149B4726AB01F02225C41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D615D-6C12-47ED-AFCE-5D835CFEF752}"/>
      </w:docPartPr>
      <w:docPartBody>
        <w:p w:rsidR="00601265" w:rsidRDefault="002D23C9" w:rsidP="002D23C9">
          <w:pPr>
            <w:pStyle w:val="260AE9E2149B4726AB01F02225C41A61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F6C6D4FCB647C5BC02A895FA178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10622-EC87-4CE3-9D8D-FB61096524AF}"/>
      </w:docPartPr>
      <w:docPartBody>
        <w:p w:rsidR="00601265" w:rsidRDefault="002D23C9" w:rsidP="002D23C9">
          <w:pPr>
            <w:pStyle w:val="58F6C6D4FCB647C5BC02A895FA1787EA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AE30FD385944B6B671135C1B0B8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6C411-DA02-4CB9-8456-E36CEF811A35}"/>
      </w:docPartPr>
      <w:docPartBody>
        <w:p w:rsidR="00601265" w:rsidRDefault="002D23C9" w:rsidP="002D23C9">
          <w:pPr>
            <w:pStyle w:val="D2AE30FD385944B6B671135C1B0B8DE8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00F6AEFC884E16A616FBEA67F2D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A89BE-A946-423F-8158-1672F229F6B7}"/>
      </w:docPartPr>
      <w:docPartBody>
        <w:p w:rsidR="00601265" w:rsidRDefault="002D23C9" w:rsidP="002D23C9">
          <w:pPr>
            <w:pStyle w:val="6800F6AEFC884E16A616FBEA67F2DC3F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74889FC9E84A8AAB00B8CB0B31C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BCD2B-6DF9-4096-9412-493DBFEADB0E}"/>
      </w:docPartPr>
      <w:docPartBody>
        <w:p w:rsidR="00601265" w:rsidRDefault="002D23C9" w:rsidP="002D23C9">
          <w:pPr>
            <w:pStyle w:val="2C74889FC9E84A8AAB00B8CB0B31C494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0B76873085438D8D88505D1EEC5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DE735-DF46-4DAD-898E-C6191570089F}"/>
      </w:docPartPr>
      <w:docPartBody>
        <w:p w:rsidR="00601265" w:rsidRDefault="002D23C9" w:rsidP="002D23C9">
          <w:pPr>
            <w:pStyle w:val="A00B76873085438D8D88505D1EEC5F17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2BF3D86C0A49F0A4124EAB8CB97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2E376-46C3-45EC-B39A-6337F85B5D1D}"/>
      </w:docPartPr>
      <w:docPartBody>
        <w:p w:rsidR="00601265" w:rsidRDefault="002D23C9" w:rsidP="002D23C9">
          <w:pPr>
            <w:pStyle w:val="522BF3D86C0A49F0A4124EAB8CB97E5D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4C91A543814FB6AAB0D8F99C641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5113B-9DC2-493F-BB68-752B459736E0}"/>
      </w:docPartPr>
      <w:docPartBody>
        <w:p w:rsidR="00601265" w:rsidRDefault="002D23C9" w:rsidP="002D23C9">
          <w:pPr>
            <w:pStyle w:val="3C4C91A543814FB6AAB0D8F99C641204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76EB4A06924869941249BA935ED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C2355-1E2C-4526-84B6-35AEFA156CE6}"/>
      </w:docPartPr>
      <w:docPartBody>
        <w:p w:rsidR="00601265" w:rsidRDefault="002D23C9" w:rsidP="002D23C9">
          <w:pPr>
            <w:pStyle w:val="6776EB4A06924869941249BA935EDDE0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4F3C6587FE4319B6FE1A6C50495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250AB-F0C8-4B00-B406-08E310ABF4B6}"/>
      </w:docPartPr>
      <w:docPartBody>
        <w:p w:rsidR="00601265" w:rsidRDefault="002D23C9" w:rsidP="002D23C9">
          <w:pPr>
            <w:pStyle w:val="954F3C6587FE4319B6FE1A6C50495142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A34DCF3D7A45D79E20986CBE8F7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F72E0-5F96-4FF4-85DE-1D3BD6CCC845}"/>
      </w:docPartPr>
      <w:docPartBody>
        <w:p w:rsidR="00867F6C" w:rsidRDefault="0019310F" w:rsidP="0019310F">
          <w:pPr>
            <w:pStyle w:val="B0A34DCF3D7A45D79E20986CBE8F7148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5938"/>
    <w:rsid w:val="000C38EB"/>
    <w:rsid w:val="0019310F"/>
    <w:rsid w:val="002414DB"/>
    <w:rsid w:val="002D23C9"/>
    <w:rsid w:val="003C5938"/>
    <w:rsid w:val="003E4988"/>
    <w:rsid w:val="005C20B6"/>
    <w:rsid w:val="00601265"/>
    <w:rsid w:val="006D0479"/>
    <w:rsid w:val="007E6D0E"/>
    <w:rsid w:val="00867F6C"/>
    <w:rsid w:val="00A93B44"/>
    <w:rsid w:val="00B82BDC"/>
    <w:rsid w:val="00C519D6"/>
    <w:rsid w:val="00CA2D99"/>
    <w:rsid w:val="00CB3E6C"/>
    <w:rsid w:val="00CD3F37"/>
    <w:rsid w:val="00D959B5"/>
    <w:rsid w:val="00E90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19310F"/>
    <w:rPr>
      <w:color w:val="808080"/>
    </w:rPr>
  </w:style>
  <w:style w:type="paragraph" w:customStyle="1" w:styleId="F9BC0727CAB5481BA97A7CDBDB49DB9F">
    <w:name w:val="F9BC0727CAB5481BA97A7CDBDB49DB9F"/>
    <w:rsid w:val="003C5938"/>
  </w:style>
  <w:style w:type="paragraph" w:customStyle="1" w:styleId="E1C8BB4137C642CD8C5C62CF03C979F0">
    <w:name w:val="E1C8BB4137C642CD8C5C62CF03C979F0"/>
    <w:rsid w:val="003C5938"/>
  </w:style>
  <w:style w:type="paragraph" w:customStyle="1" w:styleId="0E10D5D1685E47F68B3BAAD2D739AC0D">
    <w:name w:val="0E10D5D1685E47F68B3BAAD2D739AC0D"/>
    <w:rsid w:val="003C5938"/>
  </w:style>
  <w:style w:type="paragraph" w:customStyle="1" w:styleId="D20F1E438A2F4D1DADC0D81430C55E0B">
    <w:name w:val="D20F1E438A2F4D1DADC0D81430C55E0B"/>
    <w:rsid w:val="003C5938"/>
  </w:style>
  <w:style w:type="paragraph" w:customStyle="1" w:styleId="8D9CBE78E93F4412A0CE570ECB427626">
    <w:name w:val="8D9CBE78E93F4412A0CE570ECB427626"/>
    <w:rsid w:val="003C5938"/>
  </w:style>
  <w:style w:type="paragraph" w:customStyle="1" w:styleId="64E2C896F63A40BCA15CAE4E55E8D340">
    <w:name w:val="64E2C896F63A40BCA15CAE4E55E8D340"/>
    <w:rsid w:val="003C5938"/>
  </w:style>
  <w:style w:type="paragraph" w:customStyle="1" w:styleId="0E10D5D1685E47F68B3BAAD2D739AC0D1">
    <w:name w:val="0E10D5D1685E47F68B3BAAD2D739AC0D1"/>
    <w:rsid w:val="003C5938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66"/>
      <w:sz w:val="16"/>
      <w:szCs w:val="16"/>
    </w:rPr>
  </w:style>
  <w:style w:type="paragraph" w:customStyle="1" w:styleId="5E9BEA3283E145DF8BFFF7EC67516B5D">
    <w:name w:val="5E9BEA3283E145DF8BFFF7EC67516B5D"/>
    <w:rsid w:val="003C593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48EECCF729E441F2B635D5A1C8584C8D">
    <w:name w:val="48EECCF729E441F2B635D5A1C8584C8D"/>
    <w:rsid w:val="003C5938"/>
  </w:style>
  <w:style w:type="paragraph" w:customStyle="1" w:styleId="F9958556C67F4F88A60C503D1014DBEB">
    <w:name w:val="F9958556C67F4F88A60C503D1014DBEB"/>
    <w:rsid w:val="003C5938"/>
  </w:style>
  <w:style w:type="paragraph" w:customStyle="1" w:styleId="5E9BEA3283E145DF8BFFF7EC67516B5D1">
    <w:name w:val="5E9BEA3283E145DF8BFFF7EC67516B5D1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48EECCF729E441F2B635D5A1C8584C8D1">
    <w:name w:val="48EECCF729E441F2B635D5A1C8584C8D1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9958556C67F4F88A60C503D1014DBEB1">
    <w:name w:val="F9958556C67F4F88A60C503D1014DBEB1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2A9D131ABBAF473BBB65BF60CBABD7CA">
    <w:name w:val="2A9D131ABBAF473BBB65BF60CBABD7CA"/>
    <w:rsid w:val="00C519D6"/>
  </w:style>
  <w:style w:type="paragraph" w:customStyle="1" w:styleId="5E9BEA3283E145DF8BFFF7EC67516B5D2">
    <w:name w:val="5E9BEA3283E145DF8BFFF7EC67516B5D2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48EECCF729E441F2B635D5A1C8584C8D2">
    <w:name w:val="48EECCF729E441F2B635D5A1C8584C8D2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9958556C67F4F88A60C503D1014DBEB2">
    <w:name w:val="F9958556C67F4F88A60C503D1014DBEB2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077E504FC25746BEB886F1C752AE138B">
    <w:name w:val="077E504FC25746BEB886F1C752AE138B"/>
    <w:rsid w:val="00C519D6"/>
  </w:style>
  <w:style w:type="paragraph" w:customStyle="1" w:styleId="5E9BEA3283E145DF8BFFF7EC67516B5D3">
    <w:name w:val="5E9BEA3283E145DF8BFFF7EC67516B5D3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48EECCF729E441F2B635D5A1C8584C8D3">
    <w:name w:val="48EECCF729E441F2B635D5A1C8584C8D3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9958556C67F4F88A60C503D1014DBEB3">
    <w:name w:val="F9958556C67F4F88A60C503D1014DBEB3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5E05AB32E5294FEBAE19769884C2D714">
    <w:name w:val="5E05AB32E5294FEBAE19769884C2D714"/>
    <w:rsid w:val="00C519D6"/>
  </w:style>
  <w:style w:type="paragraph" w:customStyle="1" w:styleId="906534DB33D243DD8BAB913F07B99689">
    <w:name w:val="906534DB33D243DD8BAB913F07B99689"/>
    <w:rsid w:val="00C519D6"/>
  </w:style>
  <w:style w:type="paragraph" w:customStyle="1" w:styleId="1A951DCABC4D4AA0BC1DE3AF0EAF209A">
    <w:name w:val="1A951DCABC4D4AA0BC1DE3AF0EAF209A"/>
    <w:rsid w:val="00C519D6"/>
  </w:style>
  <w:style w:type="paragraph" w:customStyle="1" w:styleId="0C57863C66624B629ADFB657EB5700F2">
    <w:name w:val="0C57863C66624B629ADFB657EB5700F2"/>
    <w:rsid w:val="00C519D6"/>
  </w:style>
  <w:style w:type="paragraph" w:customStyle="1" w:styleId="C038B4266F384D21B3AC387A0317A510">
    <w:name w:val="C038B4266F384D21B3AC387A0317A510"/>
    <w:rsid w:val="00C519D6"/>
  </w:style>
  <w:style w:type="paragraph" w:customStyle="1" w:styleId="A0FEAEB1CFA04078901B38B479381015">
    <w:name w:val="A0FEAEB1CFA04078901B38B479381015"/>
    <w:rsid w:val="00C519D6"/>
  </w:style>
  <w:style w:type="paragraph" w:customStyle="1" w:styleId="AE72F04693CB41B49AA28467839DC0F7">
    <w:name w:val="AE72F04693CB41B49AA28467839DC0F7"/>
    <w:rsid w:val="00C519D6"/>
  </w:style>
  <w:style w:type="paragraph" w:customStyle="1" w:styleId="B8698A17184B4192B97501976C93E13A">
    <w:name w:val="B8698A17184B4192B97501976C93E13A"/>
    <w:rsid w:val="00CB3E6C"/>
    <w:rPr>
      <w:rFonts w:eastAsiaTheme="minorHAnsi"/>
      <w:lang w:val="en-US" w:eastAsia="en-US"/>
    </w:rPr>
  </w:style>
  <w:style w:type="paragraph" w:customStyle="1" w:styleId="906534DB33D243DD8BAB913F07B996891">
    <w:name w:val="906534DB33D243DD8BAB913F07B996891"/>
    <w:rsid w:val="00CB3E6C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66"/>
      <w:sz w:val="16"/>
      <w:szCs w:val="16"/>
    </w:rPr>
  </w:style>
  <w:style w:type="paragraph" w:customStyle="1" w:styleId="5E9BEA3283E145DF8BFFF7EC67516B5D4">
    <w:name w:val="5E9BEA3283E145DF8BFFF7EC67516B5D4"/>
    <w:rsid w:val="00CB3E6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48EECCF729E441F2B635D5A1C8584C8D4">
    <w:name w:val="48EECCF729E441F2B635D5A1C8584C8D4"/>
    <w:rsid w:val="00CB3E6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9958556C67F4F88A60C503D1014DBEB4">
    <w:name w:val="F9958556C67F4F88A60C503D1014DBEB4"/>
    <w:rsid w:val="00CB3E6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DE50CB4202914E2FA8117AB4DB9ABD36">
    <w:name w:val="DE50CB4202914E2FA8117AB4DB9ABD36"/>
    <w:rsid w:val="00CB3E6C"/>
  </w:style>
  <w:style w:type="paragraph" w:customStyle="1" w:styleId="858DAA01F8DF4C0393A191DFA5BBFC43">
    <w:name w:val="858DAA01F8DF4C0393A191DFA5BBFC43"/>
    <w:rsid w:val="00CB3E6C"/>
  </w:style>
  <w:style w:type="paragraph" w:customStyle="1" w:styleId="2338975E94E745CC8F837B459DDCE331">
    <w:name w:val="2338975E94E745CC8F837B459DDCE331"/>
    <w:rsid w:val="00CB3E6C"/>
  </w:style>
  <w:style w:type="paragraph" w:customStyle="1" w:styleId="503D7D8441FA479C8982092EEFD61C5F">
    <w:name w:val="503D7D8441FA479C8982092EEFD61C5F"/>
    <w:rsid w:val="00CB3E6C"/>
  </w:style>
  <w:style w:type="paragraph" w:customStyle="1" w:styleId="6E9E74B397904BA9AC749E0926778FEB">
    <w:name w:val="6E9E74B397904BA9AC749E0926778FEB"/>
    <w:rsid w:val="00CB3E6C"/>
  </w:style>
  <w:style w:type="paragraph" w:customStyle="1" w:styleId="536F22D3E6344D1D8686E31473B7A18C">
    <w:name w:val="536F22D3E6344D1D8686E31473B7A18C"/>
    <w:rsid w:val="00CB3E6C"/>
  </w:style>
  <w:style w:type="paragraph" w:customStyle="1" w:styleId="3E3C9A8B5D3E4A6B8856DE91F8209BC3">
    <w:name w:val="3E3C9A8B5D3E4A6B8856DE91F8209BC3"/>
    <w:rsid w:val="00CB3E6C"/>
  </w:style>
  <w:style w:type="paragraph" w:customStyle="1" w:styleId="E59A762398D5489BA7CE0D70053ABA5D">
    <w:name w:val="E59A762398D5489BA7CE0D70053ABA5D"/>
    <w:rsid w:val="00CB3E6C"/>
  </w:style>
  <w:style w:type="paragraph" w:customStyle="1" w:styleId="243E70804B7E49B58F4F5D3A8FDC169F">
    <w:name w:val="243E70804B7E49B58F4F5D3A8FDC169F"/>
    <w:rsid w:val="00CB3E6C"/>
  </w:style>
  <w:style w:type="paragraph" w:customStyle="1" w:styleId="0DD7CA55BDF3437D9F4416638FC19543">
    <w:name w:val="0DD7CA55BDF3437D9F4416638FC19543"/>
    <w:rsid w:val="00CB3E6C"/>
  </w:style>
  <w:style w:type="paragraph" w:customStyle="1" w:styleId="F0841759F0BB48639B6C448FDA4963F2">
    <w:name w:val="F0841759F0BB48639B6C448FDA4963F2"/>
    <w:rsid w:val="00CB3E6C"/>
  </w:style>
  <w:style w:type="paragraph" w:customStyle="1" w:styleId="C933026ABE3B49B2B1DBD1B42327825B">
    <w:name w:val="C933026ABE3B49B2B1DBD1B42327825B"/>
    <w:rsid w:val="00CB3E6C"/>
  </w:style>
  <w:style w:type="paragraph" w:customStyle="1" w:styleId="8633EAB864D74E1A831112ABBB469189">
    <w:name w:val="8633EAB864D74E1A831112ABBB469189"/>
    <w:rsid w:val="00CB3E6C"/>
  </w:style>
  <w:style w:type="paragraph" w:customStyle="1" w:styleId="E907702686B14123BFB18434B252D4C1">
    <w:name w:val="E907702686B14123BFB18434B252D4C1"/>
    <w:rsid w:val="00CB3E6C"/>
  </w:style>
  <w:style w:type="paragraph" w:customStyle="1" w:styleId="F239198F51D44C3AAB75ED638A16BDAE">
    <w:name w:val="F239198F51D44C3AAB75ED638A16BDAE"/>
    <w:rsid w:val="00CB3E6C"/>
  </w:style>
  <w:style w:type="paragraph" w:customStyle="1" w:styleId="EE513DFED76F4150B3C4CA150F1DDC4F">
    <w:name w:val="EE513DFED76F4150B3C4CA150F1DDC4F"/>
    <w:rsid w:val="00CB3E6C"/>
  </w:style>
  <w:style w:type="paragraph" w:customStyle="1" w:styleId="5A3F8860289A4F7E85A33911D7338664">
    <w:name w:val="5A3F8860289A4F7E85A33911D7338664"/>
    <w:rsid w:val="00CB3E6C"/>
  </w:style>
  <w:style w:type="paragraph" w:customStyle="1" w:styleId="EC2EB9F2D66A405487BC095648275823">
    <w:name w:val="EC2EB9F2D66A405487BC095648275823"/>
    <w:rsid w:val="00CB3E6C"/>
  </w:style>
  <w:style w:type="paragraph" w:customStyle="1" w:styleId="81C6470FF5EC41688763316E3F0D0094">
    <w:name w:val="81C6470FF5EC41688763316E3F0D0094"/>
    <w:rsid w:val="002414DB"/>
  </w:style>
  <w:style w:type="paragraph" w:customStyle="1" w:styleId="43AC99CC1E144A779BABE4BB005C1352">
    <w:name w:val="43AC99CC1E144A779BABE4BB005C1352"/>
    <w:rsid w:val="002414DB"/>
  </w:style>
  <w:style w:type="paragraph" w:customStyle="1" w:styleId="89A6FC6700DC4CFAADE5EFAFB326E992">
    <w:name w:val="89A6FC6700DC4CFAADE5EFAFB326E992"/>
    <w:rsid w:val="002414DB"/>
  </w:style>
  <w:style w:type="paragraph" w:customStyle="1" w:styleId="61077DD7186942728FC5C2AC0A44F041">
    <w:name w:val="61077DD7186942728FC5C2AC0A44F041"/>
    <w:rsid w:val="002414DB"/>
  </w:style>
  <w:style w:type="paragraph" w:customStyle="1" w:styleId="869C79BD9ADD4DB1AB0415C8F5D188FB">
    <w:name w:val="869C79BD9ADD4DB1AB0415C8F5D188FB"/>
    <w:rsid w:val="002414DB"/>
  </w:style>
  <w:style w:type="paragraph" w:customStyle="1" w:styleId="32718BE9BB4D4EC4873495C4719E7C74">
    <w:name w:val="32718BE9BB4D4EC4873495C4719E7C74"/>
    <w:rsid w:val="002D23C9"/>
  </w:style>
  <w:style w:type="paragraph" w:customStyle="1" w:styleId="A8BD883DEC6F43F4B61FD152CBB41660">
    <w:name w:val="A8BD883DEC6F43F4B61FD152CBB41660"/>
    <w:rsid w:val="002D23C9"/>
  </w:style>
  <w:style w:type="paragraph" w:customStyle="1" w:styleId="34AD84AA1AF848C88AF000FC6D5198DC">
    <w:name w:val="34AD84AA1AF848C88AF000FC6D5198DC"/>
    <w:rsid w:val="002D23C9"/>
  </w:style>
  <w:style w:type="paragraph" w:customStyle="1" w:styleId="9710936AB6F3479A9B64B0BEBF8B2E42">
    <w:name w:val="9710936AB6F3479A9B64B0BEBF8B2E42"/>
    <w:rsid w:val="002D23C9"/>
  </w:style>
  <w:style w:type="paragraph" w:customStyle="1" w:styleId="1C4DACF5F7CA49398A64F3033E5F32FF">
    <w:name w:val="1C4DACF5F7CA49398A64F3033E5F32FF"/>
    <w:rsid w:val="002D23C9"/>
  </w:style>
  <w:style w:type="paragraph" w:customStyle="1" w:styleId="C8D27F54968A4F53AAFF3C802EE9498F">
    <w:name w:val="C8D27F54968A4F53AAFF3C802EE9498F"/>
    <w:rsid w:val="002D23C9"/>
  </w:style>
  <w:style w:type="paragraph" w:customStyle="1" w:styleId="8C12E45AF91644E4B8C45645C47BE5EB">
    <w:name w:val="8C12E45AF91644E4B8C45645C47BE5EB"/>
    <w:rsid w:val="002D23C9"/>
  </w:style>
  <w:style w:type="paragraph" w:customStyle="1" w:styleId="ED46F56B3729463DB21E58562C53C75C">
    <w:name w:val="ED46F56B3729463DB21E58562C53C75C"/>
    <w:rsid w:val="002D23C9"/>
  </w:style>
  <w:style w:type="paragraph" w:customStyle="1" w:styleId="7535B746F39442A4A58BE91C919916A1">
    <w:name w:val="7535B746F39442A4A58BE91C919916A1"/>
    <w:rsid w:val="002D23C9"/>
  </w:style>
  <w:style w:type="paragraph" w:customStyle="1" w:styleId="7839C47AD8604D5EAB72AABFC4F2BB9B">
    <w:name w:val="7839C47AD8604D5EAB72AABFC4F2BB9B"/>
    <w:rsid w:val="002D23C9"/>
  </w:style>
  <w:style w:type="paragraph" w:customStyle="1" w:styleId="775D19A16B17423C822EBA15316358B1">
    <w:name w:val="775D19A16B17423C822EBA15316358B1"/>
    <w:rsid w:val="002D23C9"/>
  </w:style>
  <w:style w:type="paragraph" w:customStyle="1" w:styleId="5D1D2ADD1ED548F29F33FFE2C542157F">
    <w:name w:val="5D1D2ADD1ED548F29F33FFE2C542157F"/>
    <w:rsid w:val="002D23C9"/>
  </w:style>
  <w:style w:type="paragraph" w:customStyle="1" w:styleId="A012B5967394455383FF470FBEA35469">
    <w:name w:val="A012B5967394455383FF470FBEA35469"/>
    <w:rsid w:val="002D23C9"/>
  </w:style>
  <w:style w:type="paragraph" w:customStyle="1" w:styleId="F1E7084A31A04D7F99E500FD174386FD">
    <w:name w:val="F1E7084A31A04D7F99E500FD174386FD"/>
    <w:rsid w:val="002D23C9"/>
  </w:style>
  <w:style w:type="paragraph" w:customStyle="1" w:styleId="7616E0AE0AA9435D91DA1DC8A22A6D59">
    <w:name w:val="7616E0AE0AA9435D91DA1DC8A22A6D59"/>
    <w:rsid w:val="002D23C9"/>
  </w:style>
  <w:style w:type="paragraph" w:customStyle="1" w:styleId="260AE9E2149B4726AB01F02225C41A61">
    <w:name w:val="260AE9E2149B4726AB01F02225C41A61"/>
    <w:rsid w:val="002D23C9"/>
  </w:style>
  <w:style w:type="paragraph" w:customStyle="1" w:styleId="04D1CBD1900B4B5FB09FFF3274D7CFF4">
    <w:name w:val="04D1CBD1900B4B5FB09FFF3274D7CFF4"/>
    <w:rsid w:val="002D23C9"/>
  </w:style>
  <w:style w:type="paragraph" w:customStyle="1" w:styleId="0F2A42636DED47499566EC81C35E6C8D">
    <w:name w:val="0F2A42636DED47499566EC81C35E6C8D"/>
    <w:rsid w:val="002D23C9"/>
  </w:style>
  <w:style w:type="paragraph" w:customStyle="1" w:styleId="58F6C6D4FCB647C5BC02A895FA1787EA">
    <w:name w:val="58F6C6D4FCB647C5BC02A895FA1787EA"/>
    <w:rsid w:val="002D23C9"/>
  </w:style>
  <w:style w:type="paragraph" w:customStyle="1" w:styleId="D4C2E4846B954E25855D2A98AEC7AA28">
    <w:name w:val="D4C2E4846B954E25855D2A98AEC7AA28"/>
    <w:rsid w:val="002D23C9"/>
  </w:style>
  <w:style w:type="paragraph" w:customStyle="1" w:styleId="D2AE30FD385944B6B671135C1B0B8DE8">
    <w:name w:val="D2AE30FD385944B6B671135C1B0B8DE8"/>
    <w:rsid w:val="002D23C9"/>
  </w:style>
  <w:style w:type="paragraph" w:customStyle="1" w:styleId="6800F6AEFC884E16A616FBEA67F2DC3F">
    <w:name w:val="6800F6AEFC884E16A616FBEA67F2DC3F"/>
    <w:rsid w:val="002D23C9"/>
  </w:style>
  <w:style w:type="paragraph" w:customStyle="1" w:styleId="2C74889FC9E84A8AAB00B8CB0B31C494">
    <w:name w:val="2C74889FC9E84A8AAB00B8CB0B31C494"/>
    <w:rsid w:val="002D23C9"/>
  </w:style>
  <w:style w:type="paragraph" w:customStyle="1" w:styleId="A00B76873085438D8D88505D1EEC5F17">
    <w:name w:val="A00B76873085438D8D88505D1EEC5F17"/>
    <w:rsid w:val="002D23C9"/>
  </w:style>
  <w:style w:type="paragraph" w:customStyle="1" w:styleId="522BF3D86C0A49F0A4124EAB8CB97E5D">
    <w:name w:val="522BF3D86C0A49F0A4124EAB8CB97E5D"/>
    <w:rsid w:val="002D23C9"/>
  </w:style>
  <w:style w:type="paragraph" w:customStyle="1" w:styleId="173BBEDE182D4AB19850BE2C0B7E9F48">
    <w:name w:val="173BBEDE182D4AB19850BE2C0B7E9F48"/>
    <w:rsid w:val="002D23C9"/>
  </w:style>
  <w:style w:type="paragraph" w:customStyle="1" w:styleId="8D412A0B220E43968E1E2E73FC21C09D">
    <w:name w:val="8D412A0B220E43968E1E2E73FC21C09D"/>
    <w:rsid w:val="002D23C9"/>
  </w:style>
  <w:style w:type="paragraph" w:customStyle="1" w:styleId="29926DB6FA084016808670E903E142CB">
    <w:name w:val="29926DB6FA084016808670E903E142CB"/>
    <w:rsid w:val="002D23C9"/>
  </w:style>
  <w:style w:type="paragraph" w:customStyle="1" w:styleId="29F64C6DF2FD4759A4D198F2A308550A">
    <w:name w:val="29F64C6DF2FD4759A4D198F2A308550A"/>
    <w:rsid w:val="002D23C9"/>
  </w:style>
  <w:style w:type="paragraph" w:customStyle="1" w:styleId="37B57E66391E4135AF7FEA35CAD92343">
    <w:name w:val="37B57E66391E4135AF7FEA35CAD92343"/>
    <w:rsid w:val="002D23C9"/>
  </w:style>
  <w:style w:type="paragraph" w:customStyle="1" w:styleId="5461631A20154B8383B19DBCE022F648">
    <w:name w:val="5461631A20154B8383B19DBCE022F648"/>
    <w:rsid w:val="002D23C9"/>
  </w:style>
  <w:style w:type="paragraph" w:customStyle="1" w:styleId="3FBB6A9DBD494D1E895D142A5ADA8A95">
    <w:name w:val="3FBB6A9DBD494D1E895D142A5ADA8A95"/>
    <w:rsid w:val="002D23C9"/>
  </w:style>
  <w:style w:type="paragraph" w:customStyle="1" w:styleId="828059FE01AA45D98D517B12A6DD8E98">
    <w:name w:val="828059FE01AA45D98D517B12A6DD8E98"/>
    <w:rsid w:val="002D23C9"/>
  </w:style>
  <w:style w:type="paragraph" w:customStyle="1" w:styleId="B972786AF3B44ECD88FD706A53A409AD">
    <w:name w:val="B972786AF3B44ECD88FD706A53A409AD"/>
    <w:rsid w:val="002D23C9"/>
  </w:style>
  <w:style w:type="paragraph" w:customStyle="1" w:styleId="3C4C91A543814FB6AAB0D8F99C641204">
    <w:name w:val="3C4C91A543814FB6AAB0D8F99C641204"/>
    <w:rsid w:val="002D23C9"/>
  </w:style>
  <w:style w:type="paragraph" w:customStyle="1" w:styleId="9B03A28D917C42978E341F8CE58502A2">
    <w:name w:val="9B03A28D917C42978E341F8CE58502A2"/>
    <w:rsid w:val="002D23C9"/>
  </w:style>
  <w:style w:type="paragraph" w:customStyle="1" w:styleId="43B6E9E9961246FCA7E08C0EA86CE62A">
    <w:name w:val="43B6E9E9961246FCA7E08C0EA86CE62A"/>
    <w:rsid w:val="002D23C9"/>
  </w:style>
  <w:style w:type="paragraph" w:customStyle="1" w:styleId="6776EB4A06924869941249BA935EDDE0">
    <w:name w:val="6776EB4A06924869941249BA935EDDE0"/>
    <w:rsid w:val="002D23C9"/>
  </w:style>
  <w:style w:type="paragraph" w:customStyle="1" w:styleId="954F3C6587FE4319B6FE1A6C50495142">
    <w:name w:val="954F3C6587FE4319B6FE1A6C50495142"/>
    <w:rsid w:val="002D23C9"/>
  </w:style>
  <w:style w:type="paragraph" w:customStyle="1" w:styleId="1D1DF34A5F2F4DCB9A4A960FB8D816E0">
    <w:name w:val="1D1DF34A5F2F4DCB9A4A960FB8D816E0"/>
    <w:rsid w:val="002D23C9"/>
  </w:style>
  <w:style w:type="paragraph" w:customStyle="1" w:styleId="F35C9194ADB944A3BC70FC9255AFF74D">
    <w:name w:val="F35C9194ADB944A3BC70FC9255AFF74D"/>
    <w:rsid w:val="0019310F"/>
  </w:style>
  <w:style w:type="paragraph" w:customStyle="1" w:styleId="51D3F98AEB824E7CA523CD6B064BFDD4">
    <w:name w:val="51D3F98AEB824E7CA523CD6B064BFDD4"/>
    <w:rsid w:val="0019310F"/>
  </w:style>
  <w:style w:type="paragraph" w:customStyle="1" w:styleId="AD3F48B3527840BEBD41F9F6B903927F">
    <w:name w:val="AD3F48B3527840BEBD41F9F6B903927F"/>
    <w:rsid w:val="0019310F"/>
  </w:style>
  <w:style w:type="paragraph" w:customStyle="1" w:styleId="B0A34DCF3D7A45D79E20986CBE8F7148">
    <w:name w:val="B0A34DCF3D7A45D79E20986CBE8F7148"/>
    <w:rsid w:val="001931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A39AC931D844BA2722D027F432551" ma:contentTypeVersion="12" ma:contentTypeDescription="Create a new document." ma:contentTypeScope="" ma:versionID="e3edeb19d7fc0d6fd7e74391f04c0afc">
  <xsd:schema xmlns:xsd="http://www.w3.org/2001/XMLSchema" xmlns:xs="http://www.w3.org/2001/XMLSchema" xmlns:p="http://schemas.microsoft.com/office/2006/metadata/properties" xmlns:ns3="d3e5fc13-c423-43d4-97ca-84f7cb5ba23f" xmlns:ns4="f167c77c-ef5f-476f-bd3e-87cd46837c60" targetNamespace="http://schemas.microsoft.com/office/2006/metadata/properties" ma:root="true" ma:fieldsID="3fb8b8c3ce50a3d7bd367e364fb337b3" ns3:_="" ns4:_="">
    <xsd:import namespace="d3e5fc13-c423-43d4-97ca-84f7cb5ba23f"/>
    <xsd:import namespace="f167c77c-ef5f-476f-bd3e-87cd46837c6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5fc13-c423-43d4-97ca-84f7cb5ba2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7c77c-ef5f-476f-bd3e-87cd46837c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F9E43-79C5-4ED3-8262-DB0738F03A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e5fc13-c423-43d4-97ca-84f7cb5ba23f"/>
    <ds:schemaRef ds:uri="f167c77c-ef5f-476f-bd3e-87cd46837c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7A5271-8455-4F28-B7DC-5252F1C209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178410-6EE2-4DA8-8FBE-48B234AB73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3BC93EE-A60D-4B84-A6DB-F5E0BF770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0</Pages>
  <Words>1399</Words>
  <Characters>797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MacLeod</dc:creator>
  <cp:keywords/>
  <dc:description/>
  <cp:lastModifiedBy>Zabrina Downton</cp:lastModifiedBy>
  <cp:revision>5</cp:revision>
  <cp:lastPrinted>2019-07-15T12:03:00Z</cp:lastPrinted>
  <dcterms:created xsi:type="dcterms:W3CDTF">2023-05-23T16:44:00Z</dcterms:created>
  <dcterms:modified xsi:type="dcterms:W3CDTF">2023-09-25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A39AC931D844BA2722D027F432551</vt:lpwstr>
  </property>
</Properties>
</file>